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36981D" w14:textId="73AC8DCA" w:rsidR="00BE74B0" w:rsidRDefault="00242F23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t>Dodatek č. 2</w:t>
      </w:r>
      <w:r w:rsidR="00BE74B0">
        <w:rPr>
          <w:rFonts w:ascii="Segoe UI" w:hAnsi="Segoe UI" w:cs="Segoe UI"/>
          <w:b/>
          <w:bCs/>
          <w:sz w:val="28"/>
          <w:szCs w:val="28"/>
        </w:rPr>
        <w:t xml:space="preserve"> ke </w:t>
      </w:r>
    </w:p>
    <w:p w14:paraId="4AAC5948" w14:textId="339D675E" w:rsidR="00AF3CA5" w:rsidRDefault="00BE74B0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t>Smlouvě</w:t>
      </w:r>
      <w:r w:rsidR="770C4853" w:rsidRPr="4CAA059C">
        <w:rPr>
          <w:rFonts w:ascii="Segoe UI" w:hAnsi="Segoe UI" w:cs="Segoe UI"/>
          <w:b/>
          <w:bCs/>
          <w:sz w:val="28"/>
          <w:szCs w:val="28"/>
        </w:rPr>
        <w:t xml:space="preserve"> o ustavení Národního centra </w:t>
      </w:r>
      <w:r w:rsidR="27188130" w:rsidRPr="4CAA059C">
        <w:rPr>
          <w:rFonts w:ascii="Segoe UI" w:hAnsi="Segoe UI" w:cs="Segoe UI"/>
          <w:b/>
          <w:bCs/>
          <w:sz w:val="28"/>
          <w:szCs w:val="28"/>
        </w:rPr>
        <w:t>kompetence</w:t>
      </w:r>
    </w:p>
    <w:p w14:paraId="5E30603E" w14:textId="3A759091" w:rsidR="00192559" w:rsidRPr="00EB696C" w:rsidRDefault="158B84B0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  <w:r w:rsidRPr="4CAA059C">
        <w:rPr>
          <w:rFonts w:ascii="Segoe UI" w:hAnsi="Segoe UI" w:cs="Segoe UI"/>
          <w:sz w:val="20"/>
          <w:szCs w:val="20"/>
        </w:rPr>
        <w:t>CENTER FOR ADVANCED MACHINES AND MANUFACTURING TECHNOLOGY (CAMAT)</w:t>
      </w:r>
    </w:p>
    <w:p w14:paraId="3D3B46B4" w14:textId="55D8224B" w:rsidR="0049488F" w:rsidRDefault="00BE74B0" w:rsidP="00BE74B0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uzavřené </w:t>
      </w:r>
      <w:r w:rsidR="0049488F" w:rsidRPr="00EB696C">
        <w:rPr>
          <w:rFonts w:ascii="Segoe UI" w:hAnsi="Segoe UI" w:cs="Segoe UI"/>
          <w:sz w:val="20"/>
          <w:szCs w:val="20"/>
        </w:rPr>
        <w:t>dle § 1746 odst. 2 zákona č.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="0049488F" w:rsidRPr="00EB696C">
        <w:rPr>
          <w:rFonts w:ascii="Segoe UI" w:hAnsi="Segoe UI" w:cs="Segoe UI"/>
          <w:sz w:val="20"/>
          <w:szCs w:val="20"/>
        </w:rPr>
        <w:t>89/2012 Sb., občanský zákoník, ve znění pozdějších</w:t>
      </w:r>
      <w:r w:rsidR="00AF3CA5" w:rsidRPr="00EB696C">
        <w:rPr>
          <w:rFonts w:ascii="Segoe UI" w:hAnsi="Segoe UI" w:cs="Segoe UI"/>
          <w:sz w:val="20"/>
          <w:szCs w:val="20"/>
        </w:rPr>
        <w:t xml:space="preserve"> předpisů</w:t>
      </w:r>
      <w:r w:rsidR="00B70E46" w:rsidRPr="00EB696C">
        <w:rPr>
          <w:rFonts w:ascii="Segoe UI" w:hAnsi="Segoe UI" w:cs="Segoe UI"/>
          <w:sz w:val="20"/>
          <w:szCs w:val="20"/>
        </w:rPr>
        <w:t>, dále jen „</w:t>
      </w:r>
      <w:r w:rsidR="00B70E46" w:rsidRPr="00EB696C">
        <w:rPr>
          <w:rFonts w:ascii="Segoe UI" w:hAnsi="Segoe UI" w:cs="Segoe UI"/>
          <w:b/>
          <w:sz w:val="20"/>
          <w:szCs w:val="20"/>
        </w:rPr>
        <w:t>občanský zákoník</w:t>
      </w:r>
      <w:r w:rsidR="00B70E46" w:rsidRPr="00EB696C">
        <w:rPr>
          <w:rFonts w:ascii="Segoe UI" w:hAnsi="Segoe UI" w:cs="Segoe UI"/>
          <w:sz w:val="20"/>
          <w:szCs w:val="20"/>
        </w:rPr>
        <w:t xml:space="preserve">“, a zákona </w:t>
      </w:r>
      <w:r w:rsidR="00AF3CA5" w:rsidRPr="00EB696C">
        <w:rPr>
          <w:rFonts w:ascii="Segoe UI" w:hAnsi="Segoe UI" w:cs="Segoe UI"/>
          <w:sz w:val="20"/>
          <w:szCs w:val="20"/>
        </w:rPr>
        <w:t xml:space="preserve">č. </w:t>
      </w:r>
      <w:r w:rsidR="0049488F" w:rsidRPr="00EB696C">
        <w:rPr>
          <w:rFonts w:ascii="Segoe UI" w:hAnsi="Segoe UI" w:cs="Segoe UI"/>
          <w:sz w:val="20"/>
          <w:szCs w:val="20"/>
        </w:rPr>
        <w:t>130/2002 Sb., zákon o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="0049488F" w:rsidRPr="00EB696C">
        <w:rPr>
          <w:rFonts w:ascii="Segoe UI" w:hAnsi="Segoe UI" w:cs="Segoe UI"/>
          <w:sz w:val="20"/>
          <w:szCs w:val="20"/>
        </w:rPr>
        <w:t>podpoře výzkumu, experimentálního vývoje a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="0049488F" w:rsidRPr="00EB696C">
        <w:rPr>
          <w:rFonts w:ascii="Segoe UI" w:hAnsi="Segoe UI" w:cs="Segoe UI"/>
          <w:sz w:val="20"/>
          <w:szCs w:val="20"/>
        </w:rPr>
        <w:t>inovací</w:t>
      </w:r>
      <w:r w:rsidR="00855F6A">
        <w:rPr>
          <w:rFonts w:ascii="Segoe UI" w:hAnsi="Segoe UI" w:cs="Segoe UI"/>
          <w:sz w:val="20"/>
          <w:szCs w:val="20"/>
        </w:rPr>
        <w:t xml:space="preserve"> </w:t>
      </w:r>
      <w:r w:rsidR="00855F6A" w:rsidRPr="000D38C1">
        <w:t>z veřejných prostředků a o změně některých souvisejících zákonů (zákon o podpoře výzkumu</w:t>
      </w:r>
      <w:r w:rsidR="00855F6A">
        <w:t>, experimentálního</w:t>
      </w:r>
      <w:r w:rsidR="00855F6A" w:rsidRPr="000D38C1">
        <w:t xml:space="preserve"> vývoje</w:t>
      </w:r>
      <w:r w:rsidR="00855F6A">
        <w:t xml:space="preserve"> a inovací</w:t>
      </w:r>
      <w:r w:rsidR="00855F6A" w:rsidRPr="000D38C1">
        <w:t>)</w:t>
      </w:r>
      <w:r w:rsidR="0049488F" w:rsidRPr="00EB696C">
        <w:rPr>
          <w:rFonts w:ascii="Segoe UI" w:hAnsi="Segoe UI" w:cs="Segoe UI"/>
          <w:sz w:val="20"/>
          <w:szCs w:val="20"/>
        </w:rPr>
        <w:t>, ve znění pozdějších předpisů</w:t>
      </w:r>
      <w:r w:rsidR="00B70E46" w:rsidRPr="00EB696C">
        <w:rPr>
          <w:rFonts w:ascii="Segoe UI" w:hAnsi="Segoe UI" w:cs="Segoe UI"/>
          <w:sz w:val="20"/>
          <w:szCs w:val="20"/>
        </w:rPr>
        <w:t xml:space="preserve">, </w:t>
      </w:r>
      <w:r w:rsidR="00855F6A">
        <w:rPr>
          <w:rFonts w:ascii="Segoe UI" w:hAnsi="Segoe UI" w:cs="Segoe UI"/>
          <w:sz w:val="20"/>
          <w:szCs w:val="20"/>
        </w:rPr>
        <w:t>(</w:t>
      </w:r>
      <w:r w:rsidR="00B70E46" w:rsidRPr="00EB696C">
        <w:rPr>
          <w:rFonts w:ascii="Segoe UI" w:hAnsi="Segoe UI" w:cs="Segoe UI"/>
          <w:sz w:val="20"/>
          <w:szCs w:val="20"/>
        </w:rPr>
        <w:t>dále jen „</w:t>
      </w:r>
      <w:r w:rsidR="00B70E46" w:rsidRPr="00EB696C">
        <w:rPr>
          <w:rFonts w:ascii="Segoe UI" w:hAnsi="Segoe UI" w:cs="Segoe UI"/>
          <w:b/>
          <w:sz w:val="20"/>
          <w:szCs w:val="20"/>
        </w:rPr>
        <w:t>ZPVV</w:t>
      </w:r>
      <w:r w:rsidR="00B70E46" w:rsidRPr="00EB696C">
        <w:rPr>
          <w:rFonts w:ascii="Segoe UI" w:hAnsi="Segoe UI" w:cs="Segoe UI"/>
          <w:sz w:val="20"/>
          <w:szCs w:val="20"/>
        </w:rPr>
        <w:t>“</w:t>
      </w:r>
      <w:r>
        <w:rPr>
          <w:rFonts w:ascii="Segoe UI" w:hAnsi="Segoe UI" w:cs="Segoe UI"/>
          <w:sz w:val="20"/>
          <w:szCs w:val="20"/>
        </w:rPr>
        <w:t>)</w:t>
      </w:r>
    </w:p>
    <w:p w14:paraId="5FA87D39" w14:textId="23516ACE" w:rsidR="00BE74B0" w:rsidRPr="00EB696C" w:rsidRDefault="00BE74B0" w:rsidP="00BE74B0">
      <w:pPr>
        <w:autoSpaceDE w:val="0"/>
        <w:autoSpaceDN w:val="0"/>
        <w:adjustRightInd w:val="0"/>
        <w:spacing w:after="0" w:line="240" w:lineRule="auto"/>
        <w:rPr>
          <w:rStyle w:val="normaltextrun"/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(dále jen jako „Smlouva“)</w:t>
      </w:r>
    </w:p>
    <w:p w14:paraId="26143671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</w:pPr>
    </w:p>
    <w:p w14:paraId="707958BA" w14:textId="77777777" w:rsidR="000776AB" w:rsidRPr="00EB696C" w:rsidRDefault="000776AB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</w:pPr>
    </w:p>
    <w:p w14:paraId="7A4DC2F0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  <w:t>Smluvní strany</w:t>
      </w:r>
      <w:r w:rsidRPr="00EB696C">
        <w:rPr>
          <w:rStyle w:val="eop"/>
          <w:rFonts w:ascii="Segoe UI" w:hAnsi="Segoe UI" w:cs="Segoe UI"/>
          <w:color w:val="000000"/>
          <w:sz w:val="22"/>
          <w:szCs w:val="22"/>
        </w:rPr>
        <w:t> </w:t>
      </w:r>
    </w:p>
    <w:p w14:paraId="143C7CA2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Calibri" w:hAnsi="Calibri" w:cs="Calibri"/>
          <w:color w:val="000000"/>
        </w:rPr>
        <w:t> </w:t>
      </w:r>
    </w:p>
    <w:p w14:paraId="6F8607AC" w14:textId="77777777" w:rsidR="0049488F" w:rsidRPr="00EB696C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Calibri" w:hAnsi="Calibri" w:cs="Calibri"/>
          <w:color w:val="000000"/>
        </w:rPr>
        <w:t> </w:t>
      </w:r>
    </w:p>
    <w:p w14:paraId="2C084B0D" w14:textId="7190C232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</w:p>
    <w:p w14:paraId="5533F395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>Západočeská univerzita v Plzni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5148E5E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e sídlem: 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Univerzitní ul. 2732/8, 301 00 Plzeň, Česká republika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0A693ED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IČO: 49777513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185B487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DIČ: CZ49777513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16B792F" w14:textId="570E5ABC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 xml:space="preserve">zastoupena: </w:t>
      </w:r>
      <w:r w:rsidR="000F592B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 xml:space="preserve"> rektorem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314C741" w14:textId="72A1268A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ID datové schránky: zqfj9hj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2B5077B1" w14:textId="2C35026C" w:rsidR="00CA376E" w:rsidRPr="00EB696C" w:rsidRDefault="005821ED" w:rsidP="475AB32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sz w:val="20"/>
          <w:szCs w:val="20"/>
          <w:highlight w:val="yellow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00CA376E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</w:t>
      </w:r>
      <w:r w:rsidR="0034739A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5C5291ED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ČNB, </w:t>
      </w:r>
      <w:r w:rsidR="5DC0CD54" w:rsidRPr="4B226679">
        <w:rPr>
          <w:rFonts w:ascii="Calibri" w:eastAsia="Calibri" w:hAnsi="Calibri" w:cs="Calibri"/>
          <w:color w:val="000000" w:themeColor="text1"/>
          <w:sz w:val="22"/>
          <w:szCs w:val="22"/>
        </w:rPr>
        <w:t>20095–64738311/0710</w:t>
      </w:r>
    </w:p>
    <w:p w14:paraId="2F2CF7E2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>veřejná vysoká škola podle zákona č. 111/1998 Sb., zákon o vysokých školách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B2E68D3" w14:textId="44EE3B5A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(dále jen jako „</w:t>
      </w:r>
      <w:r w:rsidR="0087760F" w:rsidRPr="00EB696C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>hlavní příjemce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“)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E784AAE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7D5E1EF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Verdana" w:hAnsi="Verdana"/>
          <w:color w:val="333333"/>
          <w:sz w:val="18"/>
          <w:szCs w:val="18"/>
          <w:shd w:val="clear" w:color="auto" w:fill="FFFFFF"/>
        </w:rPr>
        <w:t>a</w:t>
      </w:r>
      <w:r w:rsidRPr="00EB696C">
        <w:rPr>
          <w:rStyle w:val="eop"/>
          <w:rFonts w:ascii="Verdana" w:hAnsi="Verdana"/>
          <w:color w:val="000000"/>
          <w:sz w:val="18"/>
          <w:szCs w:val="18"/>
        </w:rPr>
        <w:t> </w:t>
      </w:r>
    </w:p>
    <w:p w14:paraId="034956E2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94827A3">
        <w:rPr>
          <w:rStyle w:val="eop"/>
          <w:rFonts w:ascii="Verdana" w:hAnsi="Verdana"/>
          <w:color w:val="000000" w:themeColor="text1"/>
          <w:sz w:val="18"/>
          <w:szCs w:val="18"/>
        </w:rPr>
        <w:t> </w:t>
      </w:r>
    </w:p>
    <w:p w14:paraId="3CDEC807" w14:textId="2AAE94F4" w:rsidR="5530EEF2" w:rsidRDefault="5530EEF2" w:rsidP="094827A3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</w:pPr>
      <w:r w:rsidRPr="094827A3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České vysoké technické učení v Praze</w:t>
      </w:r>
    </w:p>
    <w:p w14:paraId="4838CBD8" w14:textId="57B80552" w:rsidR="0049488F" w:rsidRPr="00EB696C" w:rsidRDefault="0049488F" w:rsidP="094827A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se sídlem: </w:t>
      </w:r>
      <w:r w:rsidR="50D5AEA0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J</w:t>
      </w:r>
      <w:r w:rsidR="57D8EB75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ugoslávských partyzánů 1580</w:t>
      </w:r>
      <w:r w:rsidR="3DACC585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/3</w:t>
      </w:r>
      <w:r w:rsidR="7EB173CB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, 160 00 Praha 6</w:t>
      </w:r>
    </w:p>
    <w:p w14:paraId="45F0FB81" w14:textId="735B39A4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3F266989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68407700</w:t>
      </w:r>
    </w:p>
    <w:p w14:paraId="48ED5C21" w14:textId="22775BDF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="55A622EC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CZ68407700</w:t>
      </w:r>
    </w:p>
    <w:p w14:paraId="54F436C7" w14:textId="3AB2B344" w:rsidR="0049488F" w:rsidRPr="00EB696C" w:rsidRDefault="000776AB" w:rsidP="094827A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333333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zastoupeno</w:t>
      </w:r>
      <w:r w:rsidR="0049488F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:</w:t>
      </w:r>
      <w:r w:rsidR="2CD479EE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 </w:t>
      </w:r>
      <w:r w:rsidR="000F592B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x</w:t>
      </w:r>
      <w:r w:rsidR="2CD479EE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., </w:t>
      </w:r>
      <w:r w:rsidR="2316F803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rektorem</w:t>
      </w:r>
    </w:p>
    <w:p w14:paraId="37E65380" w14:textId="35EA4A3B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6D163D98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83j9ee</w:t>
      </w:r>
    </w:p>
    <w:p w14:paraId="5345B149" w14:textId="3DB04B71" w:rsidR="000F4C55" w:rsidRPr="00EB696C" w:rsidRDefault="005821ED" w:rsidP="4B226679">
      <w:pPr>
        <w:pStyle w:val="paragraph"/>
        <w:spacing w:before="0" w:beforeAutospacing="0" w:after="0" w:afterAutospacing="0"/>
        <w:textAlignment w:val="baseline"/>
        <w:rPr>
          <w:color w:val="1D1C1D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00CA376E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</w:t>
      </w:r>
      <w:r w:rsidR="0E8D4BC5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4132CA">
        <w:rPr>
          <w:rStyle w:val="eop"/>
          <w:rFonts w:ascii="Segoe UI" w:hAnsi="Segoe UI" w:cs="Segoe UI"/>
          <w:color w:val="000000" w:themeColor="text1"/>
          <w:sz w:val="20"/>
          <w:szCs w:val="20"/>
        </w:rPr>
        <w:t>Komerční banka, a.s.</w:t>
      </w:r>
      <w:r w:rsidR="61BB9F2B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="004132CA" w:rsidRPr="004132CA">
        <w:rPr>
          <w:color w:val="1D1C1D"/>
          <w:sz w:val="22"/>
          <w:szCs w:val="22"/>
        </w:rPr>
        <w:t>19-5504540257/0100</w:t>
      </w:r>
    </w:p>
    <w:p w14:paraId="1A1E1BDC" w14:textId="70C511B8" w:rsidR="0049488F" w:rsidRPr="00EB696C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>veřejná vysoká škola podle zákona č. 111/1998 Sb., zákon o vysokých školách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01F8FE8" w14:textId="11C641FE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(dále jen jako „</w:t>
      </w:r>
      <w:r w:rsidRPr="00EB696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  <w:shd w:val="clear" w:color="auto" w:fill="FFFFFF"/>
        </w:rPr>
        <w:t xml:space="preserve">další účastník </w:t>
      </w:r>
      <w:r w:rsidR="0087760F">
        <w:rPr>
          <w:rStyle w:val="normaltextrun"/>
          <w:rFonts w:ascii="Segoe UI" w:hAnsi="Segoe UI" w:cs="Segoe UI"/>
          <w:b/>
          <w:bCs/>
          <w:color w:val="333333"/>
          <w:sz w:val="20"/>
          <w:szCs w:val="20"/>
          <w:shd w:val="clear" w:color="auto" w:fill="FFFFFF"/>
        </w:rPr>
        <w:t>1</w:t>
      </w: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“)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DFF1009" w14:textId="14DA3536" w:rsidR="0049488F" w:rsidRPr="00EB696C" w:rsidRDefault="5177E39B" w:rsidP="16661BC6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  <w:r w:rsidR="0049488F">
        <w:br/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  <w:r w:rsidR="4086F8CD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a</w:t>
      </w:r>
    </w:p>
    <w:p w14:paraId="6D882D2C" w14:textId="0BE441FF" w:rsidR="0049488F" w:rsidRPr="00EB696C" w:rsidRDefault="0049488F" w:rsidP="16661BC6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</w:rPr>
      </w:pPr>
    </w:p>
    <w:p w14:paraId="508A6859" w14:textId="70D84D13" w:rsidR="0049488F" w:rsidRPr="00EB696C" w:rsidRDefault="238386D4" w:rsidP="16661BC6">
      <w:pPr>
        <w:pStyle w:val="paragraph"/>
        <w:spacing w:before="0" w:beforeAutospacing="0" w:after="0" w:afterAutospacing="0"/>
        <w:jc w:val="both"/>
        <w:textAlignment w:val="baseline"/>
        <w:rPr>
          <w:b/>
          <w:bCs/>
          <w:color w:val="333333"/>
        </w:rPr>
      </w:pPr>
      <w:r w:rsidRPr="16661BC6">
        <w:rPr>
          <w:rFonts w:ascii="Segoe UI" w:eastAsia="Segoe UI" w:hAnsi="Segoe UI" w:cs="Segoe UI"/>
          <w:b/>
          <w:bCs/>
          <w:color w:val="333333"/>
          <w:sz w:val="20"/>
          <w:szCs w:val="20"/>
        </w:rPr>
        <w:t>Vysoká škola báňská – Technická univerzita Ostrava</w:t>
      </w:r>
    </w:p>
    <w:p w14:paraId="70195F1D" w14:textId="15F9E4AC" w:rsidR="0049488F" w:rsidRPr="00EB696C" w:rsidRDefault="238386D4" w:rsidP="16661BC6">
      <w:pPr>
        <w:pStyle w:val="paragraph"/>
        <w:spacing w:before="0" w:beforeAutospacing="0" w:after="0" w:afterAutospacing="0"/>
        <w:jc w:val="both"/>
        <w:textAlignment w:val="baseline"/>
        <w:rPr>
          <w:color w:val="333333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se sídlem: </w:t>
      </w:r>
      <w:r w:rsidRPr="16661BC6">
        <w:rPr>
          <w:rFonts w:ascii="Segoe UI" w:eastAsia="Segoe UI" w:hAnsi="Segoe UI" w:cs="Segoe UI"/>
          <w:color w:val="333333"/>
          <w:sz w:val="20"/>
          <w:szCs w:val="20"/>
        </w:rPr>
        <w:t>17. listopadu 2172/15, 708 00 Ostrava</w:t>
      </w:r>
    </w:p>
    <w:p w14:paraId="626B6DF9" w14:textId="6D4C0FE0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61989100</w:t>
      </w:r>
    </w:p>
    <w:p w14:paraId="0B02F864" w14:textId="40DF9E41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CZ61989100</w:t>
      </w:r>
    </w:p>
    <w:p w14:paraId="5861A306" w14:textId="00823F55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333333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zastoupen</w:t>
      </w:r>
      <w:r w:rsidR="1FDA566B"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a</w:t>
      </w: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: </w:t>
      </w:r>
      <w:r w:rsidR="000F592B">
        <w:rPr>
          <w:rFonts w:ascii="Segoe UI" w:eastAsia="Segoe UI" w:hAnsi="Segoe UI" w:cs="Segoe UI"/>
          <w:color w:val="333333"/>
          <w:sz w:val="20"/>
          <w:szCs w:val="20"/>
        </w:rPr>
        <w:t>x</w:t>
      </w:r>
      <w:r w:rsidR="72E3CE5D" w:rsidRPr="16661BC6">
        <w:rPr>
          <w:rFonts w:ascii="Segoe UI" w:eastAsia="Segoe UI" w:hAnsi="Segoe UI" w:cs="Segoe UI"/>
          <w:color w:val="333333"/>
          <w:sz w:val="20"/>
          <w:szCs w:val="20"/>
        </w:rPr>
        <w:t>, rektorem</w:t>
      </w:r>
    </w:p>
    <w:p w14:paraId="5348BB3E" w14:textId="0345C6FF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581FAC47"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d3kj88v</w:t>
      </w:r>
    </w:p>
    <w:p w14:paraId="37AE960A" w14:textId="2B310BF7" w:rsidR="0049488F" w:rsidRPr="00EB696C" w:rsidRDefault="28E8E952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bankovní spojení: ČSOB, a.s.; 100954151/0300</w:t>
      </w:r>
    </w:p>
    <w:p w14:paraId="23C344C6" w14:textId="378F1BFF" w:rsidR="0049488F" w:rsidRPr="00EB696C" w:rsidRDefault="28E8E952" w:rsidP="16661BC6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 w:themeColor="text1"/>
          <w:sz w:val="18"/>
          <w:szCs w:val="18"/>
        </w:rPr>
      </w:pP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veřejná vysoká škola podle zákona č. 111/1998 Sb., zákon o vysokých školách</w:t>
      </w: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238386D4"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68DE6C13" w14:textId="15A48905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16661BC6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4A715C59" w:rsidRPr="16661BC6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2</w:t>
      </w: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</w:p>
    <w:p w14:paraId="1AEB844E" w14:textId="1482449E" w:rsidR="0049488F" w:rsidRPr="00EB696C" w:rsidRDefault="0049488F" w:rsidP="16661BC6">
      <w:pPr>
        <w:pStyle w:val="paragraph"/>
        <w:spacing w:before="0" w:beforeAutospacing="0" w:after="0" w:afterAutospacing="0"/>
        <w:textAlignment w:val="baseline"/>
        <w:rPr>
          <w:rStyle w:val="normaltextrun"/>
          <w:color w:val="333333"/>
        </w:rPr>
      </w:pPr>
    </w:p>
    <w:p w14:paraId="29D0EFCC" w14:textId="67F6390C" w:rsidR="4B226679" w:rsidRPr="00D60CFC" w:rsidRDefault="238386D4" w:rsidP="00D60CF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333333"/>
          <w:sz w:val="20"/>
          <w:szCs w:val="20"/>
        </w:rPr>
      </w:pPr>
      <w:r w:rsidRPr="4B226679">
        <w:rPr>
          <w:rStyle w:val="normaltextrun"/>
          <w:rFonts w:ascii="Segoe UI" w:hAnsi="Segoe UI" w:cs="Segoe UI"/>
          <w:color w:val="333333"/>
          <w:sz w:val="20"/>
          <w:szCs w:val="20"/>
        </w:rPr>
        <w:t>a</w:t>
      </w:r>
      <w:r w:rsidR="0087760F">
        <w:br/>
      </w:r>
    </w:p>
    <w:p w14:paraId="75085578" w14:textId="68B96995" w:rsidR="00CF0B69" w:rsidRPr="00CF0B69" w:rsidRDefault="00CF0B69" w:rsidP="00171F2C">
      <w:pPr>
        <w:pStyle w:val="paragraph"/>
        <w:spacing w:before="0" w:beforeAutospacing="0" w:after="0" w:afterAutospacing="0"/>
        <w:jc w:val="both"/>
        <w:textAlignment w:val="baseline"/>
        <w:rPr>
          <w:rFonts w:ascii="Segoe UI" w:eastAsia="Segoe UI" w:hAnsi="Segoe UI" w:cs="Segoe UI"/>
          <w:b/>
          <w:bCs/>
          <w:color w:val="333333"/>
          <w:sz w:val="20"/>
          <w:szCs w:val="20"/>
        </w:rPr>
      </w:pPr>
      <w:r w:rsidRPr="00CF0B69">
        <w:rPr>
          <w:rFonts w:ascii="Segoe UI" w:eastAsia="Segoe UI" w:hAnsi="Segoe UI" w:cs="Segoe UI"/>
          <w:b/>
          <w:bCs/>
          <w:color w:val="333333"/>
          <w:sz w:val="20"/>
          <w:szCs w:val="20"/>
        </w:rPr>
        <w:t>Vysoké učení technické v</w:t>
      </w:r>
      <w:r w:rsidRPr="00171F2C">
        <w:rPr>
          <w:rFonts w:ascii="Segoe UI" w:eastAsia="Segoe UI" w:hAnsi="Segoe UI" w:cs="Segoe UI"/>
          <w:b/>
          <w:bCs/>
          <w:color w:val="333333"/>
          <w:sz w:val="20"/>
          <w:szCs w:val="20"/>
        </w:rPr>
        <w:t> </w:t>
      </w:r>
      <w:r w:rsidRPr="00CF0B69">
        <w:rPr>
          <w:rFonts w:ascii="Segoe UI" w:eastAsia="Segoe UI" w:hAnsi="Segoe UI" w:cs="Segoe UI"/>
          <w:b/>
          <w:bCs/>
          <w:color w:val="333333"/>
          <w:sz w:val="20"/>
          <w:szCs w:val="20"/>
        </w:rPr>
        <w:t>Brně</w:t>
      </w:r>
    </w:p>
    <w:p w14:paraId="51EB73E0" w14:textId="6055286E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lastRenderedPageBreak/>
        <w:t xml:space="preserve">se sídlem: </w:t>
      </w:r>
      <w:r w:rsidR="00E129C3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Antonínská 548</w:t>
      </w:r>
      <w:r w:rsidR="00DC7238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/1</w:t>
      </w:r>
      <w:r w:rsidR="00B235E8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, 602 00</w:t>
      </w:r>
      <w:r w:rsidR="00DF2DBC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 Brno</w:t>
      </w: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 </w:t>
      </w:r>
    </w:p>
    <w:p w14:paraId="50C94013" w14:textId="2CE9B924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IČO: </w:t>
      </w:r>
      <w:r w:rsidR="00F25C96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00216305</w:t>
      </w:r>
    </w:p>
    <w:p w14:paraId="53AC01BA" w14:textId="7D440502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DIČ: </w:t>
      </w:r>
      <w:r w:rsidR="0039093A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CZ00216305</w:t>
      </w:r>
    </w:p>
    <w:p w14:paraId="08CB1AD5" w14:textId="0639E4AD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zastoupena: </w:t>
      </w:r>
      <w:r w:rsidR="000F592B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x</w:t>
      </w:r>
      <w:r w:rsidR="002C7F03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, </w:t>
      </w:r>
      <w:r w:rsidR="002C7F03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ředitelem CEITEC VUT</w:t>
      </w:r>
    </w:p>
    <w:p w14:paraId="72D1242F" w14:textId="340A061D" w:rsidR="0049488F" w:rsidRDefault="0049488F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ID datové schránky: </w:t>
      </w:r>
      <w:r w:rsidR="0032005A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yb9j9by</w:t>
      </w:r>
    </w:p>
    <w:p w14:paraId="439813B2" w14:textId="42E09827" w:rsidR="000E26CA" w:rsidRPr="00D60CFC" w:rsidRDefault="000E26CA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bankovní spojení: </w:t>
      </w:r>
      <w:r w:rsidR="00980997" w:rsidRPr="00980997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Komerční banka, a.s</w:t>
      </w:r>
      <w:r w:rsidR="00980997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.; </w:t>
      </w:r>
      <w:r w:rsidR="00164E28" w:rsidRPr="00164E28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107-2917830267/0100</w:t>
      </w:r>
    </w:p>
    <w:p w14:paraId="25AD8986" w14:textId="77777777" w:rsidR="00F73B6E" w:rsidRPr="00D60CFC" w:rsidRDefault="00F73B6E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veřejná vysoká škola podle zákona č. 111/1998 Sb., zákon o vysokých školách  </w:t>
      </w:r>
    </w:p>
    <w:p w14:paraId="52C82F9D" w14:textId="09C36539" w:rsidR="0049488F" w:rsidRPr="005E7A5F" w:rsidRDefault="0049488F" w:rsidP="0049488F">
      <w:pPr>
        <w:spacing w:after="0" w:line="240" w:lineRule="auto"/>
        <w:textAlignment w:val="baseline"/>
        <w:rPr>
          <w:rFonts w:ascii="&amp;quot" w:eastAsia="Times New Roman" w:hAnsi="&amp;quot" w:cs="Times New Roman"/>
          <w:color w:val="000000"/>
          <w:sz w:val="20"/>
          <w:szCs w:val="20"/>
          <w:lang w:eastAsia="cs-CZ"/>
        </w:rPr>
      </w:pPr>
      <w:r w:rsidRPr="000278DC">
        <w:rPr>
          <w:rStyle w:val="normaltextrun"/>
          <w:rFonts w:ascii="Segoe UI" w:hAnsi="Segoe UI" w:cs="Segoe UI"/>
        </w:rPr>
        <w:t>(</w:t>
      </w: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dále jen jako</w:t>
      </w:r>
      <w:r w:rsidRPr="005E7A5F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 xml:space="preserve"> „</w:t>
      </w:r>
      <w:r w:rsidRPr="005E7A5F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další účastník 3</w:t>
      </w:r>
      <w:r w:rsidRPr="005E7A5F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“)</w:t>
      </w:r>
      <w:r w:rsidRPr="005E7A5F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569E40C" w14:textId="1F0E3D44" w:rsidR="2AAFFAF7" w:rsidRDefault="2AAFFAF7" w:rsidP="2AAFFAF7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520B41B7" w14:textId="447CECD2" w:rsidR="2AAFFAF7" w:rsidRDefault="2893E0F7" w:rsidP="12B3EB29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TechSoft Engineering, spol. s r.o.</w:t>
      </w:r>
    </w:p>
    <w:p w14:paraId="6175FA7E" w14:textId="2F4AFB87" w:rsidR="2AAFFAF7" w:rsidRPr="004132CA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se sídlem: </w:t>
      </w:r>
      <w:r w:rsidR="000454D6" w:rsidRPr="004132CA">
        <w:rPr>
          <w:sz w:val="24"/>
          <w:szCs w:val="24"/>
        </w:rPr>
        <w:t>Milevská 2095/5, 140 00 Praha 4 – Krč</w:t>
      </w:r>
    </w:p>
    <w:p w14:paraId="1B6F2675" w14:textId="1BE792B2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 w:rsidR="2ABACE5C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44266537</w:t>
      </w:r>
    </w:p>
    <w:p w14:paraId="3E736A0D" w14:textId="4F45C07A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DIČ: </w:t>
      </w:r>
      <w:r w:rsidR="2ABACE5C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CZ44266537</w:t>
      </w:r>
    </w:p>
    <w:p w14:paraId="7F7DE1ED" w14:textId="22540245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0F592B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x</w:t>
      </w: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, jednatelem</w:t>
      </w:r>
    </w:p>
    <w:p w14:paraId="56DC264C" w14:textId="6510700E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ID datové schránky: </w:t>
      </w:r>
      <w:r w:rsidR="12B3EB29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5we6mm8</w:t>
      </w:r>
    </w:p>
    <w:p w14:paraId="682E9985" w14:textId="1828C143" w:rsidR="2AAFFAF7" w:rsidRDefault="325F3C1F" w:rsidP="12B3EB29">
      <w:pPr>
        <w:spacing w:after="0" w:line="240" w:lineRule="auto"/>
        <w:jc w:val="both"/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</w:pPr>
      <w:r w:rsidRPr="12B3EB29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>bankovní spojení: ČSOB, a.s.; 478547953/0300</w:t>
      </w:r>
    </w:p>
    <w:p w14:paraId="7C65B269" w14:textId="712C7710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sz w:val="12"/>
          <w:szCs w:val="12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zapsána v obchodním rejstříku vedeném u</w:t>
      </w:r>
      <w:r w:rsidR="12B3EB29" w:rsidRPr="12B3EB29">
        <w:rPr>
          <w:rFonts w:ascii="Segoe UI" w:eastAsia="Segoe UI" w:hAnsi="Segoe UI" w:cs="Segoe UI"/>
          <w:sz w:val="20"/>
          <w:szCs w:val="20"/>
        </w:rPr>
        <w:t xml:space="preserve"> Městského soudu v Praze, oddíl C, vložka 5246</w:t>
      </w:r>
    </w:p>
    <w:p w14:paraId="40F3E6ED" w14:textId="68C2B834" w:rsidR="2AAFFAF7" w:rsidRDefault="091D765E" w:rsidP="4CAA059C">
      <w:pPr>
        <w:pStyle w:val="paragraph"/>
        <w:spacing w:before="0" w:beforeAutospacing="0" w:after="0" w:afterAutospacing="0"/>
        <w:jc w:val="both"/>
        <w:rPr>
          <w:rFonts w:ascii="Segoe UI" w:eastAsia="Segoe UI" w:hAnsi="Segoe UI" w:cs="Segoe UI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eastAsia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eastAsia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eastAsia="Segoe UI" w:hAnsi="Segoe UI" w:cs="Segoe UI"/>
          <w:b/>
          <w:bCs/>
          <w:sz w:val="20"/>
          <w:szCs w:val="20"/>
        </w:rPr>
        <w:t>4</w:t>
      </w:r>
      <w:r w:rsidRPr="4CAA059C">
        <w:rPr>
          <w:rStyle w:val="normaltextrun"/>
          <w:rFonts w:ascii="Segoe UI" w:eastAsia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> </w:t>
      </w:r>
    </w:p>
    <w:p w14:paraId="0B2C68DE" w14:textId="3D5A8B09" w:rsidR="2AAFFAF7" w:rsidRDefault="2AAFFAF7" w:rsidP="12B3EB29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</w:p>
    <w:p w14:paraId="0CB1F530" w14:textId="0349AD1A" w:rsidR="491ADD47" w:rsidRDefault="491ADD47" w:rsidP="2AAFFAF7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ULLMANNA s.r.o.</w:t>
      </w:r>
    </w:p>
    <w:p w14:paraId="6453F349" w14:textId="0A5785B5" w:rsidR="491ADD47" w:rsidRDefault="491ADD47" w:rsidP="2AAFFAF7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se sídlem: 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Olomoucká 201/11, 746</w:t>
      </w:r>
      <w:r w:rsidR="28F18202"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01 Opava, Česká </w:t>
      </w:r>
      <w:r w:rsidR="15F2DC70"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r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epublika</w:t>
      </w:r>
    </w:p>
    <w:p w14:paraId="5463827D" w14:textId="4D183B69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IČO:</w:t>
      </w: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10566348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06904866</w:t>
      </w:r>
    </w:p>
    <w:p w14:paraId="41139862" w14:textId="1DF667F3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="1E0AD92F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CZ06904866</w:t>
      </w:r>
    </w:p>
    <w:p w14:paraId="64AD62CD" w14:textId="67B0BCA3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0F592B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1A7D481C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, jednatelem</w:t>
      </w:r>
    </w:p>
    <w:p w14:paraId="187B206D" w14:textId="40D97D4C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55A5BBF5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zve4hgy</w:t>
      </w:r>
    </w:p>
    <w:p w14:paraId="792AFCD5" w14:textId="16E50C04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 spojení:</w:t>
      </w:r>
      <w:r w:rsidR="4B14A0C2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2401630408/2010</w:t>
      </w:r>
    </w:p>
    <w:p w14:paraId="30BF6EA7" w14:textId="7B23836A" w:rsidR="5629EE17" w:rsidRDefault="5629EE17" w:rsidP="2AAFFAF7">
      <w:pPr>
        <w:spacing w:after="0" w:line="240" w:lineRule="auto"/>
        <w:jc w:val="both"/>
        <w:rPr>
          <w:rFonts w:ascii="&amp;quot" w:eastAsia="Times New Roman" w:hAnsi="&amp;quot" w:cs="Times New Roman"/>
          <w:color w:val="000000" w:themeColor="text1"/>
          <w:sz w:val="18"/>
          <w:szCs w:val="18"/>
          <w:lang w:eastAsia="cs-CZ"/>
        </w:rPr>
      </w:pPr>
      <w:r w:rsidRPr="2AAFFAF7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ána v obchodním rejstříku ved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eném </w:t>
      </w:r>
      <w:r w:rsidR="6396F1E4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Krajským 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oudem v </w:t>
      </w:r>
      <w:r w:rsidR="3145E4C6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Ostravě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oddíl</w:t>
      </w:r>
      <w:r w:rsidR="36A069D7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C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vložka </w:t>
      </w:r>
      <w:r w:rsidR="1E332E07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73735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 </w:t>
      </w:r>
    </w:p>
    <w:p w14:paraId="326F353C" w14:textId="284D99D1" w:rsidR="491ADD47" w:rsidRDefault="10044E6D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5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72C19BAB" w14:textId="49D3C49D" w:rsidR="2F514C9C" w:rsidRDefault="2F514C9C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</w:p>
    <w:p w14:paraId="78DC5496" w14:textId="7E2DC536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2F514C9C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Pragolet, s.r.o.</w:t>
      </w:r>
    </w:p>
    <w:p w14:paraId="650A1854" w14:textId="409F481D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Mirošovická 71, 251 64 Mnichovice, Česká republika</w:t>
      </w:r>
    </w:p>
    <w:p w14:paraId="6908F9AA" w14:textId="51CE5478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IČO: 61499625</w:t>
      </w:r>
    </w:p>
    <w:p w14:paraId="2C0FFBA9" w14:textId="1FABB8CD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61499625</w:t>
      </w:r>
    </w:p>
    <w:p w14:paraId="53106E3D" w14:textId="0884EBCC" w:rsidR="75F7C7A2" w:rsidRDefault="75F7C7A2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000F592B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="00DC6854">
        <w:rPr>
          <w:rStyle w:val="eop"/>
          <w:rFonts w:ascii="Segoe UI" w:hAnsi="Segoe UI" w:cs="Segoe UI"/>
          <w:color w:val="000000" w:themeColor="text1"/>
          <w:sz w:val="20"/>
          <w:szCs w:val="20"/>
        </w:rPr>
        <w:t>Ph.D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., jednatelem</w:t>
      </w:r>
    </w:p>
    <w:p w14:paraId="4FC587E4" w14:textId="1BA52442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ID datové schránky: j4w7ccp</w:t>
      </w:r>
    </w:p>
    <w:p w14:paraId="4509693F" w14:textId="02C1ECF5" w:rsidR="35DF0974" w:rsidRDefault="35DF0974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33257FE6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 27-4574100287/0100</w:t>
      </w:r>
    </w:p>
    <w:p w14:paraId="1AE81268" w14:textId="778E2D5A" w:rsidR="5552DC66" w:rsidRDefault="5552DC66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33257FE6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apsaná v obchodním rejstříku vedeném u Městského soudu v Praze, oddíl C, vložka 30576</w:t>
      </w:r>
    </w:p>
    <w:p w14:paraId="426B2075" w14:textId="1BDC2F03" w:rsidR="4C2CCCC0" w:rsidRDefault="6B9FCAA3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6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61A1043F" w14:textId="35E232D3" w:rsidR="2AAFFAF7" w:rsidRDefault="2AAFFAF7" w:rsidP="2AAFFAF7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2FE07005" w14:textId="3349B9DD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Zuri.com SE</w:t>
      </w:r>
    </w:p>
    <w:p w14:paraId="3E1ED2B8" w14:textId="1A7787B9" w:rsidR="1ECF263F" w:rsidRDefault="1ECF263F" w:rsidP="4B226679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se sídlem: </w:t>
      </w:r>
      <w:r w:rsidR="007556EC" w:rsidRPr="007556E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U Habrovky 247/11, Krč, 140 00 Praha 4</w:t>
      </w:r>
    </w:p>
    <w:p w14:paraId="35AE7732" w14:textId="3C3ECC96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>
        <w:tab/>
      </w: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06403727</w:t>
      </w:r>
    </w:p>
    <w:p w14:paraId="201D8005" w14:textId="397E9037" w:rsidR="1ECF263F" w:rsidRDefault="1ECF263F" w:rsidP="4B226679">
      <w:pPr>
        <w:spacing w:after="0" w:line="240" w:lineRule="auto"/>
        <w:rPr>
          <w:rStyle w:val="eop"/>
          <w:color w:val="000000" w:themeColor="text1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</w:t>
      </w:r>
    </w:p>
    <w:p w14:paraId="0FDB5953" w14:textId="4C341E90" w:rsidR="75F7C7A2" w:rsidRDefault="75F7C7A2" w:rsidP="4B226679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ECF263F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760B03A2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Jednající členem představenstva </w:t>
      </w:r>
      <w:r w:rsidR="000F59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</w:p>
    <w:p w14:paraId="4797BD37" w14:textId="0E12E4FD" w:rsidR="1ECF263F" w:rsidRDefault="1ECF263F" w:rsidP="4B226679">
      <w:pPr>
        <w:spacing w:after="0" w:line="240" w:lineRule="auto"/>
        <w:rPr>
          <w:rStyle w:val="eop"/>
          <w:color w:val="000000" w:themeColor="text1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4B226679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mtnqkaa</w:t>
      </w:r>
    </w:p>
    <w:p w14:paraId="496129B6" w14:textId="1C1808F5" w:rsidR="35DF0974" w:rsidRDefault="35DF0974" w:rsidP="4B226679">
      <w:pPr>
        <w:spacing w:after="0" w:line="240" w:lineRule="auto"/>
        <w:rPr>
          <w:rFonts w:ascii="Segoe UI" w:eastAsia="Segoe UI" w:hAnsi="Segoe UI" w:cs="Segoe UI"/>
          <w:sz w:val="20"/>
          <w:szCs w:val="20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33257FE6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4B226679" w:rsidRPr="4B226679">
        <w:rPr>
          <w:rFonts w:ascii="Segoe UI" w:eastAsia="Segoe UI" w:hAnsi="Segoe UI" w:cs="Segoe UI"/>
          <w:sz w:val="20"/>
          <w:szCs w:val="20"/>
        </w:rPr>
        <w:t>177033/5500</w:t>
      </w:r>
    </w:p>
    <w:p w14:paraId="1F0E3CEF" w14:textId="20CAAD30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pisová značka: H 2010 vedená u Městského soudu v Praze, zapsaná 4. září 2017</w:t>
      </w:r>
    </w:p>
    <w:p w14:paraId="74E4FCCC" w14:textId="623B202F" w:rsidR="00D33227" w:rsidRPr="00FD7908" w:rsidRDefault="5F2E1E86" w:rsidP="4CAA059C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Fonts w:ascii="Segoe UI" w:hAnsi="Segoe UI" w:cs="Segoe UI"/>
          <w:color w:val="000000" w:themeColor="text1"/>
          <w:sz w:val="20"/>
          <w:szCs w:val="20"/>
        </w:rPr>
        <w:t> </w:t>
      </w:r>
      <w:r w:rsidR="68FE0AFE"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="68FE0AFE"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sz w:val="20"/>
          <w:szCs w:val="20"/>
        </w:rPr>
        <w:t>7</w:t>
      </w:r>
      <w:r w:rsidR="68FE0AFE"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="68FE0AFE"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04E886C0" w14:textId="30EF78DA" w:rsidR="00D33227" w:rsidRPr="00FD7908" w:rsidRDefault="00D3322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</w:p>
    <w:p w14:paraId="576C357B" w14:textId="283C3CD0" w:rsidR="00D33227" w:rsidRPr="00FD7908" w:rsidRDefault="16661BC6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SMAR s.r.o.</w:t>
      </w:r>
    </w:p>
    <w:p w14:paraId="53E01640" w14:textId="6686D9E2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Škroupova 1397/48, 430 01 Chomutov, Česká republika</w:t>
      </w:r>
    </w:p>
    <w:p w14:paraId="00E6DC22" w14:textId="56B08969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IČO: 24308749</w:t>
      </w:r>
    </w:p>
    <w:p w14:paraId="6C1044C8" w14:textId="5A2B55B4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lastRenderedPageBreak/>
        <w:t>DIČ: CZ24308749</w:t>
      </w:r>
    </w:p>
    <w:p w14:paraId="12CBAD7F" w14:textId="1CEEE5DA" w:rsidR="00D33227" w:rsidRPr="00FD7908" w:rsidRDefault="266FB67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54884F0E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000F592B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000D363D">
        <w:rPr>
          <w:rStyle w:val="eop"/>
          <w:rFonts w:ascii="Segoe UI" w:hAnsi="Segoe UI" w:cs="Segoe UI"/>
          <w:color w:val="000000" w:themeColor="text1"/>
          <w:sz w:val="20"/>
          <w:szCs w:val="20"/>
        </w:rPr>
        <w:t>,</w:t>
      </w:r>
      <w:r w:rsidR="54884F0E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jednatel</w:t>
      </w:r>
      <w:r w:rsidR="000D363D">
        <w:rPr>
          <w:rStyle w:val="eop"/>
          <w:rFonts w:ascii="Segoe UI" w:hAnsi="Segoe UI" w:cs="Segoe UI"/>
          <w:color w:val="000000" w:themeColor="text1"/>
          <w:sz w:val="20"/>
          <w:szCs w:val="20"/>
        </w:rPr>
        <w:t>em</w:t>
      </w:r>
    </w:p>
    <w:p w14:paraId="6592E250" w14:textId="384F4604" w:rsidR="00D33227" w:rsidRPr="00FD7908" w:rsidRDefault="54884F0E" w:rsidP="16661BC6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</w:t>
      </w:r>
      <w:r w:rsidRPr="16661BC6">
        <w:rPr>
          <w:rFonts w:ascii="Calibri Light" w:eastAsia="Calibri Light" w:hAnsi="Calibri Light" w:cs="Calibri Light"/>
        </w:rPr>
        <w:t>datové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schránky: p85emqn</w:t>
      </w:r>
    </w:p>
    <w:p w14:paraId="7C47FFE4" w14:textId="77CDC038" w:rsidR="00D33227" w:rsidRPr="00FD7908" w:rsidRDefault="2421014C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141E6191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 250254660/0300</w:t>
      </w:r>
    </w:p>
    <w:p w14:paraId="17D43AA8" w14:textId="31289536" w:rsidR="00D33227" w:rsidRPr="00FD7908" w:rsidRDefault="71FDFF72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41E6191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apsaná v obchodním rejstříku vedeném u Krajského soudu v Ústí nad Labem, oddíl C, vložka 46571</w:t>
      </w:r>
    </w:p>
    <w:p w14:paraId="266BC830" w14:textId="0C6D7543" w:rsidR="00D33227" w:rsidRPr="00FD7908" w:rsidRDefault="5F4E03B6" w:rsidP="4CAA059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8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7511B527" w14:textId="7201C6A7" w:rsidR="00D33227" w:rsidRPr="00FD7908" w:rsidRDefault="00D3322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color w:val="000000" w:themeColor="text1"/>
        </w:rPr>
      </w:pPr>
    </w:p>
    <w:p w14:paraId="1541DE1D" w14:textId="0A20EA18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VÚTS, a.s.</w:t>
      </w:r>
    </w:p>
    <w:p w14:paraId="2051E44E" w14:textId="60DCABD0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se sídlem: </w:t>
      </w:r>
      <w:r w:rsidR="550728A4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Svárovská 619, Liberec XI-Růžodol I, 46001 Liberec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, Česká republika</w:t>
      </w:r>
    </w:p>
    <w:p w14:paraId="1407B321" w14:textId="537058FA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0599260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46709002</w:t>
      </w:r>
    </w:p>
    <w:p w14:paraId="02EE2556" w14:textId="19E22BB0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</w:t>
      </w:r>
      <w:r w:rsidR="69985318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46709002</w:t>
      </w:r>
    </w:p>
    <w:p w14:paraId="673A0583" w14:textId="4861847F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0F592B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00985805" w:rsidRPr="00217BBD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prokuristou, předsedou představenstva</w:t>
      </w:r>
    </w:p>
    <w:p w14:paraId="0C014F94" w14:textId="7F46F9DC" w:rsidR="00D33227" w:rsidRPr="00FD7908" w:rsidRDefault="16AB864E" w:rsidP="16661BC6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75DE3DF1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ez6u5tq</w:t>
      </w:r>
    </w:p>
    <w:p w14:paraId="5B07A05B" w14:textId="6EB3BD2B" w:rsidR="00D33227" w:rsidRPr="00FD7908" w:rsidRDefault="16AB864E" w:rsidP="16661BC6">
      <w:pPr>
        <w:spacing w:after="0" w:line="240" w:lineRule="auto"/>
        <w:textAlignment w:val="baseline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</w:t>
      </w:r>
      <w:r w:rsidRPr="16661BC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</w:t>
      </w:r>
      <w:r w:rsidR="004132CA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004132CA" w:rsidRPr="004132CA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224466862/0800</w:t>
      </w:r>
      <w:r w:rsidR="604EEF64" w:rsidRPr="16661BC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</w:t>
      </w:r>
      <w:r w:rsidR="004132CA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Česká spořitelna</w:t>
      </w:r>
      <w:r w:rsidR="604EEF64" w:rsidRPr="16661BC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a.s.</w:t>
      </w:r>
      <w:r w:rsidR="0049488F">
        <w:br/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psaná v obchodním rejstříku vedeném u Krajského soudu v Ústí nad Labem, oddíl </w:t>
      </w:r>
      <w:r w:rsidR="22D4C5FF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vložka </w:t>
      </w:r>
      <w:r w:rsidR="757ACE1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293</w:t>
      </w:r>
    </w:p>
    <w:p w14:paraId="03B803F0" w14:textId="241238CC" w:rsidR="00D33227" w:rsidRPr="00FD7908" w:rsidRDefault="16AB864E" w:rsidP="4CAA059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9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18C23730" w14:textId="04DE0D95" w:rsidR="00D05A7B" w:rsidRDefault="00D05A7B" w:rsidP="00D05A7B">
      <w:pPr>
        <w:pStyle w:val="paragraph"/>
        <w:spacing w:before="0" w:beforeAutospacing="0" w:after="0" w:afterAutospacing="0"/>
        <w:jc w:val="both"/>
        <w:rPr>
          <w:rStyle w:val="normaltextrun"/>
          <w:color w:val="333333"/>
        </w:rPr>
      </w:pPr>
    </w:p>
    <w:p w14:paraId="63B53649" w14:textId="0ED57C8B" w:rsidR="00D05A7B" w:rsidRDefault="00D05A7B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ROSmart, s.r.o.</w:t>
      </w:r>
    </w:p>
    <w:p w14:paraId="0884D3C4" w14:textId="04F72736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Mechová 759</w:t>
      </w:r>
      <w:r w:rsidR="550728A4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, 252 42 Jesenice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, Česká republika</w:t>
      </w:r>
    </w:p>
    <w:p w14:paraId="0D4836E9" w14:textId="789EA606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00714186">
        <w:rPr>
          <w:rStyle w:val="eop"/>
          <w:rFonts w:ascii="Segoe UI" w:hAnsi="Segoe UI" w:cs="Segoe UI"/>
          <w:color w:val="000000" w:themeColor="text1"/>
          <w:sz w:val="20"/>
          <w:szCs w:val="20"/>
        </w:rPr>
        <w:t>0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6974619</w:t>
      </w:r>
    </w:p>
    <w:p w14:paraId="029A8679" w14:textId="5A7B9629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6974619</w:t>
      </w:r>
    </w:p>
    <w:p w14:paraId="7F3B9A29" w14:textId="2114972D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0F592B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34599B3D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="00BE36AE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jednatelem</w:t>
      </w:r>
    </w:p>
    <w:p w14:paraId="2FA5ABD9" w14:textId="2095B521" w:rsidR="16AB864E" w:rsidRDefault="16AB864E" w:rsidP="00D05A7B">
      <w:pPr>
        <w:pStyle w:val="paragraph"/>
        <w:spacing w:before="0" w:beforeAutospacing="0" w:after="0" w:afterAutospacing="0"/>
        <w:jc w:val="both"/>
        <w:rPr>
          <w:color w:val="FAFAFA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00603536" w:rsidRPr="00603536">
        <w:rPr>
          <w:rFonts w:ascii="Roboto" w:eastAsia="Roboto" w:hAnsi="Roboto" w:cs="Roboto"/>
          <w:color w:val="000000" w:themeColor="text1"/>
          <w:sz w:val="18"/>
          <w:szCs w:val="18"/>
        </w:rPr>
        <w:t>9eb5zfa</w:t>
      </w:r>
    </w:p>
    <w:p w14:paraId="0500E08F" w14:textId="4EBEB3EF" w:rsidR="16AB864E" w:rsidRDefault="16AB864E" w:rsidP="00D05A7B">
      <w:pPr>
        <w:spacing w:after="0" w:line="240" w:lineRule="auto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</w:t>
      </w:r>
      <w:r w:rsidRPr="00D05A7B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 </w:t>
      </w:r>
      <w:r w:rsidR="008D53E9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283</w:t>
      </w:r>
      <w:r w:rsidR="00DF7C9C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384</w:t>
      </w:r>
      <w:r w:rsidR="002C3D1B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701</w:t>
      </w:r>
      <w:r w:rsidR="00F0714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/0300</w:t>
      </w:r>
      <w:r w:rsidR="604EEF64" w:rsidRPr="00D05A7B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</w:t>
      </w:r>
      <w:r w:rsidR="00F0714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ČSOB, </w:t>
      </w:r>
      <w:r w:rsidR="604EEF64" w:rsidRPr="00D05A7B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a.s.</w:t>
      </w:r>
      <w:r>
        <w:br/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psaná v obchodním rejstříku vedeném u Krajského soudu v </w:t>
      </w:r>
      <w:r w:rsidR="00D71E68">
        <w:rPr>
          <w:rStyle w:val="eop"/>
          <w:rFonts w:ascii="Segoe UI" w:hAnsi="Segoe UI" w:cs="Segoe UI"/>
          <w:color w:val="000000" w:themeColor="text1"/>
          <w:sz w:val="20"/>
          <w:szCs w:val="20"/>
        </w:rPr>
        <w:t>Praze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oddíl </w:t>
      </w:r>
      <w:r w:rsidR="007E34E4">
        <w:rPr>
          <w:rStyle w:val="eop"/>
          <w:rFonts w:ascii="Segoe UI" w:hAnsi="Segoe UI" w:cs="Segoe UI"/>
          <w:color w:val="000000" w:themeColor="text1"/>
          <w:sz w:val="20"/>
          <w:szCs w:val="20"/>
        </w:rPr>
        <w:t>C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vložka </w:t>
      </w:r>
      <w:r w:rsidR="00DB383F">
        <w:rPr>
          <w:rStyle w:val="eop"/>
          <w:rFonts w:ascii="Segoe UI" w:hAnsi="Segoe UI" w:cs="Segoe UI"/>
          <w:color w:val="000000" w:themeColor="text1"/>
          <w:sz w:val="20"/>
          <w:szCs w:val="20"/>
        </w:rPr>
        <w:t>292347</w:t>
      </w:r>
    </w:p>
    <w:p w14:paraId="6B2F1F3B" w14:textId="77F264CB" w:rsidR="16AB864E" w:rsidRDefault="16AB864E" w:rsidP="4CAA059C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333333"/>
          <w:sz w:val="20"/>
          <w:szCs w:val="20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další účastník 1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0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4740059A" w14:textId="7BCBDC91" w:rsidR="00964CC6" w:rsidRDefault="00964CC6" w:rsidP="4CAA059C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333333"/>
          <w:sz w:val="20"/>
          <w:szCs w:val="20"/>
        </w:rPr>
      </w:pPr>
    </w:p>
    <w:p w14:paraId="509872AC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AgentFly Technologies s.r.o.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3740CBA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Karlovo náměstí 290/16, Nové Město, 120 00 Praha 2, Česká republika </w:t>
      </w:r>
    </w:p>
    <w:p w14:paraId="1618F6B1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4727679 </w:t>
      </w:r>
    </w:p>
    <w:p w14:paraId="56BCA3D7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4727679 </w:t>
      </w:r>
    </w:p>
    <w:p w14:paraId="1DE64A25" w14:textId="07E59574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0F592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em </w:t>
      </w:r>
    </w:p>
    <w:p w14:paraId="26B73B85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D datové schránky: jsqttjc </w:t>
      </w:r>
    </w:p>
    <w:p w14:paraId="5E731B21" w14:textId="77777777" w:rsidR="00964CC6" w:rsidRPr="00964CC6" w:rsidRDefault="00964CC6" w:rsidP="00964CC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bankovní spojení: 2472474/5500, Raiffeisen Bank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Městského soudu v Praze, oddíl C, vložka 169283 </w:t>
      </w:r>
    </w:p>
    <w:p w14:paraId="00E4BB93" w14:textId="27E9AB71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(dále jen jako 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1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) </w:t>
      </w:r>
    </w:p>
    <w:p w14:paraId="61FCB02C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35FF638D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Atega s.r.o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219AD5D1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Toužimská 1689/20, 323 00 Plzeň – Bolevec  </w:t>
      </w:r>
    </w:p>
    <w:p w14:paraId="4C09723D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5204246 </w:t>
      </w:r>
    </w:p>
    <w:p w14:paraId="21707AA9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5204246  </w:t>
      </w:r>
    </w:p>
    <w:p w14:paraId="731E5978" w14:textId="6033E630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0F592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 </w:t>
      </w:r>
    </w:p>
    <w:p w14:paraId="6E5B33A5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hyperlink r:id="rId11" w:tgtFrame="_blank" w:history="1">
        <w:r w:rsidRPr="00964CC6">
          <w:rPr>
            <w:rFonts w:ascii="Segoe UI" w:eastAsia="Times New Roman" w:hAnsi="Segoe UI" w:cs="Segoe UI"/>
            <w:color w:val="000000"/>
            <w:sz w:val="20"/>
            <w:szCs w:val="20"/>
            <w:lang w:eastAsia="cs-CZ"/>
          </w:rPr>
          <w:t>hrnnwqh</w:t>
        </w:r>
      </w:hyperlink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3BD9463D" w14:textId="3DC10FE3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bankovní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pojení: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252496321/0300,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ČSOB,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a.s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Plzni, oddíl C, vložka 8080 </w:t>
      </w:r>
    </w:p>
    <w:p w14:paraId="56D3045C" w14:textId="4C6D29C5" w:rsidR="00964CC6" w:rsidRPr="00964CC6" w:rsidRDefault="00964CC6" w:rsidP="00964CC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dále jen jako 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2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</w:t>
      </w:r>
    </w:p>
    <w:p w14:paraId="785B2100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5B0DE633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LABORTECH s.r.o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3F450D44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Rolnická 1543/130 a, 747 05 Opava  </w:t>
      </w:r>
    </w:p>
    <w:p w14:paraId="571AC244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62360051 </w:t>
      </w:r>
    </w:p>
    <w:p w14:paraId="389B9F5E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62360051  </w:t>
      </w:r>
    </w:p>
    <w:p w14:paraId="453DABDF" w14:textId="041E4C99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0F592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</w:t>
      </w:r>
      <w:r w:rsidR="00AF5C9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em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69F751DE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lastRenderedPageBreak/>
        <w:t xml:space="preserve">ID datové schránky: </w:t>
      </w:r>
      <w:r w:rsidRPr="00964CC6">
        <w:rPr>
          <w:rFonts w:ascii="Segoe UI" w:eastAsia="Times New Roman" w:hAnsi="Segoe UI" w:cs="Segoe UI"/>
          <w:color w:val="242424"/>
          <w:sz w:val="21"/>
          <w:szCs w:val="21"/>
          <w:lang w:eastAsia="cs-CZ"/>
        </w:rPr>
        <w:t>zgnhi3i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500C92E8" w14:textId="4C91BD19" w:rsidR="00964CC6" w:rsidRPr="00964CC6" w:rsidRDefault="00964CC6" w:rsidP="002137F1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Pr="00964CC6">
        <w:rPr>
          <w:rFonts w:ascii="Segoe UI" w:eastAsia="Times New Roman" w:hAnsi="Segoe UI" w:cs="Segoe UI"/>
          <w:color w:val="242424"/>
          <w:sz w:val="21"/>
          <w:szCs w:val="21"/>
          <w:lang w:eastAsia="cs-CZ"/>
        </w:rPr>
        <w:t>159345430/0300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ČSOB, a.s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Ostravě, oddíl C, vložka 7927</w:t>
      </w:r>
    </w:p>
    <w:p w14:paraId="0D6C9F48" w14:textId="7632DD51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dále jen jako 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3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 </w:t>
      </w:r>
    </w:p>
    <w:p w14:paraId="7616540A" w14:textId="0AFFC48A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0F0855AD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5C77A6">
        <w:rPr>
          <w:rFonts w:ascii="Segoe UI" w:eastAsia="Times New Roman" w:hAnsi="Segoe UI" w:cs="Segoe UI"/>
          <w:b/>
          <w:bCs/>
          <w:color w:val="000000"/>
          <w:sz w:val="20"/>
          <w:szCs w:val="20"/>
          <w:shd w:val="clear" w:color="auto" w:fill="FFFFFF"/>
          <w:lang w:eastAsia="cs-CZ"/>
        </w:rPr>
        <w:t>ŠKODA ELECTRIC a.s.</w:t>
      </w:r>
    </w:p>
    <w:p w14:paraId="4DCB7795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se sídlem: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Plzeň, Průmyslová 610/2a, PSČ 301 00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11B76FA4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IČO: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477 18 579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45429841" w14:textId="77777777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DIČ: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CZ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477 18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 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579</w:t>
      </w:r>
    </w:p>
    <w:p w14:paraId="26D7DFDD" w14:textId="52EFCC84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zastoupena: </w:t>
      </w:r>
      <w:r w:rsidR="000F592B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x</w:t>
      </w:r>
      <w:r w:rsidR="00C43532" w:rsidRPr="00C43532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předsedou představenstva a </w:t>
      </w:r>
      <w:bookmarkStart w:id="0" w:name="_Hlk161387803"/>
      <w:r w:rsidR="000F592B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x</w:t>
      </w:r>
      <w:r w:rsidR="00C43532" w:rsidRPr="00C43532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, členem představenstva</w:t>
      </w:r>
      <w:r w:rsidR="001875EB"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bookmarkEnd w:id="0"/>
    <w:p w14:paraId="42B3EA7E" w14:textId="77777777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ID datové schránky: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9ytgi52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B37A903" w14:textId="77777777" w:rsidR="00964CC6" w:rsidRDefault="00964CC6" w:rsidP="00964CC6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bankovní spojení: </w:t>
      </w:r>
      <w:r w:rsidRPr="006D2B5C">
        <w:rPr>
          <w:rStyle w:val="eop"/>
          <w:rFonts w:ascii="Segoe UI" w:hAnsi="Segoe UI" w:cs="Segoe UI"/>
          <w:color w:val="000000" w:themeColor="text1"/>
          <w:sz w:val="20"/>
          <w:szCs w:val="20"/>
        </w:rPr>
        <w:t>2038740118 / 2600</w:t>
      </w:r>
      <w:r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Pr="006D2B5C">
        <w:rPr>
          <w:rStyle w:val="eop"/>
          <w:rFonts w:ascii="Segoe UI" w:hAnsi="Segoe UI" w:cs="Segoe UI"/>
          <w:color w:val="000000" w:themeColor="text1"/>
          <w:sz w:val="20"/>
          <w:szCs w:val="20"/>
        </w:rPr>
        <w:t>CITIBANK EUROPE PLC, Bucharova 2641/14, 158 02 Praha 5</w:t>
      </w:r>
    </w:p>
    <w:p w14:paraId="715B8545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zapsána v obchodním rejstříku vedeném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Krajským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 soudem v 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Plzni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oddíl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B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vložka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1313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F149636" w14:textId="6C54D106" w:rsidR="00964CC6" w:rsidRPr="00EB696C" w:rsidRDefault="00964CC6" w:rsidP="00964CC6">
      <w:pPr>
        <w:spacing w:after="0" w:line="240" w:lineRule="auto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(dále jen jako „</w:t>
      </w:r>
      <w:r w:rsidRPr="00EB696C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 xml:space="preserve">další účastník </w:t>
      </w:r>
      <w:r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1</w:t>
      </w:r>
      <w:r w:rsidR="00586B92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4</w:t>
      </w:r>
      <w:r w:rsidRPr="00EB696C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“)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1123A74B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</w:p>
    <w:p w14:paraId="14400D93" w14:textId="71E2EC69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val="cs" w:eastAsia="cs-CZ"/>
        </w:rPr>
        <w:t>SAFIBRA, s.r.o.</w:t>
      </w:r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 xml:space="preserve"> </w:t>
      </w:r>
    </w:p>
    <w:p w14:paraId="21DA0FB5" w14:textId="723663B6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se sídlem: U Sanitasu 1621, 251 01 Říčany, Česká republika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</w:p>
    <w:p w14:paraId="14C9FD0A" w14:textId="2FC8F6C6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IČO: 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25787012 </w:t>
      </w:r>
    </w:p>
    <w:p w14:paraId="1DC16279" w14:textId="6CF2D711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DIČ: CZ25787012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</w:p>
    <w:p w14:paraId="7597871A" w14:textId="54CBC20D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zastoupeno: </w:t>
      </w:r>
      <w:r w:rsidR="000F592B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x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, 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jednatel</w:t>
      </w:r>
    </w:p>
    <w:p w14:paraId="08F567F9" w14:textId="59FD1A56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ID datové schránky: 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nmryuxf </w:t>
      </w:r>
    </w:p>
    <w:p w14:paraId="0A4E2487" w14:textId="71BF8405" w:rsidR="00AD4E07" w:rsidRDefault="5EF5BDDC" w:rsidP="001F66F0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bankovní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</w:t>
      </w:r>
      <w:r w:rsidR="004132CA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004132CA" w:rsidRPr="004132CA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321794841/0300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ČSOB, a.s. </w:t>
      </w:r>
      <w:r w:rsidR="00AD4E07">
        <w:br/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zapsaná v obchodním rejstříku vedeném 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Městským soudem v Praze, oddíl C, vložka 70191</w:t>
      </w:r>
    </w:p>
    <w:p w14:paraId="733A4293" w14:textId="18EF626C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(dále jen jako „</w:t>
      </w:r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5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“) </w:t>
      </w:r>
    </w:p>
    <w:p w14:paraId="0097A45A" w14:textId="1816E0F7" w:rsidR="00AD4E07" w:rsidRDefault="00AD4E07" w:rsidP="5EF5BDDC">
      <w:pPr>
        <w:spacing w:after="0" w:line="257" w:lineRule="auto"/>
        <w:textAlignment w:val="baseline"/>
        <w:rPr>
          <w:rFonts w:ascii="Calibri" w:eastAsia="Calibri" w:hAnsi="Calibri" w:cs="Calibri"/>
        </w:rPr>
      </w:pPr>
    </w:p>
    <w:p w14:paraId="50A9AB1F" w14:textId="0F00624B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</w:pPr>
      <w:bookmarkStart w:id="1" w:name="_Hlk97554777"/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desseq.eu, s.r.o.</w:t>
      </w:r>
    </w:p>
    <w:p w14:paraId="00BFBA37" w14:textId="60043F2E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 sídlem: Teslova 1202/3, 301 00 </w:t>
      </w:r>
      <w:r w:rsidR="001F66F0"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Plzeň – Skvrňany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Česká republika</w:t>
      </w:r>
    </w:p>
    <w:p w14:paraId="7DEF8DF6" w14:textId="3370AFB1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IČO: 02240891</w:t>
      </w:r>
    </w:p>
    <w:p w14:paraId="6FDB2970" w14:textId="28AA7B8C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DIČ: CZ02240891</w:t>
      </w:r>
    </w:p>
    <w:p w14:paraId="2B980FC0" w14:textId="7C70968D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0F59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jednatelem</w:t>
      </w:r>
    </w:p>
    <w:p w14:paraId="072A0F33" w14:textId="7A5639C7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ID datové schránky: h673sfy</w:t>
      </w:r>
    </w:p>
    <w:p w14:paraId="519EA522" w14:textId="2F9A779E" w:rsidR="00AD4E07" w:rsidRDefault="5EF5BDDC" w:rsidP="001F66F0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bankovní spojení: 123-2257010297/0100, Komerční banka, a.s.</w:t>
      </w:r>
      <w:r w:rsidR="00AD4E07">
        <w:br/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aná v obchodním rejstříku vedeném u Krajského soudu v Plzni, oddíl V, vložka 29154</w:t>
      </w:r>
    </w:p>
    <w:p w14:paraId="03C27423" w14:textId="2B2CC78B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(dále jen jako „</w:t>
      </w:r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6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“</w:t>
      </w:r>
      <w:r w:rsidR="00894851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)</w:t>
      </w:r>
    </w:p>
    <w:p w14:paraId="40E90499" w14:textId="77777777" w:rsidR="00894851" w:rsidRDefault="00894851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514D57AF" w14:textId="054E1F0F" w:rsidR="00894851" w:rsidRPr="003401B0" w:rsidRDefault="00894851" w:rsidP="00894851">
      <w:pPr>
        <w:spacing w:after="0" w:line="240" w:lineRule="auto"/>
        <w:jc w:val="both"/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</w:pPr>
      <w:r w:rsidRPr="196AB02B"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  <w:t>ŠMT</w:t>
      </w:r>
      <w:r w:rsidR="0038703B"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  <w:t xml:space="preserve"> a.s.</w:t>
      </w:r>
    </w:p>
    <w:p w14:paraId="1F29A4E6" w14:textId="27F7DA09" w:rsidR="00894851" w:rsidRPr="003401B0" w:rsidRDefault="6032A034" w:rsidP="73FF2558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 sídlem: </w:t>
      </w:r>
      <w:r w:rsidR="73FF2558" w:rsidRPr="73FF2558">
        <w:rPr>
          <w:rFonts w:ascii="Calibri" w:eastAsia="Calibri" w:hAnsi="Calibri" w:cs="Calibri"/>
        </w:rPr>
        <w:t>Tylova 1/57, 301 00, Plzeň</w:t>
      </w:r>
    </w:p>
    <w:p w14:paraId="1BA7DA9B" w14:textId="710C5E1E" w:rsidR="00894851" w:rsidRPr="003401B0" w:rsidRDefault="6032A034" w:rsidP="73FF2558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 w:rsidR="73FF2558" w:rsidRPr="73FF2558">
        <w:rPr>
          <w:rFonts w:ascii="Calibri" w:eastAsia="Calibri" w:hAnsi="Calibri" w:cs="Calibri"/>
        </w:rPr>
        <w:t>29253462</w:t>
      </w:r>
    </w:p>
    <w:p w14:paraId="117A37FD" w14:textId="6B68E9B0" w:rsidR="00894851" w:rsidRPr="003401B0" w:rsidRDefault="6032A034" w:rsidP="167525C5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DIČ: </w:t>
      </w:r>
      <w:r w:rsidR="167525C5" w:rsidRPr="2D8F9742">
        <w:rPr>
          <w:rFonts w:ascii="Calibri" w:eastAsia="Calibri" w:hAnsi="Calibri" w:cs="Calibri"/>
        </w:rPr>
        <w:t>CZ29253462</w:t>
      </w:r>
    </w:p>
    <w:p w14:paraId="18C2A9EC" w14:textId="1FC654E2" w:rsidR="00894851" w:rsidRPr="003401B0" w:rsidRDefault="00894851" w:rsidP="7D41A7F0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0F592B">
        <w:rPr>
          <w:rFonts w:ascii="Calibri" w:eastAsia="Calibri" w:hAnsi="Calibri" w:cs="Calibri"/>
        </w:rPr>
        <w:t>x</w:t>
      </w:r>
      <w:r w:rsidR="7D41A7F0" w:rsidRPr="7D41A7F0">
        <w:rPr>
          <w:rFonts w:ascii="Calibri" w:eastAsia="Calibri" w:hAnsi="Calibri" w:cs="Calibri"/>
        </w:rPr>
        <w:t xml:space="preserve">, předsedou představenstva a </w:t>
      </w:r>
      <w:r w:rsidR="000F592B">
        <w:rPr>
          <w:rFonts w:ascii="Calibri" w:eastAsia="Calibri" w:hAnsi="Calibri" w:cs="Calibri"/>
        </w:rPr>
        <w:t>x</w:t>
      </w:r>
      <w:r w:rsidR="7D41A7F0" w:rsidRPr="7D41A7F0">
        <w:rPr>
          <w:rFonts w:ascii="Calibri" w:eastAsia="Calibri" w:hAnsi="Calibri" w:cs="Calibri"/>
        </w:rPr>
        <w:t>, místopředsedkyní představenstva</w:t>
      </w:r>
    </w:p>
    <w:p w14:paraId="7EFD815F" w14:textId="4173C0B6" w:rsidR="00894851" w:rsidRPr="003401B0" w:rsidRDefault="00894851" w:rsidP="2D8F9742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D datové schránky: </w:t>
      </w:r>
      <w:r w:rsidR="2D8F9742" w:rsidRPr="2D8F9742">
        <w:rPr>
          <w:rFonts w:ascii="Calibri" w:eastAsia="Calibri" w:hAnsi="Calibri" w:cs="Calibri"/>
        </w:rPr>
        <w:t>v59wcxb</w:t>
      </w:r>
    </w:p>
    <w:p w14:paraId="0D884EB7" w14:textId="465BC117" w:rsidR="00BB49D1" w:rsidRPr="003401B0" w:rsidRDefault="00894851" w:rsidP="2D8F9742">
      <w:pPr>
        <w:spacing w:after="0" w:line="240" w:lineRule="auto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bankovní spojení: </w:t>
      </w:r>
      <w:r w:rsidR="2D8F9742" w:rsidRPr="2D8F9742">
        <w:rPr>
          <w:rFonts w:ascii="Calibri" w:eastAsia="Calibri" w:hAnsi="Calibri" w:cs="Calibri"/>
        </w:rPr>
        <w:t>Československá obchodní banka, a.s,, č.ú.: 8010-0004022223/0300 (CZK)</w:t>
      </w:r>
    </w:p>
    <w:p w14:paraId="5E591405" w14:textId="54ACD139" w:rsidR="00894851" w:rsidRPr="003401B0" w:rsidRDefault="00894851" w:rsidP="2D8F9742">
      <w:pPr>
        <w:spacing w:after="0" w:line="240" w:lineRule="auto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aná v obchodním rejstříku vedeném u Krajského</w:t>
      </w:r>
      <w:r w:rsidR="003401B0"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2D8F9742" w:rsidRPr="2D8F9742">
        <w:rPr>
          <w:rFonts w:ascii="Calibri" w:eastAsia="Calibri" w:hAnsi="Calibri" w:cs="Calibri"/>
        </w:rPr>
        <w:t>soudu v Plzni oddíl B vložka 1790</w:t>
      </w:r>
    </w:p>
    <w:p w14:paraId="1A61DD0F" w14:textId="5F15C546" w:rsidR="00894851" w:rsidRDefault="00894851" w:rsidP="00894851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(dále jen jako „</w:t>
      </w:r>
      <w:r w:rsidRPr="196AB02B"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  <w:t>7</w:t>
      </w: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“)</w:t>
      </w:r>
    </w:p>
    <w:p w14:paraId="5D4966C3" w14:textId="77777777" w:rsidR="00894851" w:rsidRDefault="00894851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bookmarkEnd w:id="1"/>
    <w:p w14:paraId="25C489A8" w14:textId="77777777" w:rsidR="00284979" w:rsidRDefault="00284979" w:rsidP="16661BC6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20498927" w14:textId="2C88D74A" w:rsidR="00DF3E19" w:rsidRPr="00FD7908" w:rsidRDefault="00D33227" w:rsidP="005C2066">
      <w:pPr>
        <w:jc w:val="center"/>
      </w:pPr>
      <w:r w:rsidRPr="00FD7908"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(všichni další účastníci společně dále jen „další účastníci“ nebo jednotlivě jako „další účastník“, další účastníci včetně hlavního příjemce společně jen „smluvní strany“)</w:t>
      </w:r>
      <w:r w:rsidR="00464762"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.</w:t>
      </w:r>
    </w:p>
    <w:p w14:paraId="6FBA0645" w14:textId="77777777" w:rsidR="005C2066" w:rsidRPr="00FD7908" w:rsidRDefault="005C2066" w:rsidP="006F461C">
      <w:p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</w:p>
    <w:p w14:paraId="405D7A9B" w14:textId="413DB3DE" w:rsidR="004E0833" w:rsidRDefault="004E0833" w:rsidP="004E0833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7ECF4B2B" w14:textId="77777777" w:rsidR="001370FF" w:rsidRDefault="001370F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363DEAE7" w14:textId="77777777" w:rsidR="008D0978" w:rsidRDefault="008D0978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6A738D82" w14:textId="77777777" w:rsidR="008D0978" w:rsidRDefault="008D0978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51270C87" w14:textId="77777777" w:rsidR="00CA705A" w:rsidRDefault="00CA705A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63238BFB" w14:textId="082DC12B" w:rsidR="001370FF" w:rsidRDefault="00E879B0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  <w:r>
        <w:rPr>
          <w:rFonts w:ascii="Segoe UI" w:hAnsi="Segoe UI" w:cs="Segoe UI"/>
          <w:b/>
          <w:sz w:val="20"/>
          <w:szCs w:val="20"/>
        </w:rPr>
        <w:t>Preambule</w:t>
      </w:r>
    </w:p>
    <w:p w14:paraId="5E583489" w14:textId="6AC50A88" w:rsidR="00E879B0" w:rsidRDefault="00E879B0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2431E5CA" w14:textId="59AAB535" w:rsidR="00E879B0" w:rsidRPr="00E879B0" w:rsidRDefault="00E879B0" w:rsidP="00E879B0">
      <w:pPr>
        <w:pStyle w:val="Odstavecseseznamem"/>
        <w:autoSpaceDE w:val="0"/>
        <w:autoSpaceDN w:val="0"/>
        <w:adjustRightInd w:val="0"/>
        <w:spacing w:after="0" w:line="240" w:lineRule="auto"/>
        <w:ind w:left="0"/>
        <w:rPr>
          <w:rFonts w:ascii="Segoe UI" w:hAnsi="Segoe UI" w:cs="Segoe UI"/>
          <w:i/>
          <w:sz w:val="20"/>
          <w:szCs w:val="20"/>
        </w:rPr>
      </w:pPr>
      <w:r w:rsidRPr="00E879B0">
        <w:rPr>
          <w:rFonts w:ascii="Segoe UI" w:hAnsi="Segoe UI" w:cs="Segoe UI"/>
          <w:i/>
          <w:sz w:val="20"/>
          <w:szCs w:val="20"/>
        </w:rPr>
        <w:t>Vzhledem k tomu, že</w:t>
      </w:r>
    </w:p>
    <w:p w14:paraId="48D55954" w14:textId="749F1384" w:rsidR="001370FF" w:rsidRDefault="00E879B0" w:rsidP="00E879B0">
      <w:pPr>
        <w:pStyle w:val="Odstavecseseznamem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další účastník 13 LABORTECH s.r.o. požádal o vystoupení z Národního centra kompetence </w:t>
      </w:r>
      <w:r w:rsidRPr="00E879B0">
        <w:rPr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Fonts w:ascii="Segoe UI" w:hAnsi="Segoe UI" w:cs="Segoe UI"/>
          <w:sz w:val="20"/>
          <w:szCs w:val="20"/>
        </w:rPr>
        <w:t>;</w:t>
      </w:r>
    </w:p>
    <w:p w14:paraId="71F89AAB" w14:textId="29F19A6F" w:rsidR="00CF63D9" w:rsidRPr="004132CA" w:rsidRDefault="00E879B0" w:rsidP="00CF63D9">
      <w:pPr>
        <w:pStyle w:val="Odstavecseseznamem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Rada NCK projednala a schválila žádost </w:t>
      </w:r>
      <w:r w:rsidR="00CF63D9">
        <w:rPr>
          <w:rFonts w:ascii="Segoe UI" w:hAnsi="Segoe UI" w:cs="Segoe UI"/>
          <w:sz w:val="20"/>
          <w:szCs w:val="20"/>
        </w:rPr>
        <w:t>dalšího účastníka 13 o vystoupení z</w:t>
      </w:r>
      <w:r w:rsidR="00DF7427">
        <w:rPr>
          <w:rFonts w:ascii="Segoe UI" w:hAnsi="Segoe UI" w:cs="Segoe UI"/>
          <w:sz w:val="20"/>
          <w:szCs w:val="20"/>
        </w:rPr>
        <w:t> </w:t>
      </w:r>
      <w:r w:rsidR="00CF63D9">
        <w:rPr>
          <w:rFonts w:ascii="Segoe UI" w:hAnsi="Segoe UI" w:cs="Segoe UI"/>
          <w:sz w:val="20"/>
          <w:szCs w:val="20"/>
        </w:rPr>
        <w:t>NCK</w:t>
      </w:r>
      <w:r w:rsidR="00DF7427">
        <w:rPr>
          <w:rFonts w:ascii="Segoe UI" w:hAnsi="Segoe UI" w:cs="Segoe UI"/>
          <w:sz w:val="20"/>
          <w:szCs w:val="20"/>
        </w:rPr>
        <w:t xml:space="preserve"> a změnu Závazných parametrů Projektu na svém zasedání dne </w:t>
      </w:r>
      <w:r w:rsidR="008B2BE9" w:rsidRPr="004132CA">
        <w:rPr>
          <w:rFonts w:ascii="Segoe UI" w:hAnsi="Segoe UI" w:cs="Segoe UI"/>
          <w:sz w:val="20"/>
          <w:szCs w:val="20"/>
        </w:rPr>
        <w:t>13.10.2023;</w:t>
      </w:r>
    </w:p>
    <w:p w14:paraId="573612FD" w14:textId="059B5534" w:rsidR="00CF63D9" w:rsidRDefault="00CF63D9" w:rsidP="00CF63D9">
      <w:pPr>
        <w:pStyle w:val="Odstavecseseznamem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poskytovatel dotace Technologická agentura ČR vyjádřil souhlas s úpravou Závazných parametrů NCK a uzavřel s hlavním příjemcem dne </w:t>
      </w:r>
      <w:r w:rsidR="00A8623C">
        <w:rPr>
          <w:rFonts w:ascii="Segoe UI" w:hAnsi="Segoe UI" w:cs="Segoe UI"/>
          <w:sz w:val="20"/>
          <w:szCs w:val="20"/>
        </w:rPr>
        <w:t xml:space="preserve">9.1.2024 </w:t>
      </w:r>
      <w:r>
        <w:rPr>
          <w:rFonts w:ascii="Segoe UI" w:hAnsi="Segoe UI" w:cs="Segoe UI"/>
          <w:sz w:val="20"/>
          <w:szCs w:val="20"/>
        </w:rPr>
        <w:t>dodatek ke Smlouvě o poskytnutí podpory;</w:t>
      </w:r>
    </w:p>
    <w:p w14:paraId="37DF01E2" w14:textId="1133E58D" w:rsidR="00CF63D9" w:rsidRPr="00CF63D9" w:rsidRDefault="00CF63D9" w:rsidP="00C0045B">
      <w:pPr>
        <w:autoSpaceDE w:val="0"/>
        <w:autoSpaceDN w:val="0"/>
        <w:adjustRightInd w:val="0"/>
        <w:spacing w:before="24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mluvní strany uzavřely tento Dodatek č. 2 ke smlouvě o Ustavení Národního centra kompetence:</w:t>
      </w:r>
    </w:p>
    <w:p w14:paraId="5D357009" w14:textId="77777777" w:rsidR="004E0833" w:rsidRPr="00FD7908" w:rsidRDefault="004E0833" w:rsidP="00461FC3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</w:p>
    <w:p w14:paraId="66180067" w14:textId="4BF089A3" w:rsidR="004E0833" w:rsidRDefault="004E0833" w:rsidP="00BE74B0">
      <w:pPr>
        <w:tabs>
          <w:tab w:val="left" w:pos="4035"/>
        </w:tabs>
        <w:rPr>
          <w:rFonts w:ascii="Segoe UI" w:hAnsi="Segoe UI" w:cs="Segoe UI"/>
          <w:b/>
          <w:sz w:val="20"/>
          <w:szCs w:val="20"/>
        </w:rPr>
      </w:pPr>
    </w:p>
    <w:p w14:paraId="1EBA8AAF" w14:textId="0149267A" w:rsidR="00CF63D9" w:rsidRDefault="00CF63D9" w:rsidP="00CF63D9">
      <w:pPr>
        <w:pStyle w:val="Odstavecseseznamem"/>
        <w:numPr>
          <w:ilvl w:val="0"/>
          <w:numId w:val="36"/>
        </w:numPr>
        <w:tabs>
          <w:tab w:val="left" w:pos="4035"/>
        </w:tabs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Další účastník 13 LABORTECH s.r.o., sídlem Rolnická 1543/130 a, 747 05 Opava, IČO 62360051, v souvislosti s ukončením svého členství není ke dni nabytí účinnosti tohoto Dodatku č. 2 ke Smlouvě o ustavení Národního centra kompetence smluvní stranou Smlouvy o ustavení Národního centra kompetence.</w:t>
      </w:r>
    </w:p>
    <w:p w14:paraId="6E55C9F2" w14:textId="47F1DD2F" w:rsidR="00CF63D9" w:rsidRDefault="00CF63D9" w:rsidP="00CF63D9">
      <w:pPr>
        <w:pStyle w:val="Odstavecseseznamem"/>
        <w:numPr>
          <w:ilvl w:val="0"/>
          <w:numId w:val="36"/>
        </w:numPr>
        <w:tabs>
          <w:tab w:val="left" w:pos="4035"/>
        </w:tabs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Práva a povinnosti, vč. veškerých závazků dalšího účastníka 13 </w:t>
      </w:r>
      <w:r w:rsidR="00B610B6">
        <w:rPr>
          <w:rFonts w:ascii="Segoe UI" w:hAnsi="Segoe UI" w:cs="Segoe UI"/>
          <w:sz w:val="20"/>
          <w:szCs w:val="20"/>
        </w:rPr>
        <w:t xml:space="preserve">ve vztahu k projektu a k ostatním smluvním stranám </w:t>
      </w:r>
      <w:r>
        <w:rPr>
          <w:rFonts w:ascii="Segoe UI" w:hAnsi="Segoe UI" w:cs="Segoe UI"/>
          <w:sz w:val="20"/>
          <w:szCs w:val="20"/>
        </w:rPr>
        <w:t>jsou vypořádány.</w:t>
      </w:r>
    </w:p>
    <w:p w14:paraId="02ADC1DB" w14:textId="77777777" w:rsidR="00C0045B" w:rsidRDefault="00C0045B" w:rsidP="00C0045B">
      <w:pPr>
        <w:pStyle w:val="Odstavecseseznamem"/>
        <w:tabs>
          <w:tab w:val="left" w:pos="4035"/>
        </w:tabs>
        <w:jc w:val="both"/>
        <w:rPr>
          <w:rFonts w:ascii="Segoe UI" w:hAnsi="Segoe UI" w:cs="Segoe UI"/>
          <w:sz w:val="20"/>
          <w:szCs w:val="20"/>
        </w:rPr>
      </w:pPr>
    </w:p>
    <w:p w14:paraId="22A860BD" w14:textId="3557F4D2" w:rsidR="00CF63D9" w:rsidRPr="00CF63D9" w:rsidRDefault="00CF63D9" w:rsidP="00C0045B">
      <w:pPr>
        <w:pStyle w:val="Odstavecseseznamem"/>
        <w:autoSpaceDE w:val="0"/>
        <w:autoSpaceDN w:val="0"/>
        <w:adjustRightInd w:val="0"/>
        <w:spacing w:before="24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CF63D9">
        <w:rPr>
          <w:rFonts w:ascii="Segoe UI" w:hAnsi="Segoe UI" w:cs="Segoe UI"/>
          <w:b/>
          <w:sz w:val="20"/>
          <w:szCs w:val="20"/>
        </w:rPr>
        <w:t>II.</w:t>
      </w:r>
    </w:p>
    <w:p w14:paraId="1F673FC1" w14:textId="7E952CAF" w:rsidR="00DF7427" w:rsidRDefault="00CF63D9" w:rsidP="00C0045B">
      <w:pPr>
        <w:pStyle w:val="Odstavecseseznamem"/>
        <w:numPr>
          <w:ilvl w:val="0"/>
          <w:numId w:val="37"/>
        </w:numPr>
        <w:tabs>
          <w:tab w:val="left" w:pos="4035"/>
        </w:tabs>
        <w:spacing w:before="24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Smluvní strany berou na vědomí, že hlavní příjemce uzavřel dne </w:t>
      </w:r>
      <w:r w:rsidR="00A8623C">
        <w:rPr>
          <w:rFonts w:ascii="Segoe UI" w:hAnsi="Segoe UI" w:cs="Segoe UI"/>
          <w:sz w:val="20"/>
          <w:szCs w:val="20"/>
        </w:rPr>
        <w:t xml:space="preserve">9.1.2024 </w:t>
      </w:r>
      <w:r>
        <w:rPr>
          <w:rFonts w:ascii="Segoe UI" w:hAnsi="Segoe UI" w:cs="Segoe UI"/>
          <w:sz w:val="20"/>
          <w:szCs w:val="20"/>
        </w:rPr>
        <w:t xml:space="preserve">s Technologickou agenturou ČR dodatek ke Smlouvě o poskytnutí podpory zohledňující </w:t>
      </w:r>
      <w:r w:rsidR="00DF7427">
        <w:rPr>
          <w:rFonts w:ascii="Segoe UI" w:hAnsi="Segoe UI" w:cs="Segoe UI"/>
          <w:sz w:val="20"/>
          <w:szCs w:val="20"/>
        </w:rPr>
        <w:t>rozdělení finančních prostředků mezi smluvní strany v souvislosti s vystoupení</w:t>
      </w:r>
      <w:r w:rsidR="00B610B6">
        <w:rPr>
          <w:rFonts w:ascii="Segoe UI" w:hAnsi="Segoe UI" w:cs="Segoe UI"/>
          <w:sz w:val="20"/>
          <w:szCs w:val="20"/>
        </w:rPr>
        <w:t>m</w:t>
      </w:r>
      <w:r w:rsidR="00DF7427">
        <w:rPr>
          <w:rFonts w:ascii="Segoe UI" w:hAnsi="Segoe UI" w:cs="Segoe UI"/>
          <w:sz w:val="20"/>
          <w:szCs w:val="20"/>
        </w:rPr>
        <w:t xml:space="preserve"> dalšího účastníka 13.</w:t>
      </w:r>
    </w:p>
    <w:p w14:paraId="0A57F83B" w14:textId="5DBDB636" w:rsidR="00CF63D9" w:rsidRPr="00CF63D9" w:rsidRDefault="00DF7427" w:rsidP="00CF63D9">
      <w:pPr>
        <w:pStyle w:val="Odstavecseseznamem"/>
        <w:numPr>
          <w:ilvl w:val="0"/>
          <w:numId w:val="37"/>
        </w:numPr>
        <w:tabs>
          <w:tab w:val="left" w:pos="4035"/>
        </w:tabs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mluvní strany se zavazují realizovat Projekt a plnit veškeré povinnosti plynoucí ze Smlouvy o ustavení Národního centra kompetence</w:t>
      </w:r>
      <w:r w:rsidR="00C03653">
        <w:rPr>
          <w:rFonts w:ascii="Segoe UI" w:hAnsi="Segoe UI" w:cs="Segoe UI"/>
          <w:sz w:val="20"/>
          <w:szCs w:val="20"/>
        </w:rPr>
        <w:t xml:space="preserve"> ve znění jejích dodatků</w:t>
      </w:r>
      <w:r>
        <w:rPr>
          <w:rFonts w:ascii="Segoe UI" w:hAnsi="Segoe UI" w:cs="Segoe UI"/>
          <w:sz w:val="20"/>
          <w:szCs w:val="20"/>
        </w:rPr>
        <w:t xml:space="preserve"> a Smlouvy o poskytnutí podpory </w:t>
      </w:r>
      <w:r w:rsidR="00C0045B">
        <w:rPr>
          <w:rFonts w:ascii="Segoe UI" w:hAnsi="Segoe UI" w:cs="Segoe UI"/>
          <w:sz w:val="20"/>
          <w:szCs w:val="20"/>
        </w:rPr>
        <w:t xml:space="preserve">uzavřené hlavním příjemcem a Technologickou agenturou ČR </w:t>
      </w:r>
      <w:r>
        <w:rPr>
          <w:rFonts w:ascii="Segoe UI" w:hAnsi="Segoe UI" w:cs="Segoe UI"/>
          <w:sz w:val="20"/>
          <w:szCs w:val="20"/>
        </w:rPr>
        <w:t>ve znění její</w:t>
      </w:r>
      <w:r w:rsidR="002C7639">
        <w:rPr>
          <w:rFonts w:ascii="Segoe UI" w:hAnsi="Segoe UI" w:cs="Segoe UI"/>
          <w:sz w:val="20"/>
          <w:szCs w:val="20"/>
        </w:rPr>
        <w:t>ch</w:t>
      </w:r>
      <w:r>
        <w:rPr>
          <w:rFonts w:ascii="Segoe UI" w:hAnsi="Segoe UI" w:cs="Segoe UI"/>
          <w:sz w:val="20"/>
          <w:szCs w:val="20"/>
        </w:rPr>
        <w:t xml:space="preserve"> dodatk</w:t>
      </w:r>
      <w:r w:rsidR="002C7639">
        <w:rPr>
          <w:rFonts w:ascii="Segoe UI" w:hAnsi="Segoe UI" w:cs="Segoe UI"/>
          <w:sz w:val="20"/>
          <w:szCs w:val="20"/>
        </w:rPr>
        <w:t>ů</w:t>
      </w:r>
      <w:r w:rsidR="00C03653">
        <w:rPr>
          <w:rFonts w:ascii="Segoe UI" w:hAnsi="Segoe UI" w:cs="Segoe UI"/>
          <w:sz w:val="20"/>
          <w:szCs w:val="20"/>
        </w:rPr>
        <w:t>.</w:t>
      </w:r>
      <w:r>
        <w:rPr>
          <w:rFonts w:ascii="Segoe UI" w:hAnsi="Segoe UI" w:cs="Segoe UI"/>
          <w:sz w:val="20"/>
          <w:szCs w:val="20"/>
        </w:rPr>
        <w:t xml:space="preserve"> </w:t>
      </w:r>
      <w:r w:rsidR="00B610B6">
        <w:rPr>
          <w:rFonts w:ascii="Segoe UI" w:hAnsi="Segoe UI" w:cs="Segoe UI"/>
          <w:sz w:val="20"/>
          <w:szCs w:val="20"/>
        </w:rPr>
        <w:t xml:space="preserve">Smluvní strany prohlašují, že je jim obsah </w:t>
      </w:r>
      <w:r w:rsidR="00C03653">
        <w:rPr>
          <w:rFonts w:ascii="Segoe UI" w:hAnsi="Segoe UI" w:cs="Segoe UI"/>
          <w:sz w:val="20"/>
          <w:szCs w:val="20"/>
        </w:rPr>
        <w:t xml:space="preserve">Smlouvy o poskytnutí podpory vč. všech jejích dodatků a příloh, zejm. aktualizovaných Závazných parametrů řešení projektu, které tvoří přílohu jejího Dodatku č. 3 ze dne 9. 1. 2024, </w:t>
      </w:r>
      <w:r w:rsidR="00B610B6">
        <w:rPr>
          <w:rFonts w:ascii="Segoe UI" w:hAnsi="Segoe UI" w:cs="Segoe UI"/>
          <w:sz w:val="20"/>
          <w:szCs w:val="20"/>
        </w:rPr>
        <w:t>znám.</w:t>
      </w:r>
    </w:p>
    <w:p w14:paraId="7388D056" w14:textId="0499E388" w:rsidR="00BE74B0" w:rsidRPr="00BE74B0" w:rsidRDefault="00CF63D9" w:rsidP="00BE74B0">
      <w:pPr>
        <w:pStyle w:val="Odstavecseseznamem"/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 </w:t>
      </w:r>
      <w:r w:rsidR="00E879B0">
        <w:rPr>
          <w:rFonts w:ascii="Segoe UI" w:hAnsi="Segoe UI" w:cs="Segoe UI"/>
          <w:sz w:val="20"/>
          <w:szCs w:val="20"/>
        </w:rPr>
        <w:t xml:space="preserve"> </w:t>
      </w:r>
    </w:p>
    <w:p w14:paraId="5E9FC73F" w14:textId="77777777" w:rsidR="00BE74B0" w:rsidRPr="00BE74B0" w:rsidRDefault="00BE74B0" w:rsidP="00BE74B0">
      <w:pPr>
        <w:pStyle w:val="Odstavecseseznamem"/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</w:p>
    <w:p w14:paraId="3FF318AB" w14:textId="5E2CF0F2" w:rsidR="00776261" w:rsidRPr="00FD7908" w:rsidRDefault="00776261" w:rsidP="0077626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</w:pPr>
    </w:p>
    <w:p w14:paraId="7D244A27" w14:textId="5D02D0F8" w:rsidR="00776261" w:rsidRPr="00FD7908" w:rsidRDefault="00776261" w:rsidP="00272A13">
      <w:pPr>
        <w:tabs>
          <w:tab w:val="left" w:pos="3930"/>
        </w:tabs>
        <w:spacing w:after="0"/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Závěrečná ustanovení</w:t>
      </w:r>
    </w:p>
    <w:p w14:paraId="6A7E7FB8" w14:textId="572EEF96" w:rsidR="008B5F12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T</w:t>
      </w:r>
      <w:r w:rsidR="00BE74B0">
        <w:rPr>
          <w:rStyle w:val="normaltextrun"/>
          <w:rFonts w:ascii="Segoe UI" w:hAnsi="Segoe UI" w:cs="Segoe UI"/>
          <w:color w:val="000000"/>
          <w:sz w:val="20"/>
          <w:szCs w:val="20"/>
        </w:rPr>
        <w:t>ento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="00BE74B0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odatek č. </w:t>
      </w:r>
      <w:r w:rsidR="00C0045B">
        <w:rPr>
          <w:rStyle w:val="normaltextrun"/>
          <w:rFonts w:ascii="Segoe UI" w:hAnsi="Segoe UI" w:cs="Segoe UI"/>
          <w:color w:val="000000"/>
          <w:sz w:val="20"/>
          <w:szCs w:val="20"/>
        </w:rPr>
        <w:t>2</w:t>
      </w:r>
      <w:r w:rsidR="00BE74B0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ke Smlouvě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="00C0045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o ustavení Národního centra kompetence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n</w:t>
      </w:r>
      <w:r w:rsidR="00BE74B0">
        <w:rPr>
          <w:rStyle w:val="normaltextrun"/>
          <w:rFonts w:ascii="Segoe UI" w:hAnsi="Segoe UI" w:cs="Segoe UI"/>
          <w:color w:val="000000"/>
          <w:sz w:val="20"/>
          <w:szCs w:val="20"/>
        </w:rPr>
        <w:t>abývá platnosti okamžikem jeho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podpisu všemi smluvními stranami. </w:t>
      </w:r>
      <w:r w:rsid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V souladu se </w:t>
      </w:r>
      <w:r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zákon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em</w:t>
      </w:r>
      <w:r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č. 340/2015 Sb., o zvláštních podmínkách účinnosti některých smluv, uveřejňování těchto smluv a o registru smluv (zákon o registru smluv), 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bude </w:t>
      </w:r>
      <w:r w:rsidR="00C0045B">
        <w:rPr>
          <w:rStyle w:val="normaltextrun"/>
          <w:rFonts w:ascii="Segoe UI" w:hAnsi="Segoe UI" w:cs="Segoe UI"/>
          <w:color w:val="000000"/>
          <w:sz w:val="20"/>
          <w:szCs w:val="20"/>
        </w:rPr>
        <w:t>tento Dodatek č. 2 hlavním příjemcem uveřejněn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 registru smluv, přičemž </w:t>
      </w:r>
      <w:r w:rsidR="00C0045B">
        <w:rPr>
          <w:rStyle w:val="normaltextrun"/>
          <w:rFonts w:ascii="Segoe UI" w:hAnsi="Segoe UI" w:cs="Segoe UI"/>
          <w:color w:val="000000"/>
          <w:sz w:val="20"/>
          <w:szCs w:val="20"/>
        </w:rPr>
        <w:t>nabývá účinnosti dnem je</w:t>
      </w:r>
      <w:r w:rsidR="00DD4408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ho uveřejnění v registru smluv.</w:t>
      </w:r>
      <w:r w:rsidR="00DD4408" w:rsidRPr="00FD7908">
        <w:rPr>
          <w:rStyle w:val="eop"/>
          <w:rFonts w:ascii="Segoe UI" w:hAnsi="Segoe UI" w:cs="Segoe UI"/>
          <w:color w:val="000000"/>
          <w:sz w:val="20"/>
          <w:szCs w:val="20"/>
        </w:rPr>
        <w:t xml:space="preserve"> </w:t>
      </w:r>
    </w:p>
    <w:p w14:paraId="2EB3D04B" w14:textId="7EED7040" w:rsidR="008B5F12" w:rsidRPr="00964CC6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>T</w:t>
      </w:r>
      <w:r w:rsidR="00C0045B">
        <w:rPr>
          <w:rStyle w:val="normaltextrun"/>
          <w:rFonts w:ascii="Segoe UI" w:hAnsi="Segoe UI" w:cs="Segoe UI"/>
          <w:color w:val="000000"/>
          <w:sz w:val="20"/>
          <w:szCs w:val="20"/>
        </w:rPr>
        <w:t>ento Dodatek č. 2</w:t>
      </w: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je vyhotoven </w:t>
      </w:r>
      <w:r w:rsidR="00964CC6"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>elektronicky</w:t>
      </w: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. </w:t>
      </w:r>
    </w:p>
    <w:p w14:paraId="534FB770" w14:textId="4924BB7E" w:rsidR="00776261" w:rsidRPr="00FD7908" w:rsidRDefault="00BE74B0" w:rsidP="003B2E6C">
      <w:pPr>
        <w:pStyle w:val="Normlnweb"/>
        <w:numPr>
          <w:ilvl w:val="0"/>
          <w:numId w:val="18"/>
        </w:numPr>
        <w:ind w:left="360"/>
        <w:rPr>
          <w:rFonts w:ascii="Segoe UI" w:hAnsi="Segoe UI" w:cs="Segoe UI"/>
          <w:color w:val="000000"/>
          <w:sz w:val="20"/>
          <w:szCs w:val="20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</w:rPr>
        <w:t>Smluvní strany</w:t>
      </w:r>
      <w:r w:rsidR="00C0045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po přečtení tohoto Dodatku č. 2</w:t>
      </w:r>
      <w:r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ke Smlouvě prohlašují, že souhlasí s jeho</w:t>
      </w:r>
      <w:r w:rsidR="00776261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obsahem, že byl sepsán vážně, určitě, srozumitelně a na základě jejich pravé a svobodné vůle, na důkaz čehož připojují své podpisy.</w:t>
      </w:r>
      <w:r w:rsidR="00776261"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343D2C10" w14:textId="77777777" w:rsidR="00776261" w:rsidRPr="00FD7908" w:rsidRDefault="00776261" w:rsidP="00776261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Tms Rmn" w:hAnsi="Tms Rmn"/>
          <w:color w:val="000000"/>
          <w:sz w:val="20"/>
          <w:szCs w:val="20"/>
        </w:rPr>
        <w:lastRenderedPageBreak/>
        <w:t> </w:t>
      </w:r>
    </w:p>
    <w:p w14:paraId="60995EC8" w14:textId="79D401B4" w:rsidR="00CA6957" w:rsidRDefault="00243C46" w:rsidP="00776261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------------------------ </w:t>
      </w:r>
      <w:r w:rsidRPr="00243C46">
        <w:rPr>
          <w:rFonts w:ascii="Segoe UI" w:hAnsi="Segoe UI" w:cs="Segoe UI"/>
          <w:i/>
          <w:sz w:val="20"/>
          <w:szCs w:val="20"/>
        </w:rPr>
        <w:t xml:space="preserve">zbytek stránky ponechán úmyslně </w:t>
      </w:r>
      <w:r w:rsidR="00DF6B6B" w:rsidRPr="00243C46">
        <w:rPr>
          <w:rFonts w:ascii="Segoe UI" w:hAnsi="Segoe UI" w:cs="Segoe UI"/>
          <w:i/>
          <w:sz w:val="20"/>
          <w:szCs w:val="20"/>
        </w:rPr>
        <w:t>prázdn</w:t>
      </w:r>
      <w:r w:rsidR="00DF6B6B">
        <w:rPr>
          <w:rFonts w:ascii="Segoe UI" w:hAnsi="Segoe UI" w:cs="Segoe UI"/>
          <w:i/>
          <w:sz w:val="20"/>
          <w:szCs w:val="20"/>
        </w:rPr>
        <w:t xml:space="preserve">ý </w:t>
      </w:r>
      <w:r w:rsidR="00DF6B6B">
        <w:rPr>
          <w:rFonts w:ascii="Segoe UI" w:hAnsi="Segoe UI" w:cs="Segoe UI"/>
          <w:sz w:val="20"/>
          <w:szCs w:val="20"/>
        </w:rPr>
        <w:t>-------------------------------------</w:t>
      </w:r>
    </w:p>
    <w:p w14:paraId="7B20861D" w14:textId="793135DA" w:rsidR="000C7196" w:rsidRDefault="000C7196" w:rsidP="00776261">
      <w:pPr>
        <w:rPr>
          <w:rFonts w:ascii="Segoe UI" w:hAnsi="Segoe UI" w:cs="Segoe UI"/>
          <w:sz w:val="20"/>
          <w:szCs w:val="20"/>
        </w:rPr>
      </w:pPr>
    </w:p>
    <w:p w14:paraId="6FEBDB9C" w14:textId="6934BE73" w:rsidR="000C7196" w:rsidRPr="00243C46" w:rsidRDefault="000C7196">
      <w:pPr>
        <w:rPr>
          <w:rFonts w:ascii="Segoe UI" w:hAnsi="Segoe UI" w:cs="Segoe UI"/>
          <w:i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br w:type="page"/>
      </w:r>
    </w:p>
    <w:p w14:paraId="4800C275" w14:textId="77777777" w:rsidR="000C7196" w:rsidRPr="00FD7908" w:rsidRDefault="000C7196" w:rsidP="00776261">
      <w:pPr>
        <w:rPr>
          <w:rFonts w:ascii="Segoe UI" w:hAnsi="Segoe UI" w:cs="Segoe UI"/>
          <w:sz w:val="20"/>
          <w:szCs w:val="20"/>
        </w:rPr>
        <w:sectPr w:rsidR="000C7196" w:rsidRPr="00FD7908" w:rsidSect="005A47B5"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A46A8AA" w14:textId="05A8B571" w:rsidR="000C7196" w:rsidRDefault="000C7196" w:rsidP="00CA6957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 w:rsidR="00243C46">
        <w:rPr>
          <w:rFonts w:ascii="Segoe UI" w:hAnsi="Segoe UI" w:cs="Segoe UI"/>
          <w:lang w:eastAsia="x-none"/>
        </w:rPr>
        <w:t xml:space="preserve">č. 1 </w:t>
      </w:r>
      <w:r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Pr="00ED3E94">
        <w:rPr>
          <w:rFonts w:ascii="Segoe UI" w:hAnsi="Segoe UI" w:cs="Segoe UI"/>
          <w:lang w:eastAsia="x-none"/>
        </w:rPr>
        <w:t xml:space="preserve">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3150A0F0" w14:textId="3E084DAD" w:rsidR="000C7196" w:rsidRDefault="000C7196" w:rsidP="00CA6957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8C2E2F0" w14:textId="77777777" w:rsidR="000C7196" w:rsidRDefault="000C7196" w:rsidP="00CA6957">
      <w:pPr>
        <w:rPr>
          <w:rFonts w:ascii="Segoe UI" w:hAnsi="Segoe UI" w:cs="Segoe UI"/>
          <w:lang w:eastAsia="x-none"/>
        </w:rPr>
      </w:pPr>
    </w:p>
    <w:p w14:paraId="0EC14B04" w14:textId="77777777" w:rsidR="000C7196" w:rsidRDefault="000C7196" w:rsidP="00CA6957">
      <w:pPr>
        <w:rPr>
          <w:rFonts w:ascii="Segoe UI" w:hAnsi="Segoe UI" w:cs="Segoe UI"/>
          <w:lang w:eastAsia="x-none"/>
        </w:rPr>
      </w:pPr>
    </w:p>
    <w:p w14:paraId="22560181" w14:textId="1E63FAD6" w:rsidR="00CA6957" w:rsidRPr="00FD7908" w:rsidRDefault="000C719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="28286BE9" w:rsidRPr="4CAA059C">
        <w:rPr>
          <w:rFonts w:ascii="Segoe UI" w:hAnsi="Segoe UI" w:cs="Segoe UI"/>
        </w:rPr>
        <w:t>___________________________ dne ________________________</w:t>
      </w:r>
    </w:p>
    <w:p w14:paraId="5884778C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6CEB0CD9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1058DC9E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C144F92" w14:textId="4BAC9E0E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8384B83" w14:textId="62B5C4EB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72504D86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723D7A63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B8D2CD0" w14:textId="0AC35474" w:rsidR="00CA6957" w:rsidRPr="00FD7908" w:rsidRDefault="00860394" w:rsidP="00CA6957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2C99DC37" w14:textId="60167394" w:rsidR="000C7196" w:rsidRDefault="000F592B" w:rsidP="00CA6957">
      <w:pPr>
        <w:jc w:val="both"/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</w:p>
    <w:p w14:paraId="4ADBDFE2" w14:textId="5D38B3BC" w:rsidR="00CA6957" w:rsidRDefault="000C7196" w:rsidP="00CA6957">
      <w:pPr>
        <w:jc w:val="both"/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rektor</w:t>
      </w:r>
    </w:p>
    <w:p w14:paraId="63541274" w14:textId="57AF006E" w:rsidR="000C7196" w:rsidRPr="00ED3E94" w:rsidRDefault="000C7196" w:rsidP="00CA6957">
      <w:pPr>
        <w:jc w:val="both"/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000000"/>
          <w:sz w:val="20"/>
          <w:szCs w:val="20"/>
          <w:shd w:val="clear" w:color="auto" w:fill="FFFFFF"/>
        </w:rPr>
        <w:t>Západočeská univerzita v Plzni</w:t>
      </w:r>
      <w:r w:rsidRPr="00CB4536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 </w:t>
      </w:r>
      <w:r>
        <w:rPr>
          <w:rStyle w:val="eop"/>
          <w:rFonts w:ascii="Segoe UI" w:hAnsi="Segoe UI" w:cs="Segoe UI"/>
          <w:color w:val="000000"/>
          <w:sz w:val="20"/>
          <w:szCs w:val="20"/>
          <w:shd w:val="clear" w:color="auto" w:fill="FFFFFF"/>
        </w:rPr>
        <w:t> </w:t>
      </w:r>
    </w:p>
    <w:p w14:paraId="6C0661CF" w14:textId="633EF847" w:rsidR="00243C46" w:rsidRDefault="00CA6957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br w:type="page"/>
      </w:r>
      <w:r w:rsidR="00243C46"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 w:rsidR="00243C46">
        <w:rPr>
          <w:rFonts w:ascii="Segoe UI" w:hAnsi="Segoe UI" w:cs="Segoe UI"/>
          <w:lang w:eastAsia="x-none"/>
        </w:rPr>
        <w:t xml:space="preserve">č. 2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BE3204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635B55E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41FC867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FC0735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5162CE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EC527E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C99AE0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EB610D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9B101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6877CA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6C61A4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8EB59E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7028C461" w14:textId="7FBF8E06" w:rsidR="00243C46" w:rsidRDefault="000F592B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4898C858" w14:textId="5D0E3EDF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068EC8AF" w14:textId="150F078B" w:rsidR="00243C46" w:rsidRPr="00CB4536" w:rsidRDefault="00243C46">
      <w:pPr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333333"/>
          <w:sz w:val="20"/>
          <w:szCs w:val="20"/>
          <w:bdr w:val="none" w:sz="0" w:space="0" w:color="auto" w:frame="1"/>
        </w:rPr>
        <w:t>České vysoké technické učení v Praze</w:t>
      </w:r>
    </w:p>
    <w:p w14:paraId="337AF252" w14:textId="6F1DC5C5" w:rsidR="00243C46" w:rsidRDefault="00243C46">
      <w:pPr>
        <w:rPr>
          <w:rFonts w:ascii="Segoe UI" w:hAnsi="Segoe UI" w:cs="Segoe UI"/>
          <w:lang w:eastAsia="x-none"/>
        </w:rPr>
      </w:pPr>
    </w:p>
    <w:p w14:paraId="643906A8" w14:textId="0D863BF4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3CC748C3" w14:textId="01C79842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3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43F3D4E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491FA95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EB107F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488B448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1D0D8E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41E7C1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08BA4E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42C36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44F46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043DFB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6EA238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F6171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3D2F83E4" w14:textId="3DA1BC09" w:rsidR="00CA6957" w:rsidRDefault="000F592B" w:rsidP="00CA6957">
      <w:pPr>
        <w:jc w:val="both"/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x</w:t>
      </w:r>
    </w:p>
    <w:p w14:paraId="4417AFDC" w14:textId="54FE071B" w:rsidR="00243C46" w:rsidRDefault="00243C46" w:rsidP="00CA6957">
      <w:pPr>
        <w:jc w:val="both"/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30638687" w14:textId="5670F5C3" w:rsidR="00243C46" w:rsidRPr="00CB4536" w:rsidRDefault="00243C46" w:rsidP="00CA6957">
      <w:pPr>
        <w:jc w:val="both"/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333333"/>
          <w:sz w:val="20"/>
          <w:szCs w:val="20"/>
          <w:shd w:val="clear" w:color="auto" w:fill="FFFFFF"/>
        </w:rPr>
        <w:t>Vysoká škola báňská – Technická univerzita Ostrava</w:t>
      </w:r>
      <w:r w:rsidRPr="00CB4536">
        <w:rPr>
          <w:rStyle w:val="eop"/>
          <w:rFonts w:ascii="Segoe UI" w:hAnsi="Segoe UI" w:cs="Segoe UI"/>
          <w:color w:val="333333"/>
          <w:sz w:val="20"/>
          <w:szCs w:val="20"/>
          <w:shd w:val="clear" w:color="auto" w:fill="FFFFFF"/>
        </w:rPr>
        <w:t> </w:t>
      </w:r>
    </w:p>
    <w:p w14:paraId="508D3432" w14:textId="6A822BFE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4D0F0309" w14:textId="6128D4FF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4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53F4513A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5EDCF98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E5EB47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723E516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5BC5FF9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5EBF53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82A136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136E5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202E73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46DB441" w14:textId="259E6113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FA8D1B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A824AD9" w14:textId="5DC522DD" w:rsidR="00243C46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67C14070" w14:textId="26285CE8" w:rsidR="002C7F03" w:rsidRPr="00135372" w:rsidRDefault="000F592B" w:rsidP="00135372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x</w:t>
      </w:r>
    </w:p>
    <w:p w14:paraId="64B5840E" w14:textId="77777777" w:rsidR="009E14DE" w:rsidRDefault="009E14DE" w:rsidP="009E14DE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Ředitel CEITEC VUT</w:t>
      </w:r>
    </w:p>
    <w:p w14:paraId="13B3D528" w14:textId="143CF5B3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Vysoké učení technické v Brně</w:t>
      </w:r>
    </w:p>
    <w:p w14:paraId="1EDE9939" w14:textId="2D015E0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25AE539B" w14:textId="76801D3E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5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2BCA1F0D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041602FA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B7CEEB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2DE974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105F675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70C9D4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FA350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ED1735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443693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281F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359A80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8F442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5A7F3AD7" w14:textId="77251E87" w:rsidR="00243C46" w:rsidRDefault="000F592B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7BDF853" w14:textId="7777777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28810C29" w14:textId="70DC3156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TechSoft Engineering, spol. s r.o.</w:t>
      </w:r>
      <w:r>
        <w:rPr>
          <w:rFonts w:ascii="Segoe UI" w:hAnsi="Segoe UI" w:cs="Segoe UI"/>
          <w:lang w:eastAsia="x-none"/>
        </w:rPr>
        <w:br w:type="page"/>
      </w:r>
    </w:p>
    <w:p w14:paraId="78F7CCF9" w14:textId="2BEEC5DE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6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557F781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16302D4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145EBD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27551E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9D4BB2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11BA62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CC1E36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53D0FC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2940636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3BF1E4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5F89F3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E02027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0A7FE45A" w14:textId="55A72BFF" w:rsidR="00243C46" w:rsidRDefault="000F592B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110696B7" w14:textId="7777777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3049653C" w14:textId="3A77EC3A" w:rsidR="00243C46" w:rsidRDefault="7C691D2D">
      <w:pPr>
        <w:rPr>
          <w:rFonts w:ascii="Segoe UI" w:hAnsi="Segoe UI" w:cs="Segoe UI"/>
          <w:lang w:eastAsia="x-none"/>
        </w:rPr>
      </w:pPr>
      <w:r w:rsidRPr="35496F09">
        <w:rPr>
          <w:rFonts w:ascii="Segoe UI" w:hAnsi="Segoe UI" w:cs="Segoe UI"/>
        </w:rPr>
        <w:t>ULLMANNA</w:t>
      </w:r>
      <w:r w:rsidR="00243C46" w:rsidRPr="35496F09">
        <w:rPr>
          <w:rFonts w:ascii="Segoe UI" w:hAnsi="Segoe UI" w:cs="Segoe UI"/>
        </w:rPr>
        <w:t xml:space="preserve"> s.r.o.</w:t>
      </w:r>
      <w:r w:rsidR="00243C46" w:rsidRPr="35496F09">
        <w:rPr>
          <w:rFonts w:ascii="Segoe UI" w:hAnsi="Segoe UI" w:cs="Segoe UI"/>
        </w:rPr>
        <w:br w:type="page"/>
      </w:r>
    </w:p>
    <w:p w14:paraId="6E33D648" w14:textId="02299052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7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55B08510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6FED967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8B35E42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433AE7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DB8F6A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BDC36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A2FE65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AA3649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957441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3DCA9A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3666B4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B2F42CF" w14:textId="179D81EE" w:rsidR="00243C46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108E4641" w14:textId="6C012B47" w:rsidR="00243C46" w:rsidRPr="00C94632" w:rsidRDefault="000F592B" w:rsidP="00243C46">
      <w:pPr>
        <w:rPr>
          <w:rStyle w:val="normaltextrun"/>
          <w:rFonts w:ascii="Segoe UI" w:hAnsi="Segoe UI" w:cs="Segoe UI"/>
          <w:color w:val="00000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hd w:val="clear" w:color="auto" w:fill="FFFFFF"/>
        </w:rPr>
        <w:t>x</w:t>
      </w:r>
    </w:p>
    <w:p w14:paraId="6AB4F986" w14:textId="28AAEDC3" w:rsidR="00243C46" w:rsidRPr="00C94632" w:rsidRDefault="00243C46" w:rsidP="00243C46">
      <w:pPr>
        <w:rPr>
          <w:rStyle w:val="normaltextrun"/>
          <w:rFonts w:ascii="Segoe UI" w:hAnsi="Segoe UI" w:cs="Segoe UI"/>
          <w:color w:val="000000"/>
          <w:shd w:val="clear" w:color="auto" w:fill="FFFFFF"/>
        </w:rPr>
      </w:pPr>
      <w:r w:rsidRPr="00C94632">
        <w:rPr>
          <w:rStyle w:val="normaltextrun"/>
          <w:rFonts w:ascii="Segoe UI" w:hAnsi="Segoe UI" w:cs="Segoe UI"/>
          <w:color w:val="000000"/>
          <w:shd w:val="clear" w:color="auto" w:fill="FFFFFF"/>
        </w:rPr>
        <w:t>jednatel</w:t>
      </w:r>
    </w:p>
    <w:p w14:paraId="4070132D" w14:textId="5BD20F88" w:rsidR="00243C46" w:rsidRPr="00C94632" w:rsidRDefault="00243C46" w:rsidP="00243C46">
      <w:pPr>
        <w:rPr>
          <w:rFonts w:ascii="Segoe UI" w:hAnsi="Segoe UI" w:cs="Segoe UI"/>
          <w:lang w:eastAsia="x-none"/>
        </w:rPr>
      </w:pPr>
      <w:r w:rsidRPr="00C94632">
        <w:rPr>
          <w:rStyle w:val="normaltextrun"/>
          <w:rFonts w:ascii="Segoe UI" w:hAnsi="Segoe UI" w:cs="Segoe UI"/>
          <w:color w:val="000000"/>
          <w:shd w:val="clear" w:color="auto" w:fill="FFFFFF"/>
        </w:rPr>
        <w:t>Pragolet, s.r.o.</w:t>
      </w:r>
    </w:p>
    <w:p w14:paraId="117505B7" w14:textId="2597BAE6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3716502D" w14:textId="0F9255E3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8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6E0EA749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43348CA9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205140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27DE01D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AF9A93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6DE66F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D2121D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B1B341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DA9C55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504B84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1D760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2467B6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48E9C559" w14:textId="32598F30" w:rsidR="00CA6957" w:rsidRDefault="000F592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9BD6852" w14:textId="4855085C" w:rsidR="00243C46" w:rsidRDefault="00243C4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člen představenstva</w:t>
      </w:r>
    </w:p>
    <w:p w14:paraId="012E8B1D" w14:textId="5B58531A" w:rsidR="00243C46" w:rsidRPr="00CB4536" w:rsidRDefault="00243C46" w:rsidP="00CA6957">
      <w:pPr>
        <w:rPr>
          <w:rStyle w:val="normaltextrun"/>
          <w:rFonts w:ascii="Segoe UI" w:hAnsi="Segoe UI" w:cs="Segoe UI"/>
          <w:bCs/>
          <w:color w:val="000000"/>
          <w:sz w:val="20"/>
          <w:szCs w:val="20"/>
          <w:bdr w:val="none" w:sz="0" w:space="0" w:color="auto" w:frame="1"/>
        </w:rPr>
      </w:pPr>
      <w:r w:rsidRPr="00CB4536">
        <w:rPr>
          <w:rStyle w:val="normaltextrun"/>
          <w:rFonts w:ascii="Segoe UI" w:hAnsi="Segoe UI" w:cs="Segoe UI"/>
          <w:bCs/>
          <w:color w:val="000000"/>
          <w:sz w:val="20"/>
          <w:szCs w:val="20"/>
          <w:bdr w:val="none" w:sz="0" w:space="0" w:color="auto" w:frame="1"/>
        </w:rPr>
        <w:t>Zuri.com SE</w:t>
      </w:r>
    </w:p>
    <w:p w14:paraId="6678E0BD" w14:textId="1EF00498" w:rsidR="00243C46" w:rsidRDefault="00243C46" w:rsidP="00CA6957">
      <w:pP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</w:pPr>
    </w:p>
    <w:p w14:paraId="78ED0CD0" w14:textId="52A7AEB6" w:rsidR="00243C46" w:rsidRDefault="00243C46">
      <w:pP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</w:pPr>
      <w: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  <w:br w:type="page"/>
      </w:r>
    </w:p>
    <w:p w14:paraId="17A9E8CA" w14:textId="7BF58C80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9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6C543D7C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76C7AF69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5A1489A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776B26B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4B93476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01E87F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E537E5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42318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163CCF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CBA1BC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AC8A68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EA8EE4B" w14:textId="7668C256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  <w:r>
        <w:rPr>
          <w:rFonts w:ascii="Segoe UI" w:hAnsi="Segoe UI" w:cs="Segoe UI"/>
          <w:lang w:eastAsia="x-none"/>
        </w:rPr>
        <w:t>_____________________</w:t>
      </w:r>
    </w:p>
    <w:p w14:paraId="05E66492" w14:textId="12E55C1F" w:rsidR="00243C46" w:rsidRDefault="000F592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AD4E6B7" w14:textId="5246BF8B" w:rsidR="00243C46" w:rsidRDefault="00243C4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F2F2B08" w14:textId="6496F9C6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SMAR s.r.o.</w:t>
      </w:r>
    </w:p>
    <w:p w14:paraId="6BBA31E3" w14:textId="110F9342" w:rsidR="00243C46" w:rsidRDefault="00243C46" w:rsidP="00CA6957">
      <w:pPr>
        <w:rPr>
          <w:rFonts w:ascii="Segoe UI" w:hAnsi="Segoe UI" w:cs="Segoe UI"/>
          <w:lang w:eastAsia="x-none"/>
        </w:rPr>
      </w:pPr>
    </w:p>
    <w:p w14:paraId="1D9102A7" w14:textId="1BF2181C" w:rsidR="00243C46" w:rsidRDefault="00243C46" w:rsidP="00CA6957">
      <w:pPr>
        <w:rPr>
          <w:rFonts w:ascii="Segoe UI" w:hAnsi="Segoe UI" w:cs="Segoe UI"/>
          <w:lang w:eastAsia="x-none"/>
        </w:rPr>
      </w:pPr>
    </w:p>
    <w:p w14:paraId="3193A597" w14:textId="7CF5E59D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62068511" w14:textId="161C13B2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10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2F2BC268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CCDD27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3F101265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69E8D7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BA7350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AB0D7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5313F4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D54D8C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B0D82F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0671A6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E6B8F1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F5D6AB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044A9CB2" w14:textId="0D7299F9" w:rsidR="00517968" w:rsidRPr="00517968" w:rsidRDefault="000F592B" w:rsidP="00517968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F57DBBE" w14:textId="24B8BC23" w:rsidR="0059719B" w:rsidRDefault="00517968" w:rsidP="00CA6957">
      <w:pPr>
        <w:rPr>
          <w:rFonts w:ascii="Segoe UI" w:hAnsi="Segoe UI" w:cs="Segoe UI"/>
          <w:lang w:eastAsia="x-none"/>
        </w:rPr>
      </w:pPr>
      <w:r w:rsidRPr="00517968">
        <w:rPr>
          <w:rFonts w:ascii="Segoe UI" w:hAnsi="Segoe UI" w:cs="Segoe UI"/>
          <w:lang w:eastAsia="x-none"/>
        </w:rPr>
        <w:t xml:space="preserve">prokurista, předseda představenstva </w:t>
      </w:r>
      <w:r w:rsidR="0059719B">
        <w:rPr>
          <w:rFonts w:ascii="Segoe UI" w:hAnsi="Segoe UI" w:cs="Segoe UI"/>
          <w:lang w:eastAsia="x-none"/>
        </w:rPr>
        <w:t>VÚTS, a.s.</w:t>
      </w:r>
    </w:p>
    <w:p w14:paraId="0D861897" w14:textId="3E2DDE65" w:rsidR="00243C46" w:rsidRDefault="00243C46" w:rsidP="00CA6957">
      <w:pPr>
        <w:rPr>
          <w:rFonts w:ascii="Segoe UI" w:hAnsi="Segoe UI" w:cs="Segoe UI"/>
          <w:lang w:eastAsia="x-none"/>
        </w:rPr>
      </w:pPr>
    </w:p>
    <w:p w14:paraId="00B99D24" w14:textId="1BB80CB3" w:rsidR="00243C46" w:rsidRDefault="00243C46" w:rsidP="00CA6957">
      <w:pPr>
        <w:rPr>
          <w:rFonts w:ascii="Segoe UI" w:hAnsi="Segoe UI" w:cs="Segoe UI"/>
          <w:lang w:eastAsia="x-none"/>
        </w:rPr>
      </w:pPr>
    </w:p>
    <w:p w14:paraId="7ECBFA2E" w14:textId="0B2BA119" w:rsidR="00243C46" w:rsidRDefault="00243C46" w:rsidP="00CA6957">
      <w:pPr>
        <w:rPr>
          <w:rFonts w:ascii="Segoe UI" w:hAnsi="Segoe UI" w:cs="Segoe UI"/>
          <w:lang w:eastAsia="x-none"/>
        </w:rPr>
      </w:pPr>
    </w:p>
    <w:p w14:paraId="23CFE6B8" w14:textId="45513090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011FCC26" w14:textId="5E1641C9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1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3BE78A7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CB908E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2198226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46D572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51B5962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E4D99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1FA32B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679128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DC9137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5FCCC8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E3FC4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F56618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56C0D396" w14:textId="2CB2784F" w:rsidR="00243C46" w:rsidRDefault="000F592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0428707" w14:textId="72A9AD46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2694ACA" w14:textId="2E4511E9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OSmart, s.r.o.</w:t>
      </w:r>
    </w:p>
    <w:p w14:paraId="2ACCD563" w14:textId="085D25F7" w:rsidR="00964CC6" w:rsidRDefault="00964CC6" w:rsidP="00CA6957">
      <w:pPr>
        <w:rPr>
          <w:rFonts w:ascii="Segoe UI" w:hAnsi="Segoe UI" w:cs="Segoe UI"/>
          <w:lang w:eastAsia="x-none"/>
        </w:rPr>
      </w:pPr>
    </w:p>
    <w:p w14:paraId="78863684" w14:textId="3FD9685A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5C58443B" w14:textId="16E6A945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2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13E6BF1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12BFD49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644B8F1A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41BDC804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8AF06B0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5DA0617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CC899D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6C2344D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35D698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1A64E09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140CA1FD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3AF1D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301E136E" w14:textId="0D7114ED" w:rsidR="00964CC6" w:rsidRDefault="000F592B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0CDC365C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71E2143" w14:textId="51F71C14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AgentFly Technologies s.r.o.</w:t>
      </w:r>
    </w:p>
    <w:p w14:paraId="0FFD1272" w14:textId="166C314C" w:rsidR="00964CC6" w:rsidRDefault="00964CC6" w:rsidP="00964CC6">
      <w:pPr>
        <w:rPr>
          <w:rFonts w:ascii="Segoe UI" w:hAnsi="Segoe UI" w:cs="Segoe UI"/>
          <w:lang w:eastAsia="x-none"/>
        </w:rPr>
      </w:pPr>
    </w:p>
    <w:p w14:paraId="4FABF64B" w14:textId="499A2CEA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2E38915E" w14:textId="29F8691A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3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B2D7CC5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2B185F32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6108BB8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270F3D5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EB1839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B11B57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16B2A8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74BAC3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D1AFA7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F07CB4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90E9127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EE352A4" w14:textId="504E3561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35496F09">
        <w:rPr>
          <w:rFonts w:ascii="Segoe UI" w:hAnsi="Segoe UI" w:cs="Segoe UI"/>
        </w:rPr>
        <w:t>___________________________________</w:t>
      </w:r>
      <w:r w:rsidR="70A454A9" w:rsidRPr="35496F09">
        <w:rPr>
          <w:rFonts w:ascii="Segoe UI" w:hAnsi="Segoe UI" w:cs="Segoe UI"/>
        </w:rPr>
        <w:t xml:space="preserve"> ___________________________</w:t>
      </w:r>
    </w:p>
    <w:p w14:paraId="71E656BC" w14:textId="38280E32" w:rsidR="00964CC6" w:rsidRDefault="000F592B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x</w:t>
      </w:r>
    </w:p>
    <w:p w14:paraId="2C9A5F90" w14:textId="3FC24CD2" w:rsidR="00964CC6" w:rsidRDefault="70A454A9" w:rsidP="00964CC6">
      <w:pPr>
        <w:rPr>
          <w:rFonts w:ascii="Segoe UI" w:hAnsi="Segoe UI" w:cs="Segoe UI"/>
          <w:lang w:eastAsia="x-none"/>
        </w:rPr>
      </w:pPr>
      <w:r w:rsidRPr="35496F09">
        <w:rPr>
          <w:rFonts w:ascii="Segoe UI" w:hAnsi="Segoe UI" w:cs="Segoe UI"/>
        </w:rPr>
        <w:t>jednatel</w:t>
      </w:r>
      <w:r w:rsidR="00964CC6">
        <w:tab/>
      </w:r>
      <w:r w:rsidR="00964CC6">
        <w:tab/>
      </w:r>
      <w:r w:rsidR="00964CC6">
        <w:tab/>
      </w:r>
      <w:r w:rsidR="00964CC6">
        <w:tab/>
      </w:r>
    </w:p>
    <w:p w14:paraId="3950D521" w14:textId="01C9D47A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Atega s.r.o.</w:t>
      </w:r>
    </w:p>
    <w:p w14:paraId="36E90917" w14:textId="4D52F82C" w:rsidR="00964CC6" w:rsidRDefault="00964CC6" w:rsidP="00964CC6">
      <w:pPr>
        <w:rPr>
          <w:rFonts w:ascii="Segoe UI" w:hAnsi="Segoe UI" w:cs="Segoe UI"/>
          <w:lang w:eastAsia="x-none"/>
        </w:rPr>
      </w:pPr>
    </w:p>
    <w:p w14:paraId="0307A121" w14:textId="3BB1E643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004FF57D" w14:textId="39E4C44A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4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1689670C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042F866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14403C60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7F58FA5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13883E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CE514B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2B57F7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8D15A2F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27D9C8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7EAF6F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C11D267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12C17D62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23F3C26A" w14:textId="10DB77CA" w:rsidR="00964CC6" w:rsidRDefault="000F592B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9761D9F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235B30AF" w14:textId="44F06516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Labortech s.r.o.</w:t>
      </w:r>
    </w:p>
    <w:p w14:paraId="5562DBED" w14:textId="3DB45CFD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59C73B73" w14:textId="184B2D6B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5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B40940D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077C986F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51F0886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13ADCC76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D8973B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D289A01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9A8FB7E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2C4F699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935460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5BCBD9C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66F58D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8B072B1" w14:textId="6D3D7554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  <w:r>
        <w:rPr>
          <w:rFonts w:ascii="Segoe UI" w:hAnsi="Segoe UI" w:cs="Segoe UI"/>
          <w:lang w:eastAsia="x-none"/>
        </w:rPr>
        <w:tab/>
      </w:r>
      <w:r>
        <w:rPr>
          <w:rFonts w:ascii="Segoe UI" w:hAnsi="Segoe UI" w:cs="Segoe UI"/>
          <w:lang w:eastAsia="x-none"/>
        </w:rPr>
        <w:tab/>
        <w:t>___________________________________</w:t>
      </w:r>
    </w:p>
    <w:p w14:paraId="09A752E4" w14:textId="1863F70A" w:rsidR="00B07005" w:rsidRDefault="000F592B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8AEC75A" w14:textId="699FAACB" w:rsidR="00B07005" w:rsidRDefault="00B07005" w:rsidP="00B07005">
      <w:pPr>
        <w:rPr>
          <w:rFonts w:ascii="Segoe UI" w:hAnsi="Segoe UI" w:cs="Segoe UI"/>
          <w:lang w:eastAsia="x-none"/>
        </w:rPr>
      </w:pPr>
      <w:r w:rsidRPr="00B07005">
        <w:rPr>
          <w:rFonts w:ascii="Segoe UI" w:hAnsi="Segoe UI" w:cs="Segoe UI"/>
          <w:lang w:eastAsia="x-none"/>
        </w:rPr>
        <w:t>předsed</w:t>
      </w:r>
      <w:r>
        <w:rPr>
          <w:rFonts w:ascii="Segoe UI" w:hAnsi="Segoe UI" w:cs="Segoe UI"/>
          <w:lang w:eastAsia="x-none"/>
        </w:rPr>
        <w:t>a</w:t>
      </w:r>
      <w:r w:rsidRPr="00B07005">
        <w:rPr>
          <w:rFonts w:ascii="Segoe UI" w:hAnsi="Segoe UI" w:cs="Segoe UI"/>
          <w:lang w:eastAsia="x-none"/>
        </w:rPr>
        <w:t xml:space="preserve"> představenstva </w:t>
      </w:r>
      <w:r>
        <w:rPr>
          <w:rFonts w:ascii="Segoe UI" w:hAnsi="Segoe UI" w:cs="Segoe UI"/>
          <w:lang w:eastAsia="x-none"/>
        </w:rPr>
        <w:tab/>
      </w:r>
      <w:r>
        <w:rPr>
          <w:rFonts w:ascii="Segoe UI" w:hAnsi="Segoe UI" w:cs="Segoe UI"/>
          <w:lang w:eastAsia="x-none"/>
        </w:rPr>
        <w:tab/>
      </w:r>
      <w:r>
        <w:rPr>
          <w:rFonts w:ascii="Segoe UI" w:hAnsi="Segoe UI" w:cs="Segoe UI"/>
          <w:lang w:eastAsia="x-none"/>
        </w:rPr>
        <w:tab/>
      </w:r>
      <w:r w:rsidRPr="00B07005">
        <w:rPr>
          <w:rFonts w:ascii="Segoe UI" w:hAnsi="Segoe UI" w:cs="Segoe UI"/>
          <w:lang w:eastAsia="x-none"/>
        </w:rPr>
        <w:t>člen představenstva</w:t>
      </w:r>
      <w:r>
        <w:rPr>
          <w:rFonts w:ascii="Segoe UI" w:hAnsi="Segoe UI" w:cs="Segoe UI"/>
          <w:lang w:eastAsia="x-none"/>
        </w:rPr>
        <w:tab/>
      </w:r>
    </w:p>
    <w:p w14:paraId="769678CB" w14:textId="7720CDA8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ŠKODA ELECTRIC a.s.</w:t>
      </w:r>
    </w:p>
    <w:p w14:paraId="407E8F88" w14:textId="76A66D55" w:rsidR="00964CC6" w:rsidRDefault="00964CC6" w:rsidP="00964CC6">
      <w:pPr>
        <w:rPr>
          <w:rFonts w:ascii="Segoe UI" w:hAnsi="Segoe UI" w:cs="Segoe UI"/>
          <w:lang w:eastAsia="x-none"/>
        </w:rPr>
      </w:pPr>
    </w:p>
    <w:p w14:paraId="7FED59C7" w14:textId="6F25FFF4" w:rsidR="35496F09" w:rsidRDefault="35496F09">
      <w:r>
        <w:br w:type="page"/>
      </w:r>
    </w:p>
    <w:p w14:paraId="495F9CE3" w14:textId="171A0FE1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lastRenderedPageBreak/>
        <w:t>Podpisová listina č. 1</w:t>
      </w:r>
      <w:r w:rsidR="00CF3D7D">
        <w:rPr>
          <w:rFonts w:ascii="Segoe UI" w:hAnsi="Segoe UI" w:cs="Segoe UI"/>
        </w:rPr>
        <w:t>6</w:t>
      </w:r>
      <w:r w:rsidRPr="35496F09">
        <w:rPr>
          <w:rFonts w:ascii="Segoe UI" w:hAnsi="Segoe UI" w:cs="Segoe UI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71865F46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 w:rsidRPr="35496F09">
        <w:rPr>
          <w:rStyle w:val="eop"/>
          <w:rFonts w:ascii="Segoe UI" w:hAnsi="Segoe UI" w:cs="Segoe UI"/>
          <w:sz w:val="20"/>
          <w:szCs w:val="20"/>
        </w:rPr>
        <w:t> </w:t>
      </w:r>
    </w:p>
    <w:p w14:paraId="6749299D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50617B9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22031B92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V___________________________ dne ________________________</w:t>
      </w:r>
    </w:p>
    <w:p w14:paraId="19AAC95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634CB816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0B22768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66CDF69C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2BCA26D2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F3F96F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19344ED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657EF4C5" w14:textId="6FD93FED" w:rsidR="00964CC6" w:rsidRPr="009E04D2" w:rsidRDefault="000F592B" w:rsidP="35496F09">
      <w:pPr>
        <w:rPr>
          <w:rFonts w:ascii="Segoe UI" w:hAnsi="Segoe UI" w:cs="Segoe UI"/>
        </w:rPr>
      </w:pPr>
      <w:r>
        <w:rPr>
          <w:rFonts w:ascii="Segoe UI" w:hAnsi="Segoe UI" w:cs="Segoe UI"/>
        </w:rPr>
        <w:t>x</w:t>
      </w:r>
    </w:p>
    <w:p w14:paraId="5E4FAAFF" w14:textId="662BA6C9" w:rsidR="00964CC6" w:rsidRPr="009E04D2" w:rsidRDefault="000F592B" w:rsidP="35496F09">
      <w:pPr>
        <w:rPr>
          <w:rFonts w:ascii="Segoe UI" w:hAnsi="Segoe UI" w:cs="Segoe UI"/>
        </w:rPr>
      </w:pPr>
      <w:r>
        <w:rPr>
          <w:rFonts w:ascii="Segoe UI" w:hAnsi="Segoe UI" w:cs="Segoe UI"/>
        </w:rPr>
        <w:t>x</w:t>
      </w:r>
    </w:p>
    <w:p w14:paraId="440607F5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jednatel</w:t>
      </w:r>
    </w:p>
    <w:p w14:paraId="50DECFB1" w14:textId="69B8C25E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SAFIBRA, s.r.o.</w:t>
      </w:r>
    </w:p>
    <w:p w14:paraId="64A0C0F9" w14:textId="7600A560" w:rsidR="00964CC6" w:rsidRPr="009E04D2" w:rsidRDefault="00964CC6" w:rsidP="35496F09">
      <w:pPr>
        <w:rPr>
          <w:rFonts w:ascii="Segoe UI" w:hAnsi="Segoe UI" w:cs="Segoe UI"/>
        </w:rPr>
      </w:pPr>
    </w:p>
    <w:p w14:paraId="77BE1A32" w14:textId="5263624F" w:rsidR="00964CC6" w:rsidRPr="009E04D2" w:rsidRDefault="00964CC6" w:rsidP="00964CC6">
      <w:r>
        <w:br w:type="page"/>
      </w:r>
    </w:p>
    <w:p w14:paraId="76B46204" w14:textId="5DDFF271" w:rsidR="00964CC6" w:rsidRPr="009E04D2" w:rsidRDefault="70A454A9" w:rsidP="35496F09">
      <w:pPr>
        <w:rPr>
          <w:rFonts w:ascii="Segoe UI" w:hAnsi="Segoe UI" w:cs="Segoe UI"/>
        </w:rPr>
      </w:pPr>
      <w:bookmarkStart w:id="2" w:name="_Hlk97554913"/>
      <w:r w:rsidRPr="35496F09">
        <w:rPr>
          <w:rFonts w:ascii="Segoe UI" w:hAnsi="Segoe UI" w:cs="Segoe UI"/>
        </w:rPr>
        <w:lastRenderedPageBreak/>
        <w:t>Podpisová listina č. 1</w:t>
      </w:r>
      <w:r w:rsidR="00CF3D7D">
        <w:rPr>
          <w:rFonts w:ascii="Segoe UI" w:hAnsi="Segoe UI" w:cs="Segoe UI"/>
        </w:rPr>
        <w:t>7</w:t>
      </w:r>
      <w:r w:rsidRPr="35496F09">
        <w:rPr>
          <w:rFonts w:ascii="Segoe UI" w:hAnsi="Segoe UI" w:cs="Segoe UI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282E785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 w:rsidRPr="35496F09">
        <w:rPr>
          <w:rStyle w:val="eop"/>
          <w:rFonts w:ascii="Segoe UI" w:hAnsi="Segoe UI" w:cs="Segoe UI"/>
          <w:sz w:val="20"/>
          <w:szCs w:val="20"/>
        </w:rPr>
        <w:t> </w:t>
      </w:r>
    </w:p>
    <w:p w14:paraId="0141BB14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2C3B143C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B697255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V___________________________ dne ________________________</w:t>
      </w:r>
    </w:p>
    <w:p w14:paraId="2111B56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5DA93A97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2A6165A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1A498ED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424DF81D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48BCEEB7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179717D9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476FCCCB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___________________________________</w:t>
      </w:r>
    </w:p>
    <w:bookmarkEnd w:id="2"/>
    <w:p w14:paraId="3ED2C2CC" w14:textId="6D37C17A" w:rsidR="00964CC6" w:rsidRPr="009E04D2" w:rsidRDefault="000F592B" w:rsidP="35496F09">
      <w:pPr>
        <w:rPr>
          <w:rFonts w:ascii="Segoe UI" w:hAnsi="Segoe UI" w:cs="Segoe UI"/>
        </w:rPr>
      </w:pPr>
      <w:r>
        <w:rPr>
          <w:rFonts w:ascii="Segoe UI" w:hAnsi="Segoe UI" w:cs="Segoe UI"/>
        </w:rPr>
        <w:t>x</w:t>
      </w:r>
    </w:p>
    <w:p w14:paraId="5BCF0A1D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jednatel</w:t>
      </w:r>
    </w:p>
    <w:p w14:paraId="750673D9" w14:textId="64F6C0F1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desseq.eu, s.r.o.</w:t>
      </w:r>
    </w:p>
    <w:p w14:paraId="7E792BD2" w14:textId="77777777" w:rsidR="000F13E2" w:rsidRDefault="000F13E2" w:rsidP="35496F09">
      <w:pPr>
        <w:rPr>
          <w:rFonts w:ascii="Segoe UI" w:hAnsi="Segoe UI" w:cs="Segoe UI"/>
        </w:rPr>
      </w:pPr>
    </w:p>
    <w:p w14:paraId="69863F47" w14:textId="77777777" w:rsidR="000F13E2" w:rsidRDefault="000F13E2" w:rsidP="35496F09">
      <w:pPr>
        <w:rPr>
          <w:rFonts w:ascii="Segoe UI" w:hAnsi="Segoe UI" w:cs="Segoe UI"/>
        </w:rPr>
      </w:pPr>
    </w:p>
    <w:p w14:paraId="68598AAF" w14:textId="77777777" w:rsidR="000F13E2" w:rsidRDefault="000F13E2" w:rsidP="35496F09">
      <w:pPr>
        <w:rPr>
          <w:rFonts w:ascii="Segoe UI" w:hAnsi="Segoe UI" w:cs="Segoe UI"/>
        </w:rPr>
      </w:pPr>
    </w:p>
    <w:p w14:paraId="47273476" w14:textId="77777777" w:rsidR="000F13E2" w:rsidRDefault="000F13E2" w:rsidP="35496F09">
      <w:pPr>
        <w:rPr>
          <w:rFonts w:ascii="Segoe UI" w:hAnsi="Segoe UI" w:cs="Segoe UI"/>
        </w:rPr>
      </w:pPr>
    </w:p>
    <w:p w14:paraId="178459F9" w14:textId="77777777" w:rsidR="000F13E2" w:rsidRDefault="000F13E2" w:rsidP="35496F09">
      <w:pPr>
        <w:rPr>
          <w:rFonts w:ascii="Segoe UI" w:hAnsi="Segoe UI" w:cs="Segoe UI"/>
        </w:rPr>
      </w:pPr>
    </w:p>
    <w:p w14:paraId="7EC55F77" w14:textId="77777777" w:rsidR="000F13E2" w:rsidRDefault="000F13E2" w:rsidP="35496F09">
      <w:pPr>
        <w:rPr>
          <w:rFonts w:ascii="Segoe UI" w:hAnsi="Segoe UI" w:cs="Segoe UI"/>
        </w:rPr>
      </w:pPr>
    </w:p>
    <w:p w14:paraId="27602ACC" w14:textId="77777777" w:rsidR="000F13E2" w:rsidRDefault="000F13E2" w:rsidP="35496F09">
      <w:pPr>
        <w:rPr>
          <w:rFonts w:ascii="Segoe UI" w:hAnsi="Segoe UI" w:cs="Segoe UI"/>
        </w:rPr>
      </w:pPr>
    </w:p>
    <w:p w14:paraId="2A48215E" w14:textId="77777777" w:rsidR="000F13E2" w:rsidRDefault="000F13E2" w:rsidP="35496F09">
      <w:pPr>
        <w:rPr>
          <w:rFonts w:ascii="Segoe UI" w:hAnsi="Segoe UI" w:cs="Segoe UI"/>
        </w:rPr>
      </w:pPr>
    </w:p>
    <w:p w14:paraId="016F65E3" w14:textId="77777777" w:rsidR="000F13E2" w:rsidRDefault="000F13E2" w:rsidP="35496F09">
      <w:pPr>
        <w:rPr>
          <w:rFonts w:ascii="Segoe UI" w:hAnsi="Segoe UI" w:cs="Segoe UI"/>
        </w:rPr>
      </w:pPr>
    </w:p>
    <w:p w14:paraId="202A5BF4" w14:textId="77777777" w:rsidR="000F13E2" w:rsidRDefault="000F13E2" w:rsidP="35496F09">
      <w:pPr>
        <w:rPr>
          <w:rFonts w:ascii="Segoe UI" w:hAnsi="Segoe UI" w:cs="Segoe UI"/>
        </w:rPr>
      </w:pPr>
    </w:p>
    <w:p w14:paraId="3C12D2DF" w14:textId="77777777" w:rsidR="000F13E2" w:rsidRDefault="000F13E2" w:rsidP="35496F09">
      <w:pPr>
        <w:rPr>
          <w:rFonts w:ascii="Segoe UI" w:hAnsi="Segoe UI" w:cs="Segoe UI"/>
        </w:rPr>
      </w:pPr>
    </w:p>
    <w:p w14:paraId="153FF5DB" w14:textId="77777777" w:rsidR="000F13E2" w:rsidRDefault="000F13E2" w:rsidP="35496F09">
      <w:pPr>
        <w:rPr>
          <w:rFonts w:ascii="Segoe UI" w:hAnsi="Segoe UI" w:cs="Segoe UI"/>
        </w:rPr>
      </w:pPr>
    </w:p>
    <w:p w14:paraId="6D5FA518" w14:textId="77777777" w:rsidR="000F13E2" w:rsidRDefault="000F13E2" w:rsidP="35496F09">
      <w:pPr>
        <w:rPr>
          <w:rFonts w:ascii="Segoe UI" w:hAnsi="Segoe UI" w:cs="Segoe UI"/>
        </w:rPr>
      </w:pPr>
    </w:p>
    <w:p w14:paraId="5CA04CD0" w14:textId="4344CF6A" w:rsidR="000F13E2" w:rsidRPr="000F13E2" w:rsidRDefault="000F13E2" w:rsidP="000F13E2">
      <w:pPr>
        <w:rPr>
          <w:rFonts w:ascii="Segoe UI" w:hAnsi="Segoe UI" w:cs="Segoe UI"/>
        </w:rPr>
      </w:pPr>
      <w:r w:rsidRPr="21FF1876">
        <w:rPr>
          <w:rFonts w:ascii="Segoe UI" w:hAnsi="Segoe UI" w:cs="Segoe UI"/>
        </w:rPr>
        <w:lastRenderedPageBreak/>
        <w:t>Podpisová listina č. 1</w:t>
      </w:r>
      <w:r w:rsidR="00CF3D7D">
        <w:rPr>
          <w:rFonts w:ascii="Segoe UI" w:hAnsi="Segoe UI" w:cs="Segoe UI"/>
        </w:rPr>
        <w:t>8</w:t>
      </w:r>
      <w:r w:rsidRPr="21FF1876">
        <w:rPr>
          <w:rFonts w:ascii="Segoe UI" w:hAnsi="Segoe UI" w:cs="Segoe UI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 xml:space="preserve"> Dodatku č. </w:t>
      </w:r>
      <w:r w:rsidR="00183D1F">
        <w:rPr>
          <w:rFonts w:ascii="Segoe UI" w:hAnsi="Segoe UI" w:cs="Segoe UI"/>
          <w:lang w:eastAsia="x-none"/>
        </w:rPr>
        <w:t xml:space="preserve">2 </w:t>
      </w:r>
      <w:r w:rsidR="00BE74B0">
        <w:rPr>
          <w:rFonts w:ascii="Segoe UI" w:hAnsi="Segoe UI" w:cs="Segoe UI"/>
          <w:lang w:eastAsia="x-none"/>
        </w:rPr>
        <w:t>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0CAFA54D" w14:textId="77777777" w:rsidR="000F13E2" w:rsidRPr="009E04D2" w:rsidRDefault="000F13E2" w:rsidP="000F13E2">
      <w:pPr>
        <w:rPr>
          <w:rFonts w:ascii="Segoe UI" w:hAnsi="Segoe UI" w:cs="Segoe UI"/>
        </w:rPr>
      </w:pPr>
      <w:r w:rsidRPr="21FF1876"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 w:rsidRPr="35496F09">
        <w:rPr>
          <w:rStyle w:val="eop"/>
          <w:rFonts w:ascii="Segoe UI" w:hAnsi="Segoe UI" w:cs="Segoe UI"/>
          <w:sz w:val="20"/>
          <w:szCs w:val="20"/>
        </w:rPr>
        <w:t> </w:t>
      </w:r>
    </w:p>
    <w:p w14:paraId="4965375D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4B09D40F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53192528" w14:textId="77777777" w:rsidR="000F13E2" w:rsidRPr="009E04D2" w:rsidRDefault="000F13E2" w:rsidP="000F13E2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V___________________________ dne ________________________</w:t>
      </w:r>
    </w:p>
    <w:p w14:paraId="06B343FB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26439C7F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0AD78357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08D653DC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215BDBB1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5C07D4B0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33775767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0460E0BD" w14:textId="247C7097" w:rsidR="000F13E2" w:rsidRPr="009E04D2" w:rsidRDefault="000F13E2" w:rsidP="000F13E2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___________________________________</w:t>
      </w:r>
      <w:r>
        <w:tab/>
      </w:r>
      <w:r>
        <w:tab/>
      </w:r>
      <w:r w:rsidR="65F62918" w:rsidRPr="65F62918">
        <w:rPr>
          <w:rFonts w:ascii="Segoe UI" w:hAnsi="Segoe UI" w:cs="Segoe UI"/>
        </w:rPr>
        <w:t>_______________________________</w:t>
      </w:r>
    </w:p>
    <w:p w14:paraId="0B7FE000" w14:textId="28675018" w:rsidR="000F13E2" w:rsidRPr="009E04D2" w:rsidRDefault="000F592B" w:rsidP="7733FDC3">
      <w:pPr>
        <w:spacing w:after="0"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x</w:t>
      </w:r>
    </w:p>
    <w:p w14:paraId="6CB4ADA6" w14:textId="14CF9F9F" w:rsidR="000F13E2" w:rsidRPr="009E04D2" w:rsidRDefault="7D41A7F0" w:rsidP="42230ED8">
      <w:pPr>
        <w:spacing w:after="0" w:line="240" w:lineRule="auto"/>
        <w:jc w:val="both"/>
        <w:rPr>
          <w:rFonts w:ascii="Calibri" w:eastAsia="Calibri" w:hAnsi="Calibri" w:cs="Calibri"/>
        </w:rPr>
      </w:pPr>
      <w:r w:rsidRPr="42230ED8">
        <w:rPr>
          <w:rFonts w:ascii="Calibri" w:eastAsia="Calibri" w:hAnsi="Calibri" w:cs="Calibri"/>
        </w:rPr>
        <w:t>předsed</w:t>
      </w:r>
      <w:r w:rsidR="006338CA">
        <w:rPr>
          <w:rFonts w:ascii="Calibri" w:eastAsia="Calibri" w:hAnsi="Calibri" w:cs="Calibri"/>
        </w:rPr>
        <w:t>a</w:t>
      </w:r>
      <w:r w:rsidRPr="42230ED8">
        <w:rPr>
          <w:rFonts w:ascii="Calibri" w:eastAsia="Calibri" w:hAnsi="Calibri" w:cs="Calibri"/>
        </w:rPr>
        <w:t xml:space="preserve"> představenstva</w:t>
      </w:r>
      <w:r w:rsidR="000F13E2">
        <w:tab/>
      </w:r>
      <w:r w:rsidR="000F13E2">
        <w:tab/>
      </w:r>
      <w:r w:rsidR="000F13E2">
        <w:tab/>
      </w:r>
      <w:r w:rsidRPr="42230ED8">
        <w:rPr>
          <w:rFonts w:ascii="Calibri" w:eastAsia="Calibri" w:hAnsi="Calibri" w:cs="Calibri"/>
        </w:rPr>
        <w:t xml:space="preserve"> místopředsedkyn</w:t>
      </w:r>
      <w:r w:rsidR="006338CA">
        <w:rPr>
          <w:rFonts w:ascii="Calibri" w:eastAsia="Calibri" w:hAnsi="Calibri" w:cs="Calibri"/>
        </w:rPr>
        <w:t>ě</w:t>
      </w:r>
      <w:r w:rsidRPr="42230ED8">
        <w:rPr>
          <w:rFonts w:ascii="Calibri" w:eastAsia="Calibri" w:hAnsi="Calibri" w:cs="Calibri"/>
        </w:rPr>
        <w:t xml:space="preserve"> představenstva</w:t>
      </w:r>
    </w:p>
    <w:p w14:paraId="7F2F6ECA" w14:textId="41513978" w:rsidR="000F13E2" w:rsidRPr="009E04D2" w:rsidRDefault="000F13E2" w:rsidP="35496F09">
      <w:pPr>
        <w:rPr>
          <w:rFonts w:ascii="Segoe UI" w:hAnsi="Segoe UI" w:cs="Segoe UI"/>
        </w:rPr>
      </w:pPr>
    </w:p>
    <w:p w14:paraId="0931424F" w14:textId="660F40DA" w:rsidR="63D75B45" w:rsidRDefault="63D75B45" w:rsidP="63D75B45">
      <w:pPr>
        <w:rPr>
          <w:rFonts w:ascii="Segoe UI" w:hAnsi="Segoe UI" w:cs="Segoe UI"/>
        </w:rPr>
      </w:pPr>
      <w:r w:rsidRPr="63D75B45">
        <w:rPr>
          <w:rFonts w:ascii="Segoe UI" w:hAnsi="Segoe UI" w:cs="Segoe UI"/>
        </w:rPr>
        <w:t xml:space="preserve">ŠMT </w:t>
      </w:r>
      <w:r w:rsidR="57FCA717" w:rsidRPr="57FCA717">
        <w:rPr>
          <w:rFonts w:ascii="Segoe UI" w:hAnsi="Segoe UI" w:cs="Segoe UI"/>
        </w:rPr>
        <w:t>a.s.</w:t>
      </w:r>
    </w:p>
    <w:p w14:paraId="32DB752D" w14:textId="298522C0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3AB9F05D" w14:textId="77777777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12851DCA" w14:textId="77777777" w:rsidR="00964CC6" w:rsidRPr="009E04D2" w:rsidRDefault="00964CC6" w:rsidP="00CA6957">
      <w:pPr>
        <w:rPr>
          <w:rFonts w:ascii="Segoe UI" w:hAnsi="Segoe UI" w:cs="Segoe UI"/>
          <w:lang w:eastAsia="x-none"/>
        </w:rPr>
      </w:pPr>
    </w:p>
    <w:sectPr w:rsidR="00964CC6" w:rsidRPr="009E04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BD4521" w14:textId="77777777" w:rsidR="00203E2D" w:rsidRDefault="00203E2D" w:rsidP="00971B16">
      <w:pPr>
        <w:spacing w:after="0" w:line="240" w:lineRule="auto"/>
      </w:pPr>
      <w:r>
        <w:separator/>
      </w:r>
    </w:p>
  </w:endnote>
  <w:endnote w:type="continuationSeparator" w:id="0">
    <w:p w14:paraId="34609015" w14:textId="77777777" w:rsidR="00203E2D" w:rsidRDefault="00203E2D" w:rsidP="00971B16">
      <w:pPr>
        <w:spacing w:after="0" w:line="240" w:lineRule="auto"/>
      </w:pPr>
      <w:r>
        <w:continuationSeparator/>
      </w:r>
    </w:p>
  </w:endnote>
  <w:endnote w:type="continuationNotice" w:id="1">
    <w:p w14:paraId="28263492" w14:textId="77777777" w:rsidR="00203E2D" w:rsidRDefault="00203E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Roboto">
    <w:altName w:val="Sitka Small"/>
    <w:charset w:val="00"/>
    <w:family w:val="auto"/>
    <w:pitch w:val="variable"/>
    <w:sig w:usb0="E0000AFF" w:usb1="5000217F" w:usb2="0000002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86908444"/>
      <w:docPartObj>
        <w:docPartGallery w:val="Page Numbers (Bottom of Page)"/>
        <w:docPartUnique/>
      </w:docPartObj>
    </w:sdtPr>
    <w:sdtContent>
      <w:p w14:paraId="3B4827B8" w14:textId="43EE6AC5" w:rsidR="00243C46" w:rsidRDefault="00243C46">
        <w:pPr>
          <w:pStyle w:val="Zpat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>PAGE   \* MERGEFORMAT</w:instrText>
        </w:r>
        <w:r>
          <w:rPr>
            <w:color w:val="2B579A"/>
            <w:shd w:val="clear" w:color="auto" w:fill="E6E6E6"/>
          </w:rPr>
          <w:fldChar w:fldCharType="separate"/>
        </w:r>
        <w:r w:rsidR="000F592B" w:rsidRPr="000F592B">
          <w:rPr>
            <w:noProof/>
            <w:lang w:val="cs-CZ"/>
          </w:rPr>
          <w:t>24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1E515422" w14:textId="77777777" w:rsidR="00243C46" w:rsidRDefault="00243C4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E628D7" w14:textId="77777777" w:rsidR="00203E2D" w:rsidRDefault="00203E2D" w:rsidP="00971B16">
      <w:pPr>
        <w:spacing w:after="0" w:line="240" w:lineRule="auto"/>
      </w:pPr>
      <w:r>
        <w:separator/>
      </w:r>
    </w:p>
  </w:footnote>
  <w:footnote w:type="continuationSeparator" w:id="0">
    <w:p w14:paraId="71B203DC" w14:textId="77777777" w:rsidR="00203E2D" w:rsidRDefault="00203E2D" w:rsidP="00971B16">
      <w:pPr>
        <w:spacing w:after="0" w:line="240" w:lineRule="auto"/>
      </w:pPr>
      <w:r>
        <w:continuationSeparator/>
      </w:r>
    </w:p>
  </w:footnote>
  <w:footnote w:type="continuationNotice" w:id="1">
    <w:p w14:paraId="3B3CB433" w14:textId="77777777" w:rsidR="00203E2D" w:rsidRDefault="00203E2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73A1B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574552C"/>
    <w:multiLevelType w:val="hybridMultilevel"/>
    <w:tmpl w:val="95127E76"/>
    <w:lvl w:ilvl="0" w:tplc="4574E7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71971"/>
    <w:multiLevelType w:val="hybridMultilevel"/>
    <w:tmpl w:val="C01461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32A8C"/>
    <w:multiLevelType w:val="hybridMultilevel"/>
    <w:tmpl w:val="467A0DD6"/>
    <w:lvl w:ilvl="0" w:tplc="262CB5F0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842BEE"/>
    <w:multiLevelType w:val="hybridMultilevel"/>
    <w:tmpl w:val="248EBB90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5" w15:restartNumberingAfterBreak="0">
    <w:nsid w:val="13C473E5"/>
    <w:multiLevelType w:val="hybridMultilevel"/>
    <w:tmpl w:val="F0209F28"/>
    <w:lvl w:ilvl="0" w:tplc="3ECEE750">
      <w:start w:val="1"/>
      <w:numFmt w:val="decimal"/>
      <w:lvlText w:val="%1."/>
      <w:lvlJc w:val="left"/>
      <w:pPr>
        <w:ind w:left="1065" w:hanging="360"/>
      </w:pPr>
      <w:rPr>
        <w:rFonts w:ascii="Segoe UI" w:hAnsi="Segoe UI" w:cs="Segoe UI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1973054D"/>
    <w:multiLevelType w:val="hybridMultilevel"/>
    <w:tmpl w:val="7DEAE4EC"/>
    <w:lvl w:ilvl="0" w:tplc="6B9A83A2">
      <w:numFmt w:val="bullet"/>
      <w:lvlText w:val=""/>
      <w:lvlJc w:val="left"/>
      <w:pPr>
        <w:ind w:left="108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EF01BB"/>
    <w:multiLevelType w:val="hybridMultilevel"/>
    <w:tmpl w:val="5DF2950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26771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57B84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10" w15:restartNumberingAfterBreak="0">
    <w:nsid w:val="3A7C7200"/>
    <w:multiLevelType w:val="multilevel"/>
    <w:tmpl w:val="1A0C84EA"/>
    <w:lvl w:ilvl="0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Segoe UI" w:hAnsi="Segoe UI" w:cs="Segoe UI" w:hint="default"/>
        <w:b w:val="0"/>
        <w:color w:val="000000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</w:rPr>
    </w:lvl>
  </w:abstractNum>
  <w:abstractNum w:abstractNumId="11" w15:restartNumberingAfterBreak="0">
    <w:nsid w:val="3C0F4C39"/>
    <w:multiLevelType w:val="hybridMultilevel"/>
    <w:tmpl w:val="EC44AE64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2" w15:restartNumberingAfterBreak="0">
    <w:nsid w:val="3D580F6A"/>
    <w:multiLevelType w:val="hybridMultilevel"/>
    <w:tmpl w:val="F4982DE0"/>
    <w:lvl w:ilvl="0" w:tplc="40AC6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666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E88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F083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53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0CF9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A0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02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2A5C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51040"/>
    <w:multiLevelType w:val="hybridMultilevel"/>
    <w:tmpl w:val="671C02EA"/>
    <w:lvl w:ilvl="0" w:tplc="49CA4BEC">
      <w:start w:val="1"/>
      <w:numFmt w:val="upperRoman"/>
      <w:lvlText w:val="%1."/>
      <w:lvlJc w:val="right"/>
      <w:pPr>
        <w:ind w:left="720" w:hanging="360"/>
      </w:pPr>
      <w:rPr>
        <w:rFonts w:ascii="Segoe UI" w:hAnsi="Segoe UI" w:cs="Segoe UI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375FDC"/>
    <w:multiLevelType w:val="hybridMultilevel"/>
    <w:tmpl w:val="815E58D2"/>
    <w:lvl w:ilvl="0" w:tplc="E378F79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BA16AA"/>
    <w:multiLevelType w:val="multilevel"/>
    <w:tmpl w:val="8F401858"/>
    <w:lvl w:ilvl="0">
      <w:start w:val="1"/>
      <w:numFmt w:val="decimal"/>
      <w:pStyle w:val="NORMcislo"/>
      <w:lvlText w:val="%1."/>
      <w:lvlJc w:val="left"/>
      <w:pPr>
        <w:ind w:left="397" w:hanging="397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BB7090"/>
    <w:multiLevelType w:val="hybridMultilevel"/>
    <w:tmpl w:val="B7D644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464551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5E1D57AE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19" w15:restartNumberingAfterBreak="0">
    <w:nsid w:val="603924D8"/>
    <w:multiLevelType w:val="multilevel"/>
    <w:tmpl w:val="6CEAB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627154B2"/>
    <w:multiLevelType w:val="hybridMultilevel"/>
    <w:tmpl w:val="D250C2B4"/>
    <w:lvl w:ilvl="0" w:tplc="EA72D8EE">
      <w:start w:val="1"/>
      <w:numFmt w:val="decimal"/>
      <w:lvlText w:val="%1."/>
      <w:lvlJc w:val="left"/>
      <w:pPr>
        <w:ind w:left="720" w:hanging="360"/>
      </w:pPr>
    </w:lvl>
    <w:lvl w:ilvl="1" w:tplc="9FA4E330">
      <w:start w:val="1"/>
      <w:numFmt w:val="lowerLetter"/>
      <w:lvlText w:val="%2."/>
      <w:lvlJc w:val="left"/>
      <w:pPr>
        <w:ind w:left="1440" w:hanging="360"/>
      </w:pPr>
    </w:lvl>
    <w:lvl w:ilvl="2" w:tplc="5658C840">
      <w:start w:val="1"/>
      <w:numFmt w:val="lowerRoman"/>
      <w:lvlText w:val="%3."/>
      <w:lvlJc w:val="right"/>
      <w:pPr>
        <w:ind w:left="2160" w:hanging="180"/>
      </w:pPr>
    </w:lvl>
    <w:lvl w:ilvl="3" w:tplc="B1ACA376">
      <w:start w:val="1"/>
      <w:numFmt w:val="decimal"/>
      <w:lvlText w:val="%4."/>
      <w:lvlJc w:val="left"/>
      <w:pPr>
        <w:ind w:left="2880" w:hanging="360"/>
      </w:pPr>
    </w:lvl>
    <w:lvl w:ilvl="4" w:tplc="59D00CB4">
      <w:start w:val="1"/>
      <w:numFmt w:val="lowerLetter"/>
      <w:lvlText w:val="%5."/>
      <w:lvlJc w:val="left"/>
      <w:pPr>
        <w:ind w:left="3600" w:hanging="360"/>
      </w:pPr>
    </w:lvl>
    <w:lvl w:ilvl="5" w:tplc="9120DCBA">
      <w:start w:val="1"/>
      <w:numFmt w:val="lowerRoman"/>
      <w:lvlText w:val="%6."/>
      <w:lvlJc w:val="right"/>
      <w:pPr>
        <w:ind w:left="4320" w:hanging="180"/>
      </w:pPr>
    </w:lvl>
    <w:lvl w:ilvl="6" w:tplc="625CE854">
      <w:start w:val="1"/>
      <w:numFmt w:val="decimal"/>
      <w:lvlText w:val="%7."/>
      <w:lvlJc w:val="left"/>
      <w:pPr>
        <w:ind w:left="5040" w:hanging="360"/>
      </w:pPr>
    </w:lvl>
    <w:lvl w:ilvl="7" w:tplc="9E7802DE">
      <w:start w:val="1"/>
      <w:numFmt w:val="lowerLetter"/>
      <w:lvlText w:val="%8."/>
      <w:lvlJc w:val="left"/>
      <w:pPr>
        <w:ind w:left="5760" w:hanging="360"/>
      </w:pPr>
    </w:lvl>
    <w:lvl w:ilvl="8" w:tplc="65DC1CB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F77ED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FF2732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6BCC42C3"/>
    <w:multiLevelType w:val="hybridMultilevel"/>
    <w:tmpl w:val="8D8462C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77B4780D"/>
    <w:multiLevelType w:val="hybridMultilevel"/>
    <w:tmpl w:val="176ABE68"/>
    <w:lvl w:ilvl="0" w:tplc="2B7A6D72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236450"/>
    <w:multiLevelType w:val="hybridMultilevel"/>
    <w:tmpl w:val="19F2DB48"/>
    <w:lvl w:ilvl="0" w:tplc="04050017">
      <w:start w:val="1"/>
      <w:numFmt w:val="lowerLetter"/>
      <w:lvlText w:val="%1)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num w:numId="1" w16cid:durableId="157775312">
    <w:abstractNumId w:val="20"/>
  </w:num>
  <w:num w:numId="2" w16cid:durableId="937565619">
    <w:abstractNumId w:val="12"/>
  </w:num>
  <w:num w:numId="3" w16cid:durableId="491142592">
    <w:abstractNumId w:val="13"/>
  </w:num>
  <w:num w:numId="4" w16cid:durableId="255941292">
    <w:abstractNumId w:val="14"/>
  </w:num>
  <w:num w:numId="5" w16cid:durableId="650255462">
    <w:abstractNumId w:val="25"/>
  </w:num>
  <w:num w:numId="6" w16cid:durableId="1649626915">
    <w:abstractNumId w:val="7"/>
  </w:num>
  <w:num w:numId="7" w16cid:durableId="618418085">
    <w:abstractNumId w:val="10"/>
  </w:num>
  <w:num w:numId="8" w16cid:durableId="266428535">
    <w:abstractNumId w:val="4"/>
  </w:num>
  <w:num w:numId="9" w16cid:durableId="2011129851">
    <w:abstractNumId w:val="11"/>
  </w:num>
  <w:num w:numId="10" w16cid:durableId="1579514164">
    <w:abstractNumId w:val="5"/>
  </w:num>
  <w:num w:numId="11" w16cid:durableId="983965432">
    <w:abstractNumId w:val="24"/>
  </w:num>
  <w:num w:numId="12" w16cid:durableId="832447840">
    <w:abstractNumId w:val="18"/>
  </w:num>
  <w:num w:numId="13" w16cid:durableId="1537818002">
    <w:abstractNumId w:val="9"/>
  </w:num>
  <w:num w:numId="14" w16cid:durableId="261845329">
    <w:abstractNumId w:val="22"/>
  </w:num>
  <w:num w:numId="15" w16cid:durableId="832990560">
    <w:abstractNumId w:val="26"/>
  </w:num>
  <w:num w:numId="16" w16cid:durableId="698745643">
    <w:abstractNumId w:val="17"/>
  </w:num>
  <w:num w:numId="17" w16cid:durableId="1587610280">
    <w:abstractNumId w:val="21"/>
  </w:num>
  <w:num w:numId="18" w16cid:durableId="423498684">
    <w:abstractNumId w:val="8"/>
  </w:num>
  <w:num w:numId="19" w16cid:durableId="18692235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68520695">
    <w:abstractNumId w:val="19"/>
  </w:num>
  <w:num w:numId="21" w16cid:durableId="195193795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197017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4619315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077143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7629207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8842705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2099050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4844008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3508836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374379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78089719">
    <w:abstractNumId w:val="1"/>
  </w:num>
  <w:num w:numId="32" w16cid:durableId="876426728">
    <w:abstractNumId w:val="0"/>
  </w:num>
  <w:num w:numId="33" w16cid:durableId="410665437">
    <w:abstractNumId w:val="3"/>
  </w:num>
  <w:num w:numId="34" w16cid:durableId="1179542032">
    <w:abstractNumId w:val="6"/>
  </w:num>
  <w:num w:numId="35" w16cid:durableId="1731076524">
    <w:abstractNumId w:val="23"/>
  </w:num>
  <w:num w:numId="36" w16cid:durableId="1064334697">
    <w:abstractNumId w:val="2"/>
  </w:num>
  <w:num w:numId="37" w16cid:durableId="1889143249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NDAys7Q0MzM0MzNQ0lEKTi0uzszPAykwNKwFAMFYiaQtAAAA"/>
  </w:docVars>
  <w:rsids>
    <w:rsidRoot w:val="0049488F"/>
    <w:rsid w:val="00004B48"/>
    <w:rsid w:val="0000633A"/>
    <w:rsid w:val="000115A3"/>
    <w:rsid w:val="0001314D"/>
    <w:rsid w:val="00014CC9"/>
    <w:rsid w:val="000154AE"/>
    <w:rsid w:val="00020A8C"/>
    <w:rsid w:val="000263E5"/>
    <w:rsid w:val="000278DC"/>
    <w:rsid w:val="00040B2D"/>
    <w:rsid w:val="000454D6"/>
    <w:rsid w:val="00050695"/>
    <w:rsid w:val="00050C9D"/>
    <w:rsid w:val="00052A18"/>
    <w:rsid w:val="0006448D"/>
    <w:rsid w:val="00074800"/>
    <w:rsid w:val="00074B43"/>
    <w:rsid w:val="00075C18"/>
    <w:rsid w:val="000776AB"/>
    <w:rsid w:val="00086A6C"/>
    <w:rsid w:val="00093630"/>
    <w:rsid w:val="00094627"/>
    <w:rsid w:val="000A3B3E"/>
    <w:rsid w:val="000B221C"/>
    <w:rsid w:val="000B2407"/>
    <w:rsid w:val="000B2434"/>
    <w:rsid w:val="000C1CC5"/>
    <w:rsid w:val="000C286D"/>
    <w:rsid w:val="000C37B4"/>
    <w:rsid w:val="000C5350"/>
    <w:rsid w:val="000C7196"/>
    <w:rsid w:val="000D13DD"/>
    <w:rsid w:val="000D239F"/>
    <w:rsid w:val="000D363D"/>
    <w:rsid w:val="000E26A2"/>
    <w:rsid w:val="000E26CA"/>
    <w:rsid w:val="000E2EDD"/>
    <w:rsid w:val="000E6D8A"/>
    <w:rsid w:val="000F0D8C"/>
    <w:rsid w:val="000F13E2"/>
    <w:rsid w:val="000F4C55"/>
    <w:rsid w:val="000F510F"/>
    <w:rsid w:val="000F592B"/>
    <w:rsid w:val="000F687C"/>
    <w:rsid w:val="000F6AA7"/>
    <w:rsid w:val="000F6E8C"/>
    <w:rsid w:val="00101D7F"/>
    <w:rsid w:val="001070E1"/>
    <w:rsid w:val="00113E2D"/>
    <w:rsid w:val="00121A86"/>
    <w:rsid w:val="0012512B"/>
    <w:rsid w:val="00127E6C"/>
    <w:rsid w:val="00131D2E"/>
    <w:rsid w:val="001323EE"/>
    <w:rsid w:val="00135372"/>
    <w:rsid w:val="001370FF"/>
    <w:rsid w:val="00141DF6"/>
    <w:rsid w:val="001434DD"/>
    <w:rsid w:val="001501F0"/>
    <w:rsid w:val="001538A7"/>
    <w:rsid w:val="001548EB"/>
    <w:rsid w:val="0015631E"/>
    <w:rsid w:val="00157E02"/>
    <w:rsid w:val="00164E28"/>
    <w:rsid w:val="001671C2"/>
    <w:rsid w:val="00171F2C"/>
    <w:rsid w:val="00173585"/>
    <w:rsid w:val="00183D1F"/>
    <w:rsid w:val="001875EB"/>
    <w:rsid w:val="00192559"/>
    <w:rsid w:val="001A6129"/>
    <w:rsid w:val="001B0050"/>
    <w:rsid w:val="001B1048"/>
    <w:rsid w:val="001B2A92"/>
    <w:rsid w:val="001B321E"/>
    <w:rsid w:val="001B4A70"/>
    <w:rsid w:val="001B6272"/>
    <w:rsid w:val="001B7794"/>
    <w:rsid w:val="001C1B1C"/>
    <w:rsid w:val="001C568B"/>
    <w:rsid w:val="001C5F9D"/>
    <w:rsid w:val="001C6152"/>
    <w:rsid w:val="001D1BF0"/>
    <w:rsid w:val="001D2C4B"/>
    <w:rsid w:val="001E3EAF"/>
    <w:rsid w:val="001E5D3A"/>
    <w:rsid w:val="001F184D"/>
    <w:rsid w:val="001F61BE"/>
    <w:rsid w:val="001F66F0"/>
    <w:rsid w:val="001F712D"/>
    <w:rsid w:val="0020171A"/>
    <w:rsid w:val="00203E2D"/>
    <w:rsid w:val="00205C80"/>
    <w:rsid w:val="0020641D"/>
    <w:rsid w:val="00207F36"/>
    <w:rsid w:val="002137F1"/>
    <w:rsid w:val="0021668B"/>
    <w:rsid w:val="00217BBD"/>
    <w:rsid w:val="00217DAE"/>
    <w:rsid w:val="0022207F"/>
    <w:rsid w:val="00222DE5"/>
    <w:rsid w:val="00223DC0"/>
    <w:rsid w:val="0022501A"/>
    <w:rsid w:val="00236184"/>
    <w:rsid w:val="00242F23"/>
    <w:rsid w:val="00243C46"/>
    <w:rsid w:val="00245A1D"/>
    <w:rsid w:val="002467A0"/>
    <w:rsid w:val="00247006"/>
    <w:rsid w:val="002515E4"/>
    <w:rsid w:val="00251B97"/>
    <w:rsid w:val="00253992"/>
    <w:rsid w:val="00256EAF"/>
    <w:rsid w:val="00262503"/>
    <w:rsid w:val="00272A13"/>
    <w:rsid w:val="00284346"/>
    <w:rsid w:val="002845E2"/>
    <w:rsid w:val="00284979"/>
    <w:rsid w:val="0028572E"/>
    <w:rsid w:val="002A0885"/>
    <w:rsid w:val="002A1E8D"/>
    <w:rsid w:val="002A41CC"/>
    <w:rsid w:val="002B0124"/>
    <w:rsid w:val="002B4457"/>
    <w:rsid w:val="002C2396"/>
    <w:rsid w:val="002C3D1B"/>
    <w:rsid w:val="002C4150"/>
    <w:rsid w:val="002C7639"/>
    <w:rsid w:val="002C7F03"/>
    <w:rsid w:val="002D2D4A"/>
    <w:rsid w:val="002D43CF"/>
    <w:rsid w:val="002D4AB4"/>
    <w:rsid w:val="002D6C3C"/>
    <w:rsid w:val="002D74BE"/>
    <w:rsid w:val="002D7DE7"/>
    <w:rsid w:val="002E3867"/>
    <w:rsid w:val="002F10FE"/>
    <w:rsid w:val="002F178B"/>
    <w:rsid w:val="002F4B0E"/>
    <w:rsid w:val="002F72AC"/>
    <w:rsid w:val="00302B85"/>
    <w:rsid w:val="00303E23"/>
    <w:rsid w:val="00310BD0"/>
    <w:rsid w:val="00311A66"/>
    <w:rsid w:val="003153FA"/>
    <w:rsid w:val="0032005A"/>
    <w:rsid w:val="00325516"/>
    <w:rsid w:val="00330C00"/>
    <w:rsid w:val="00336B37"/>
    <w:rsid w:val="003401B0"/>
    <w:rsid w:val="0034739A"/>
    <w:rsid w:val="003479B6"/>
    <w:rsid w:val="00351425"/>
    <w:rsid w:val="003529F6"/>
    <w:rsid w:val="00357644"/>
    <w:rsid w:val="0036155A"/>
    <w:rsid w:val="00362BCF"/>
    <w:rsid w:val="003646C3"/>
    <w:rsid w:val="00365C79"/>
    <w:rsid w:val="00370D38"/>
    <w:rsid w:val="00372DF2"/>
    <w:rsid w:val="00373D0D"/>
    <w:rsid w:val="003742EF"/>
    <w:rsid w:val="00375248"/>
    <w:rsid w:val="00375840"/>
    <w:rsid w:val="00375991"/>
    <w:rsid w:val="003830B2"/>
    <w:rsid w:val="00386771"/>
    <w:rsid w:val="0038703B"/>
    <w:rsid w:val="0039093A"/>
    <w:rsid w:val="003A2A0B"/>
    <w:rsid w:val="003A3457"/>
    <w:rsid w:val="003B2E6C"/>
    <w:rsid w:val="003B6251"/>
    <w:rsid w:val="003B6A59"/>
    <w:rsid w:val="003B6E73"/>
    <w:rsid w:val="003B6FA0"/>
    <w:rsid w:val="003D46D0"/>
    <w:rsid w:val="003E375D"/>
    <w:rsid w:val="003E5140"/>
    <w:rsid w:val="003E6F0D"/>
    <w:rsid w:val="003E724C"/>
    <w:rsid w:val="003E785B"/>
    <w:rsid w:val="003E79C9"/>
    <w:rsid w:val="003F0629"/>
    <w:rsid w:val="003F217C"/>
    <w:rsid w:val="003F21F5"/>
    <w:rsid w:val="003F2504"/>
    <w:rsid w:val="003F7191"/>
    <w:rsid w:val="00403AB1"/>
    <w:rsid w:val="004045AE"/>
    <w:rsid w:val="004058A4"/>
    <w:rsid w:val="0040610A"/>
    <w:rsid w:val="004132CA"/>
    <w:rsid w:val="004143F6"/>
    <w:rsid w:val="00421B69"/>
    <w:rsid w:val="00437A5B"/>
    <w:rsid w:val="004427BA"/>
    <w:rsid w:val="00447E3A"/>
    <w:rsid w:val="00450484"/>
    <w:rsid w:val="00452028"/>
    <w:rsid w:val="004561C9"/>
    <w:rsid w:val="004600A9"/>
    <w:rsid w:val="00460F3A"/>
    <w:rsid w:val="00461E51"/>
    <w:rsid w:val="00461FC3"/>
    <w:rsid w:val="00462272"/>
    <w:rsid w:val="00463294"/>
    <w:rsid w:val="00464762"/>
    <w:rsid w:val="00470186"/>
    <w:rsid w:val="00472C56"/>
    <w:rsid w:val="00477E4D"/>
    <w:rsid w:val="00482B7D"/>
    <w:rsid w:val="00483F96"/>
    <w:rsid w:val="004855C9"/>
    <w:rsid w:val="00492DD6"/>
    <w:rsid w:val="0049488F"/>
    <w:rsid w:val="00495D3A"/>
    <w:rsid w:val="00497B6C"/>
    <w:rsid w:val="004A2498"/>
    <w:rsid w:val="004A70FB"/>
    <w:rsid w:val="004A7FE6"/>
    <w:rsid w:val="004B0E1E"/>
    <w:rsid w:val="004B2C45"/>
    <w:rsid w:val="004B35E3"/>
    <w:rsid w:val="004C3AED"/>
    <w:rsid w:val="004C45F5"/>
    <w:rsid w:val="004D199F"/>
    <w:rsid w:val="004D3D60"/>
    <w:rsid w:val="004E0833"/>
    <w:rsid w:val="004E1BEA"/>
    <w:rsid w:val="004E5A9C"/>
    <w:rsid w:val="004F05D2"/>
    <w:rsid w:val="004F07E8"/>
    <w:rsid w:val="004F7A71"/>
    <w:rsid w:val="005029A3"/>
    <w:rsid w:val="00516757"/>
    <w:rsid w:val="00517968"/>
    <w:rsid w:val="00520B84"/>
    <w:rsid w:val="005235F2"/>
    <w:rsid w:val="00526364"/>
    <w:rsid w:val="005303EA"/>
    <w:rsid w:val="00540C85"/>
    <w:rsid w:val="0054190E"/>
    <w:rsid w:val="00541F39"/>
    <w:rsid w:val="00544701"/>
    <w:rsid w:val="00545206"/>
    <w:rsid w:val="00551679"/>
    <w:rsid w:val="00551B68"/>
    <w:rsid w:val="00552F14"/>
    <w:rsid w:val="0055437B"/>
    <w:rsid w:val="0056032D"/>
    <w:rsid w:val="00563C3B"/>
    <w:rsid w:val="00570E6A"/>
    <w:rsid w:val="00580A3C"/>
    <w:rsid w:val="005821ED"/>
    <w:rsid w:val="00584AD3"/>
    <w:rsid w:val="00586B92"/>
    <w:rsid w:val="005942E0"/>
    <w:rsid w:val="0059477C"/>
    <w:rsid w:val="0059719B"/>
    <w:rsid w:val="005A47B5"/>
    <w:rsid w:val="005B2028"/>
    <w:rsid w:val="005B30A6"/>
    <w:rsid w:val="005C0352"/>
    <w:rsid w:val="005C2066"/>
    <w:rsid w:val="005D1DD0"/>
    <w:rsid w:val="005E0078"/>
    <w:rsid w:val="005E00CE"/>
    <w:rsid w:val="005E3CCA"/>
    <w:rsid w:val="005E54A2"/>
    <w:rsid w:val="005E61D1"/>
    <w:rsid w:val="005E6448"/>
    <w:rsid w:val="005E7A5F"/>
    <w:rsid w:val="005F3A29"/>
    <w:rsid w:val="006014DD"/>
    <w:rsid w:val="00602399"/>
    <w:rsid w:val="00603536"/>
    <w:rsid w:val="00611472"/>
    <w:rsid w:val="0061213B"/>
    <w:rsid w:val="00613075"/>
    <w:rsid w:val="00614726"/>
    <w:rsid w:val="00615FCF"/>
    <w:rsid w:val="00622625"/>
    <w:rsid w:val="00633528"/>
    <w:rsid w:val="006338CA"/>
    <w:rsid w:val="00652E3D"/>
    <w:rsid w:val="00653B7E"/>
    <w:rsid w:val="006608F7"/>
    <w:rsid w:val="00660B7B"/>
    <w:rsid w:val="00660EA6"/>
    <w:rsid w:val="00674860"/>
    <w:rsid w:val="00674F5B"/>
    <w:rsid w:val="00680360"/>
    <w:rsid w:val="00680D3B"/>
    <w:rsid w:val="00687DBE"/>
    <w:rsid w:val="006966B2"/>
    <w:rsid w:val="00697759"/>
    <w:rsid w:val="006A27B6"/>
    <w:rsid w:val="006B5137"/>
    <w:rsid w:val="006C04CF"/>
    <w:rsid w:val="006C21AC"/>
    <w:rsid w:val="006C5A7B"/>
    <w:rsid w:val="006C7FBE"/>
    <w:rsid w:val="006D140B"/>
    <w:rsid w:val="006D16A3"/>
    <w:rsid w:val="006D2228"/>
    <w:rsid w:val="006E13A3"/>
    <w:rsid w:val="006F31DC"/>
    <w:rsid w:val="006F461C"/>
    <w:rsid w:val="006F72BC"/>
    <w:rsid w:val="00700500"/>
    <w:rsid w:val="007024B0"/>
    <w:rsid w:val="007038B2"/>
    <w:rsid w:val="00704E24"/>
    <w:rsid w:val="00705B4C"/>
    <w:rsid w:val="00705B9E"/>
    <w:rsid w:val="00714186"/>
    <w:rsid w:val="00735203"/>
    <w:rsid w:val="0073559D"/>
    <w:rsid w:val="00746A99"/>
    <w:rsid w:val="00746D89"/>
    <w:rsid w:val="007537ED"/>
    <w:rsid w:val="007556EC"/>
    <w:rsid w:val="00764D3D"/>
    <w:rsid w:val="00767053"/>
    <w:rsid w:val="00770949"/>
    <w:rsid w:val="00773FD5"/>
    <w:rsid w:val="00776261"/>
    <w:rsid w:val="00777E6B"/>
    <w:rsid w:val="007819AE"/>
    <w:rsid w:val="00787F00"/>
    <w:rsid w:val="007914B3"/>
    <w:rsid w:val="007928B4"/>
    <w:rsid w:val="00796CD4"/>
    <w:rsid w:val="007A2397"/>
    <w:rsid w:val="007A4E46"/>
    <w:rsid w:val="007B1AA7"/>
    <w:rsid w:val="007B3D55"/>
    <w:rsid w:val="007B4405"/>
    <w:rsid w:val="007B7B39"/>
    <w:rsid w:val="007C77B6"/>
    <w:rsid w:val="007D6D0A"/>
    <w:rsid w:val="007E34E4"/>
    <w:rsid w:val="007E39CF"/>
    <w:rsid w:val="007E3AD2"/>
    <w:rsid w:val="007E41CD"/>
    <w:rsid w:val="007E4B20"/>
    <w:rsid w:val="007E6572"/>
    <w:rsid w:val="007F0FD7"/>
    <w:rsid w:val="007F258D"/>
    <w:rsid w:val="007F26CE"/>
    <w:rsid w:val="007F5141"/>
    <w:rsid w:val="007F7447"/>
    <w:rsid w:val="008003DB"/>
    <w:rsid w:val="00803DB0"/>
    <w:rsid w:val="00807839"/>
    <w:rsid w:val="00810047"/>
    <w:rsid w:val="0081027C"/>
    <w:rsid w:val="00811E83"/>
    <w:rsid w:val="00814B2A"/>
    <w:rsid w:val="00824E5A"/>
    <w:rsid w:val="00855F6A"/>
    <w:rsid w:val="00860394"/>
    <w:rsid w:val="0086294E"/>
    <w:rsid w:val="00870CF3"/>
    <w:rsid w:val="00871032"/>
    <w:rsid w:val="0087175E"/>
    <w:rsid w:val="0087760F"/>
    <w:rsid w:val="00883850"/>
    <w:rsid w:val="0089247D"/>
    <w:rsid w:val="00894851"/>
    <w:rsid w:val="008968C1"/>
    <w:rsid w:val="008A1D90"/>
    <w:rsid w:val="008B126B"/>
    <w:rsid w:val="008B2BE9"/>
    <w:rsid w:val="008B484F"/>
    <w:rsid w:val="008B5F12"/>
    <w:rsid w:val="008B628E"/>
    <w:rsid w:val="008B78D1"/>
    <w:rsid w:val="008C0324"/>
    <w:rsid w:val="008C42B1"/>
    <w:rsid w:val="008C5908"/>
    <w:rsid w:val="008D0978"/>
    <w:rsid w:val="008D4BDF"/>
    <w:rsid w:val="008D53E9"/>
    <w:rsid w:val="008E0176"/>
    <w:rsid w:val="008E1071"/>
    <w:rsid w:val="008E7299"/>
    <w:rsid w:val="008E7444"/>
    <w:rsid w:val="008F0202"/>
    <w:rsid w:val="008F053C"/>
    <w:rsid w:val="008F4E5E"/>
    <w:rsid w:val="008F65DE"/>
    <w:rsid w:val="008F708F"/>
    <w:rsid w:val="00900DC4"/>
    <w:rsid w:val="0090761B"/>
    <w:rsid w:val="00911058"/>
    <w:rsid w:val="009167C9"/>
    <w:rsid w:val="00923F36"/>
    <w:rsid w:val="0092485F"/>
    <w:rsid w:val="0094182B"/>
    <w:rsid w:val="00943BC3"/>
    <w:rsid w:val="009448DC"/>
    <w:rsid w:val="00946161"/>
    <w:rsid w:val="0094D3C0"/>
    <w:rsid w:val="00960E4D"/>
    <w:rsid w:val="00964CC6"/>
    <w:rsid w:val="00967BD6"/>
    <w:rsid w:val="0097076F"/>
    <w:rsid w:val="00971B16"/>
    <w:rsid w:val="00972E79"/>
    <w:rsid w:val="00975680"/>
    <w:rsid w:val="0097643B"/>
    <w:rsid w:val="00980997"/>
    <w:rsid w:val="009816D9"/>
    <w:rsid w:val="0098190E"/>
    <w:rsid w:val="00981AD0"/>
    <w:rsid w:val="00982F8E"/>
    <w:rsid w:val="00985805"/>
    <w:rsid w:val="009A2E94"/>
    <w:rsid w:val="009B3C9C"/>
    <w:rsid w:val="009B4D6D"/>
    <w:rsid w:val="009C01C8"/>
    <w:rsid w:val="009C7644"/>
    <w:rsid w:val="009D16CF"/>
    <w:rsid w:val="009D1AC5"/>
    <w:rsid w:val="009E04D2"/>
    <w:rsid w:val="009E14DE"/>
    <w:rsid w:val="009F0C13"/>
    <w:rsid w:val="009F34BD"/>
    <w:rsid w:val="00A00B0A"/>
    <w:rsid w:val="00A0360B"/>
    <w:rsid w:val="00A03750"/>
    <w:rsid w:val="00A108A1"/>
    <w:rsid w:val="00A10B09"/>
    <w:rsid w:val="00A13441"/>
    <w:rsid w:val="00A34EE4"/>
    <w:rsid w:val="00A35F04"/>
    <w:rsid w:val="00A375F7"/>
    <w:rsid w:val="00A40CC3"/>
    <w:rsid w:val="00A550C5"/>
    <w:rsid w:val="00A55F91"/>
    <w:rsid w:val="00A60B77"/>
    <w:rsid w:val="00A655E1"/>
    <w:rsid w:val="00A66C7E"/>
    <w:rsid w:val="00A72435"/>
    <w:rsid w:val="00A7244A"/>
    <w:rsid w:val="00A73DF2"/>
    <w:rsid w:val="00A74A0C"/>
    <w:rsid w:val="00A75292"/>
    <w:rsid w:val="00A81E35"/>
    <w:rsid w:val="00A8623C"/>
    <w:rsid w:val="00A87DD4"/>
    <w:rsid w:val="00A91756"/>
    <w:rsid w:val="00A92872"/>
    <w:rsid w:val="00A956BE"/>
    <w:rsid w:val="00AA11A3"/>
    <w:rsid w:val="00AA370D"/>
    <w:rsid w:val="00AA4E01"/>
    <w:rsid w:val="00AB794C"/>
    <w:rsid w:val="00AC1A6E"/>
    <w:rsid w:val="00AD4E07"/>
    <w:rsid w:val="00AE2060"/>
    <w:rsid w:val="00AE2E0B"/>
    <w:rsid w:val="00AE39BE"/>
    <w:rsid w:val="00AE77DF"/>
    <w:rsid w:val="00AF0EFA"/>
    <w:rsid w:val="00AF1619"/>
    <w:rsid w:val="00AF34A7"/>
    <w:rsid w:val="00AF3CA5"/>
    <w:rsid w:val="00AF5C9A"/>
    <w:rsid w:val="00B07005"/>
    <w:rsid w:val="00B13F5E"/>
    <w:rsid w:val="00B154DA"/>
    <w:rsid w:val="00B21DD9"/>
    <w:rsid w:val="00B22CD5"/>
    <w:rsid w:val="00B23403"/>
    <w:rsid w:val="00B235E8"/>
    <w:rsid w:val="00B32EBB"/>
    <w:rsid w:val="00B36434"/>
    <w:rsid w:val="00B43AD8"/>
    <w:rsid w:val="00B471F2"/>
    <w:rsid w:val="00B476E9"/>
    <w:rsid w:val="00B55394"/>
    <w:rsid w:val="00B570E0"/>
    <w:rsid w:val="00B57827"/>
    <w:rsid w:val="00B610B6"/>
    <w:rsid w:val="00B672A4"/>
    <w:rsid w:val="00B70E46"/>
    <w:rsid w:val="00B760C1"/>
    <w:rsid w:val="00B80287"/>
    <w:rsid w:val="00B844A1"/>
    <w:rsid w:val="00B87DC9"/>
    <w:rsid w:val="00BA14E0"/>
    <w:rsid w:val="00BA2921"/>
    <w:rsid w:val="00BA77EF"/>
    <w:rsid w:val="00BB2CDC"/>
    <w:rsid w:val="00BB359F"/>
    <w:rsid w:val="00BB49D1"/>
    <w:rsid w:val="00BB7320"/>
    <w:rsid w:val="00BB75AB"/>
    <w:rsid w:val="00BC082F"/>
    <w:rsid w:val="00BC3FE1"/>
    <w:rsid w:val="00BC5B4C"/>
    <w:rsid w:val="00BD1696"/>
    <w:rsid w:val="00BD2B97"/>
    <w:rsid w:val="00BD476C"/>
    <w:rsid w:val="00BE2316"/>
    <w:rsid w:val="00BE36AE"/>
    <w:rsid w:val="00BE5DFE"/>
    <w:rsid w:val="00BE74B0"/>
    <w:rsid w:val="00BE7858"/>
    <w:rsid w:val="00BF4C0A"/>
    <w:rsid w:val="00BF5252"/>
    <w:rsid w:val="00BF5CF5"/>
    <w:rsid w:val="00BF7C2A"/>
    <w:rsid w:val="00C0045B"/>
    <w:rsid w:val="00C03653"/>
    <w:rsid w:val="00C10BD3"/>
    <w:rsid w:val="00C1293F"/>
    <w:rsid w:val="00C136F1"/>
    <w:rsid w:val="00C20E16"/>
    <w:rsid w:val="00C24813"/>
    <w:rsid w:val="00C253E2"/>
    <w:rsid w:val="00C4207E"/>
    <w:rsid w:val="00C43532"/>
    <w:rsid w:val="00C4511D"/>
    <w:rsid w:val="00C47881"/>
    <w:rsid w:val="00C540C4"/>
    <w:rsid w:val="00C54BBB"/>
    <w:rsid w:val="00C70861"/>
    <w:rsid w:val="00C70B3C"/>
    <w:rsid w:val="00C72387"/>
    <w:rsid w:val="00C74FD7"/>
    <w:rsid w:val="00C80A88"/>
    <w:rsid w:val="00C94632"/>
    <w:rsid w:val="00CA03DD"/>
    <w:rsid w:val="00CA1A2C"/>
    <w:rsid w:val="00CA217E"/>
    <w:rsid w:val="00CA376E"/>
    <w:rsid w:val="00CA6957"/>
    <w:rsid w:val="00CA705A"/>
    <w:rsid w:val="00CB4536"/>
    <w:rsid w:val="00CC04FB"/>
    <w:rsid w:val="00CC3CBF"/>
    <w:rsid w:val="00CC3F73"/>
    <w:rsid w:val="00CD3886"/>
    <w:rsid w:val="00CE08CC"/>
    <w:rsid w:val="00CE200C"/>
    <w:rsid w:val="00CE22FE"/>
    <w:rsid w:val="00CE2CE2"/>
    <w:rsid w:val="00CE4D73"/>
    <w:rsid w:val="00CE60C1"/>
    <w:rsid w:val="00CF0B69"/>
    <w:rsid w:val="00CF3D7D"/>
    <w:rsid w:val="00CF42C9"/>
    <w:rsid w:val="00CF63D9"/>
    <w:rsid w:val="00CF652D"/>
    <w:rsid w:val="00D02CAA"/>
    <w:rsid w:val="00D05A7B"/>
    <w:rsid w:val="00D074FE"/>
    <w:rsid w:val="00D13D41"/>
    <w:rsid w:val="00D1552D"/>
    <w:rsid w:val="00D33227"/>
    <w:rsid w:val="00D342B2"/>
    <w:rsid w:val="00D427A3"/>
    <w:rsid w:val="00D4438A"/>
    <w:rsid w:val="00D51B09"/>
    <w:rsid w:val="00D56D9A"/>
    <w:rsid w:val="00D56E2C"/>
    <w:rsid w:val="00D60CFC"/>
    <w:rsid w:val="00D64BEA"/>
    <w:rsid w:val="00D66FEC"/>
    <w:rsid w:val="00D71E68"/>
    <w:rsid w:val="00D7397C"/>
    <w:rsid w:val="00D74117"/>
    <w:rsid w:val="00D80EE2"/>
    <w:rsid w:val="00D86670"/>
    <w:rsid w:val="00D90354"/>
    <w:rsid w:val="00DA2520"/>
    <w:rsid w:val="00DA36FA"/>
    <w:rsid w:val="00DA3792"/>
    <w:rsid w:val="00DA4326"/>
    <w:rsid w:val="00DA5D79"/>
    <w:rsid w:val="00DB383F"/>
    <w:rsid w:val="00DB5EFC"/>
    <w:rsid w:val="00DC3617"/>
    <w:rsid w:val="00DC6854"/>
    <w:rsid w:val="00DC7238"/>
    <w:rsid w:val="00DD02BF"/>
    <w:rsid w:val="00DD18AF"/>
    <w:rsid w:val="00DD275B"/>
    <w:rsid w:val="00DD4408"/>
    <w:rsid w:val="00DD7162"/>
    <w:rsid w:val="00DE0B3D"/>
    <w:rsid w:val="00DE1473"/>
    <w:rsid w:val="00DE1F89"/>
    <w:rsid w:val="00DF133D"/>
    <w:rsid w:val="00DF2DBC"/>
    <w:rsid w:val="00DF3E19"/>
    <w:rsid w:val="00DF4598"/>
    <w:rsid w:val="00DF616E"/>
    <w:rsid w:val="00DF6B6B"/>
    <w:rsid w:val="00DF7427"/>
    <w:rsid w:val="00DF7C9C"/>
    <w:rsid w:val="00E012C8"/>
    <w:rsid w:val="00E01984"/>
    <w:rsid w:val="00E03015"/>
    <w:rsid w:val="00E0316E"/>
    <w:rsid w:val="00E10B0C"/>
    <w:rsid w:val="00E129C3"/>
    <w:rsid w:val="00E14522"/>
    <w:rsid w:val="00E14BC9"/>
    <w:rsid w:val="00E1523B"/>
    <w:rsid w:val="00E178DB"/>
    <w:rsid w:val="00E17A20"/>
    <w:rsid w:val="00E210D3"/>
    <w:rsid w:val="00E22861"/>
    <w:rsid w:val="00E25DD7"/>
    <w:rsid w:val="00E3041E"/>
    <w:rsid w:val="00E34EFF"/>
    <w:rsid w:val="00E35DFD"/>
    <w:rsid w:val="00E42A59"/>
    <w:rsid w:val="00E46093"/>
    <w:rsid w:val="00E471AE"/>
    <w:rsid w:val="00E47520"/>
    <w:rsid w:val="00E47C77"/>
    <w:rsid w:val="00E50F14"/>
    <w:rsid w:val="00E56A38"/>
    <w:rsid w:val="00E75A4D"/>
    <w:rsid w:val="00E802B8"/>
    <w:rsid w:val="00E81BE3"/>
    <w:rsid w:val="00E8254E"/>
    <w:rsid w:val="00E82B51"/>
    <w:rsid w:val="00E879B0"/>
    <w:rsid w:val="00E907A6"/>
    <w:rsid w:val="00E910C4"/>
    <w:rsid w:val="00E925EF"/>
    <w:rsid w:val="00E95C6B"/>
    <w:rsid w:val="00EB63A9"/>
    <w:rsid w:val="00EB6801"/>
    <w:rsid w:val="00EB696C"/>
    <w:rsid w:val="00EC349E"/>
    <w:rsid w:val="00ED3E94"/>
    <w:rsid w:val="00ED68A6"/>
    <w:rsid w:val="00ED6FFF"/>
    <w:rsid w:val="00EE0BCF"/>
    <w:rsid w:val="00EE4BF1"/>
    <w:rsid w:val="00EE774B"/>
    <w:rsid w:val="00EF311D"/>
    <w:rsid w:val="00EF7467"/>
    <w:rsid w:val="00F004B1"/>
    <w:rsid w:val="00F0503E"/>
    <w:rsid w:val="00F07146"/>
    <w:rsid w:val="00F154B7"/>
    <w:rsid w:val="00F17749"/>
    <w:rsid w:val="00F17CB4"/>
    <w:rsid w:val="00F20141"/>
    <w:rsid w:val="00F25C96"/>
    <w:rsid w:val="00F355B4"/>
    <w:rsid w:val="00F35664"/>
    <w:rsid w:val="00F3615D"/>
    <w:rsid w:val="00F370B9"/>
    <w:rsid w:val="00F42330"/>
    <w:rsid w:val="00F43CCA"/>
    <w:rsid w:val="00F5147B"/>
    <w:rsid w:val="00F52753"/>
    <w:rsid w:val="00F53C4B"/>
    <w:rsid w:val="00F60C3B"/>
    <w:rsid w:val="00F63132"/>
    <w:rsid w:val="00F642EA"/>
    <w:rsid w:val="00F67CA0"/>
    <w:rsid w:val="00F70D9B"/>
    <w:rsid w:val="00F71B2A"/>
    <w:rsid w:val="00F73B6E"/>
    <w:rsid w:val="00F74478"/>
    <w:rsid w:val="00F7552A"/>
    <w:rsid w:val="00F8071F"/>
    <w:rsid w:val="00F831C6"/>
    <w:rsid w:val="00F86C4B"/>
    <w:rsid w:val="00F8742B"/>
    <w:rsid w:val="00F97B6E"/>
    <w:rsid w:val="00FA2135"/>
    <w:rsid w:val="00FA3876"/>
    <w:rsid w:val="00FA5D82"/>
    <w:rsid w:val="00FA6B27"/>
    <w:rsid w:val="00FB02C6"/>
    <w:rsid w:val="00FB6C8E"/>
    <w:rsid w:val="00FC0522"/>
    <w:rsid w:val="00FD5CF0"/>
    <w:rsid w:val="00FD7908"/>
    <w:rsid w:val="00FE0506"/>
    <w:rsid w:val="00FE2BFC"/>
    <w:rsid w:val="00FE4FEA"/>
    <w:rsid w:val="00FE7103"/>
    <w:rsid w:val="00FF0ABC"/>
    <w:rsid w:val="00FF6FD7"/>
    <w:rsid w:val="0131272A"/>
    <w:rsid w:val="0164EC0A"/>
    <w:rsid w:val="019FFA67"/>
    <w:rsid w:val="01C95064"/>
    <w:rsid w:val="01F09E1F"/>
    <w:rsid w:val="01F29D9E"/>
    <w:rsid w:val="025861F2"/>
    <w:rsid w:val="0378005F"/>
    <w:rsid w:val="0395967E"/>
    <w:rsid w:val="039EF09E"/>
    <w:rsid w:val="0599260E"/>
    <w:rsid w:val="064E58D4"/>
    <w:rsid w:val="0684DDBF"/>
    <w:rsid w:val="072248BF"/>
    <w:rsid w:val="075A7674"/>
    <w:rsid w:val="07BB24A0"/>
    <w:rsid w:val="08E04ED5"/>
    <w:rsid w:val="091D765E"/>
    <w:rsid w:val="09226AEC"/>
    <w:rsid w:val="09429BF0"/>
    <w:rsid w:val="094827A3"/>
    <w:rsid w:val="09E741E3"/>
    <w:rsid w:val="0B831244"/>
    <w:rsid w:val="0B97D95E"/>
    <w:rsid w:val="0BF113F1"/>
    <w:rsid w:val="0C2DCEA9"/>
    <w:rsid w:val="0C5FB524"/>
    <w:rsid w:val="0CCBE317"/>
    <w:rsid w:val="0CD18A2D"/>
    <w:rsid w:val="0E3CF45D"/>
    <w:rsid w:val="0E8D4BC5"/>
    <w:rsid w:val="0ED29BA3"/>
    <w:rsid w:val="0F1AB9DA"/>
    <w:rsid w:val="0FFE573E"/>
    <w:rsid w:val="10044E6D"/>
    <w:rsid w:val="10566348"/>
    <w:rsid w:val="1207940F"/>
    <w:rsid w:val="1225E052"/>
    <w:rsid w:val="12A261BD"/>
    <w:rsid w:val="12B3EB29"/>
    <w:rsid w:val="12D7B2A3"/>
    <w:rsid w:val="141E6191"/>
    <w:rsid w:val="143345F5"/>
    <w:rsid w:val="143E7304"/>
    <w:rsid w:val="158B84B0"/>
    <w:rsid w:val="15F2DC70"/>
    <w:rsid w:val="15F4F264"/>
    <w:rsid w:val="1603ED56"/>
    <w:rsid w:val="1644A7BC"/>
    <w:rsid w:val="16661BC6"/>
    <w:rsid w:val="167525C5"/>
    <w:rsid w:val="16994456"/>
    <w:rsid w:val="169A5E83"/>
    <w:rsid w:val="16AB864E"/>
    <w:rsid w:val="1714B76D"/>
    <w:rsid w:val="176429EA"/>
    <w:rsid w:val="18362EE4"/>
    <w:rsid w:val="183DBE95"/>
    <w:rsid w:val="1880D21A"/>
    <w:rsid w:val="18E5D987"/>
    <w:rsid w:val="1903CB15"/>
    <w:rsid w:val="196AB02B"/>
    <w:rsid w:val="1A4FE3D7"/>
    <w:rsid w:val="1A7D481C"/>
    <w:rsid w:val="1A9F2C1C"/>
    <w:rsid w:val="1AB1CD5D"/>
    <w:rsid w:val="1ACB0ABA"/>
    <w:rsid w:val="1BC4AF67"/>
    <w:rsid w:val="1CD1D82E"/>
    <w:rsid w:val="1CDB4BB8"/>
    <w:rsid w:val="1D0D5FD1"/>
    <w:rsid w:val="1D3CF3F5"/>
    <w:rsid w:val="1D743CA7"/>
    <w:rsid w:val="1DAE58B8"/>
    <w:rsid w:val="1E0AD92F"/>
    <w:rsid w:val="1E1C2B9B"/>
    <w:rsid w:val="1E332E07"/>
    <w:rsid w:val="1E4E7BE0"/>
    <w:rsid w:val="1E93D7BC"/>
    <w:rsid w:val="1ECF263F"/>
    <w:rsid w:val="1ED3AD60"/>
    <w:rsid w:val="1FDA566B"/>
    <w:rsid w:val="202BB52E"/>
    <w:rsid w:val="20DF4CF5"/>
    <w:rsid w:val="211694E2"/>
    <w:rsid w:val="2133A7C3"/>
    <w:rsid w:val="218C7242"/>
    <w:rsid w:val="21AF5CA6"/>
    <w:rsid w:val="21F41533"/>
    <w:rsid w:val="21FF1876"/>
    <w:rsid w:val="22D4C5FF"/>
    <w:rsid w:val="2316F803"/>
    <w:rsid w:val="23802D82"/>
    <w:rsid w:val="238386D4"/>
    <w:rsid w:val="2396A768"/>
    <w:rsid w:val="2421014C"/>
    <w:rsid w:val="24321FC4"/>
    <w:rsid w:val="24E924BF"/>
    <w:rsid w:val="256A2943"/>
    <w:rsid w:val="260F41B1"/>
    <w:rsid w:val="266FB677"/>
    <w:rsid w:val="26CAE92C"/>
    <w:rsid w:val="26E843FD"/>
    <w:rsid w:val="27188130"/>
    <w:rsid w:val="2785B5EB"/>
    <w:rsid w:val="27EDC74E"/>
    <w:rsid w:val="28286BE9"/>
    <w:rsid w:val="28925528"/>
    <w:rsid w:val="2893E0F7"/>
    <w:rsid w:val="28E8E952"/>
    <w:rsid w:val="28EE4C74"/>
    <w:rsid w:val="28F18202"/>
    <w:rsid w:val="2902798D"/>
    <w:rsid w:val="29142A96"/>
    <w:rsid w:val="29D68A63"/>
    <w:rsid w:val="29E3B19B"/>
    <w:rsid w:val="2A598D7D"/>
    <w:rsid w:val="2AAFFAF7"/>
    <w:rsid w:val="2ABACE5C"/>
    <w:rsid w:val="2B10B0BE"/>
    <w:rsid w:val="2BA28CC3"/>
    <w:rsid w:val="2BD8E4A4"/>
    <w:rsid w:val="2CD479EE"/>
    <w:rsid w:val="2D02DB06"/>
    <w:rsid w:val="2D3E5D24"/>
    <w:rsid w:val="2D4D0A7C"/>
    <w:rsid w:val="2D8F9742"/>
    <w:rsid w:val="2D967B17"/>
    <w:rsid w:val="2D97324F"/>
    <w:rsid w:val="2DB0F225"/>
    <w:rsid w:val="2DBE2619"/>
    <w:rsid w:val="2DC0DD96"/>
    <w:rsid w:val="2DE5D240"/>
    <w:rsid w:val="2E13E8DA"/>
    <w:rsid w:val="2EB83F75"/>
    <w:rsid w:val="2EBEFCD4"/>
    <w:rsid w:val="2F492004"/>
    <w:rsid w:val="2F514C9C"/>
    <w:rsid w:val="2F53422D"/>
    <w:rsid w:val="2F669E0D"/>
    <w:rsid w:val="2F6C9AC3"/>
    <w:rsid w:val="2F8EA1DD"/>
    <w:rsid w:val="30DC4862"/>
    <w:rsid w:val="3145E4C6"/>
    <w:rsid w:val="31A42DF2"/>
    <w:rsid w:val="31B0BE1B"/>
    <w:rsid w:val="31C0BC33"/>
    <w:rsid w:val="31FBCA90"/>
    <w:rsid w:val="3238A5A6"/>
    <w:rsid w:val="325F3C1F"/>
    <w:rsid w:val="32851E4C"/>
    <w:rsid w:val="32E23D25"/>
    <w:rsid w:val="33257FE6"/>
    <w:rsid w:val="333CED21"/>
    <w:rsid w:val="33AB6987"/>
    <w:rsid w:val="34599B3D"/>
    <w:rsid w:val="3516C405"/>
    <w:rsid w:val="35496F09"/>
    <w:rsid w:val="358980CE"/>
    <w:rsid w:val="35912D6A"/>
    <w:rsid w:val="35DF0974"/>
    <w:rsid w:val="360DDCD3"/>
    <w:rsid w:val="365760B7"/>
    <w:rsid w:val="36A069D7"/>
    <w:rsid w:val="3791924C"/>
    <w:rsid w:val="37D9025D"/>
    <w:rsid w:val="37EC5FBE"/>
    <w:rsid w:val="381F13E6"/>
    <w:rsid w:val="398EC610"/>
    <w:rsid w:val="3995C4F8"/>
    <w:rsid w:val="3A1F4362"/>
    <w:rsid w:val="3A36CD90"/>
    <w:rsid w:val="3A658765"/>
    <w:rsid w:val="3A7187D6"/>
    <w:rsid w:val="3B07488D"/>
    <w:rsid w:val="3B155E97"/>
    <w:rsid w:val="3BAE3588"/>
    <w:rsid w:val="3CA48372"/>
    <w:rsid w:val="3D6E6E52"/>
    <w:rsid w:val="3DACC585"/>
    <w:rsid w:val="3E54C51C"/>
    <w:rsid w:val="3E5C645B"/>
    <w:rsid w:val="3E6217B0"/>
    <w:rsid w:val="3E62AAD5"/>
    <w:rsid w:val="3EFAE1FA"/>
    <w:rsid w:val="3F266989"/>
    <w:rsid w:val="3F673154"/>
    <w:rsid w:val="3F913BB2"/>
    <w:rsid w:val="40742A7A"/>
    <w:rsid w:val="4085453E"/>
    <w:rsid w:val="4086F8CD"/>
    <w:rsid w:val="42230ED8"/>
    <w:rsid w:val="437E6F95"/>
    <w:rsid w:val="43C48779"/>
    <w:rsid w:val="43D30928"/>
    <w:rsid w:val="443A1352"/>
    <w:rsid w:val="4530CA46"/>
    <w:rsid w:val="4580F68C"/>
    <w:rsid w:val="46FC283B"/>
    <w:rsid w:val="475AB32E"/>
    <w:rsid w:val="47614774"/>
    <w:rsid w:val="481C0705"/>
    <w:rsid w:val="48206E40"/>
    <w:rsid w:val="491ADD47"/>
    <w:rsid w:val="4935BB57"/>
    <w:rsid w:val="49514B52"/>
    <w:rsid w:val="49A6B5E0"/>
    <w:rsid w:val="4A483854"/>
    <w:rsid w:val="4A6DBC85"/>
    <w:rsid w:val="4A715C59"/>
    <w:rsid w:val="4B14A0C2"/>
    <w:rsid w:val="4B226679"/>
    <w:rsid w:val="4B36FC6F"/>
    <w:rsid w:val="4B92CB6A"/>
    <w:rsid w:val="4C2CCCC0"/>
    <w:rsid w:val="4C56965D"/>
    <w:rsid w:val="4CAA059C"/>
    <w:rsid w:val="4D2BB4D1"/>
    <w:rsid w:val="4D5D4E48"/>
    <w:rsid w:val="4DCD3061"/>
    <w:rsid w:val="4DD088F8"/>
    <w:rsid w:val="4E156B24"/>
    <w:rsid w:val="4E8FC40E"/>
    <w:rsid w:val="4F562FAD"/>
    <w:rsid w:val="4FB8CB36"/>
    <w:rsid w:val="4FC20AB1"/>
    <w:rsid w:val="50D5AEA0"/>
    <w:rsid w:val="5177E39B"/>
    <w:rsid w:val="527C9D35"/>
    <w:rsid w:val="52DF9582"/>
    <w:rsid w:val="52DFB4CC"/>
    <w:rsid w:val="52F06BF8"/>
    <w:rsid w:val="53DF3260"/>
    <w:rsid w:val="542DB820"/>
    <w:rsid w:val="54884F0E"/>
    <w:rsid w:val="54955B11"/>
    <w:rsid w:val="550728A4"/>
    <w:rsid w:val="5530EEF2"/>
    <w:rsid w:val="5552DC66"/>
    <w:rsid w:val="55A5BBF5"/>
    <w:rsid w:val="55A622EC"/>
    <w:rsid w:val="5629EE17"/>
    <w:rsid w:val="56483D16"/>
    <w:rsid w:val="57A2E6DA"/>
    <w:rsid w:val="57D8EB75"/>
    <w:rsid w:val="57FCA717"/>
    <w:rsid w:val="581FAC47"/>
    <w:rsid w:val="5837BF6A"/>
    <w:rsid w:val="58846735"/>
    <w:rsid w:val="595FAD7C"/>
    <w:rsid w:val="5A4BD869"/>
    <w:rsid w:val="5B7794AF"/>
    <w:rsid w:val="5BDC6EDC"/>
    <w:rsid w:val="5C5291ED"/>
    <w:rsid w:val="5C7397EB"/>
    <w:rsid w:val="5D82E708"/>
    <w:rsid w:val="5D919207"/>
    <w:rsid w:val="5DC0CD54"/>
    <w:rsid w:val="5DC6EC5F"/>
    <w:rsid w:val="5E083251"/>
    <w:rsid w:val="5E2A0566"/>
    <w:rsid w:val="5EF5BDDC"/>
    <w:rsid w:val="5F0D2C92"/>
    <w:rsid w:val="5F2E1E86"/>
    <w:rsid w:val="5F4E03B6"/>
    <w:rsid w:val="5F8A6AA9"/>
    <w:rsid w:val="5F9D3673"/>
    <w:rsid w:val="5FE9E791"/>
    <w:rsid w:val="6028ED2B"/>
    <w:rsid w:val="6032A034"/>
    <w:rsid w:val="604EEF64"/>
    <w:rsid w:val="607D862E"/>
    <w:rsid w:val="60849D0F"/>
    <w:rsid w:val="60C51DE1"/>
    <w:rsid w:val="60FB3B19"/>
    <w:rsid w:val="612D4A01"/>
    <w:rsid w:val="6137DC7E"/>
    <w:rsid w:val="6167C449"/>
    <w:rsid w:val="61BB9F2B"/>
    <w:rsid w:val="61DB0325"/>
    <w:rsid w:val="61F9EC66"/>
    <w:rsid w:val="62166C55"/>
    <w:rsid w:val="628A4691"/>
    <w:rsid w:val="62DD642A"/>
    <w:rsid w:val="632F9942"/>
    <w:rsid w:val="6396F1E4"/>
    <w:rsid w:val="63D75B45"/>
    <w:rsid w:val="6407F555"/>
    <w:rsid w:val="641C5234"/>
    <w:rsid w:val="653EBFD5"/>
    <w:rsid w:val="657AFFFF"/>
    <w:rsid w:val="65F62918"/>
    <w:rsid w:val="665E76D7"/>
    <w:rsid w:val="66BB84A2"/>
    <w:rsid w:val="67B49907"/>
    <w:rsid w:val="682A67FA"/>
    <w:rsid w:val="68CDC3D8"/>
    <w:rsid w:val="68E05FB8"/>
    <w:rsid w:val="68FE0AFE"/>
    <w:rsid w:val="69985318"/>
    <w:rsid w:val="69C5B96C"/>
    <w:rsid w:val="6A3F23C9"/>
    <w:rsid w:val="6A562766"/>
    <w:rsid w:val="6A9E81B0"/>
    <w:rsid w:val="6B80859B"/>
    <w:rsid w:val="6B9FCAA3"/>
    <w:rsid w:val="6BAD1C85"/>
    <w:rsid w:val="6C0520E0"/>
    <w:rsid w:val="6C18007A"/>
    <w:rsid w:val="6C3A5211"/>
    <w:rsid w:val="6C98C112"/>
    <w:rsid w:val="6CAC15A1"/>
    <w:rsid w:val="6D163D98"/>
    <w:rsid w:val="6D22AEF0"/>
    <w:rsid w:val="6DEF1CA1"/>
    <w:rsid w:val="6F23DCFF"/>
    <w:rsid w:val="6F6FC766"/>
    <w:rsid w:val="70A454A9"/>
    <w:rsid w:val="7145A8BE"/>
    <w:rsid w:val="71FDFF72"/>
    <w:rsid w:val="724C3B28"/>
    <w:rsid w:val="72E3CE5D"/>
    <w:rsid w:val="735123A9"/>
    <w:rsid w:val="739D5688"/>
    <w:rsid w:val="73C7F0BB"/>
    <w:rsid w:val="73FF2558"/>
    <w:rsid w:val="74B9ED5F"/>
    <w:rsid w:val="750305A5"/>
    <w:rsid w:val="753926E9"/>
    <w:rsid w:val="7563C11C"/>
    <w:rsid w:val="7566C03E"/>
    <w:rsid w:val="757ACE1E"/>
    <w:rsid w:val="7591DCC2"/>
    <w:rsid w:val="75DE3DF1"/>
    <w:rsid w:val="75F7C7A2"/>
    <w:rsid w:val="760B03A2"/>
    <w:rsid w:val="765196CC"/>
    <w:rsid w:val="7705C534"/>
    <w:rsid w:val="770C4853"/>
    <w:rsid w:val="7733FDC3"/>
    <w:rsid w:val="775F20E3"/>
    <w:rsid w:val="7775F707"/>
    <w:rsid w:val="77888DED"/>
    <w:rsid w:val="77DD8612"/>
    <w:rsid w:val="7A220B4F"/>
    <w:rsid w:val="7A3B08CD"/>
    <w:rsid w:val="7A96C1A5"/>
    <w:rsid w:val="7B175B88"/>
    <w:rsid w:val="7B5647FC"/>
    <w:rsid w:val="7BB5AF18"/>
    <w:rsid w:val="7BBAF013"/>
    <w:rsid w:val="7C0A4D8D"/>
    <w:rsid w:val="7C23BDFA"/>
    <w:rsid w:val="7C691D2D"/>
    <w:rsid w:val="7D373780"/>
    <w:rsid w:val="7D41A7F0"/>
    <w:rsid w:val="7D42479E"/>
    <w:rsid w:val="7DDBA93F"/>
    <w:rsid w:val="7E1C8A94"/>
    <w:rsid w:val="7E5321B5"/>
    <w:rsid w:val="7E61028A"/>
    <w:rsid w:val="7E8E0620"/>
    <w:rsid w:val="7EB173CB"/>
    <w:rsid w:val="7ED0FFC9"/>
    <w:rsid w:val="7EDC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039BC"/>
  <w15:docId w15:val="{69443E97-775E-4344-8F16-98D14CC3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A6957"/>
    <w:pPr>
      <w:keepNext/>
      <w:keepLines/>
      <w:numPr>
        <w:numId w:val="32"/>
      </w:numPr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paragraph" w:styleId="Nadpis2">
    <w:name w:val="heading 2"/>
    <w:basedOn w:val="Normln"/>
    <w:link w:val="Nadpis2Char"/>
    <w:uiPriority w:val="9"/>
    <w:qFormat/>
    <w:rsid w:val="00CA6957"/>
    <w:pPr>
      <w:numPr>
        <w:ilvl w:val="1"/>
        <w:numId w:val="32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A6957"/>
    <w:pPr>
      <w:keepNext/>
      <w:keepLines/>
      <w:numPr>
        <w:ilvl w:val="2"/>
        <w:numId w:val="32"/>
      </w:numPr>
      <w:autoSpaceDE w:val="0"/>
      <w:autoSpaceDN w:val="0"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E79C9"/>
    <w:pPr>
      <w:keepNext/>
      <w:keepLines/>
      <w:numPr>
        <w:ilvl w:val="3"/>
        <w:numId w:val="3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E79C9"/>
    <w:pPr>
      <w:keepNext/>
      <w:keepLines/>
      <w:numPr>
        <w:ilvl w:val="4"/>
        <w:numId w:val="3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E79C9"/>
    <w:pPr>
      <w:keepNext/>
      <w:keepLines/>
      <w:numPr>
        <w:ilvl w:val="5"/>
        <w:numId w:val="3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E79C9"/>
    <w:pPr>
      <w:keepNext/>
      <w:keepLines/>
      <w:numPr>
        <w:ilvl w:val="6"/>
        <w:numId w:val="3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E79C9"/>
    <w:pPr>
      <w:keepNext/>
      <w:keepLines/>
      <w:numPr>
        <w:ilvl w:val="7"/>
        <w:numId w:val="3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E79C9"/>
    <w:pPr>
      <w:keepNext/>
      <w:keepLines/>
      <w:numPr>
        <w:ilvl w:val="8"/>
        <w:numId w:val="3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4948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49488F"/>
  </w:style>
  <w:style w:type="character" w:customStyle="1" w:styleId="eop">
    <w:name w:val="eop"/>
    <w:basedOn w:val="Standardnpsmoodstavce"/>
    <w:rsid w:val="0049488F"/>
  </w:style>
  <w:style w:type="character" w:customStyle="1" w:styleId="scxw94472086">
    <w:name w:val="scxw94472086"/>
    <w:basedOn w:val="Standardnpsmoodstavce"/>
    <w:rsid w:val="0049488F"/>
  </w:style>
  <w:style w:type="character" w:customStyle="1" w:styleId="spellingerror">
    <w:name w:val="spellingerror"/>
    <w:basedOn w:val="Standardnpsmoodstavce"/>
    <w:rsid w:val="0049488F"/>
  </w:style>
  <w:style w:type="character" w:customStyle="1" w:styleId="scxw32046892">
    <w:name w:val="scxw32046892"/>
    <w:basedOn w:val="Standardnpsmoodstavce"/>
    <w:rsid w:val="0049488F"/>
  </w:style>
  <w:style w:type="character" w:customStyle="1" w:styleId="scxw47413484">
    <w:name w:val="scxw47413484"/>
    <w:basedOn w:val="Standardnpsmoodstavce"/>
    <w:rsid w:val="0049488F"/>
  </w:style>
  <w:style w:type="character" w:customStyle="1" w:styleId="scxw142376822">
    <w:name w:val="scxw142376822"/>
    <w:basedOn w:val="Standardnpsmoodstavce"/>
    <w:rsid w:val="0049488F"/>
  </w:style>
  <w:style w:type="paragraph" w:styleId="Odstavecseseznamem">
    <w:name w:val="List Paragraph"/>
    <w:basedOn w:val="Normln"/>
    <w:uiPriority w:val="34"/>
    <w:qFormat/>
    <w:rsid w:val="00157E02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C764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C764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C764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764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764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7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C7644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"/>
    <w:link w:val="ZkladntextChar"/>
    <w:unhideWhenUsed/>
    <w:rsid w:val="00A74A0C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A74A0C"/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scxw128961809">
    <w:name w:val="scxw128961809"/>
    <w:basedOn w:val="Standardnpsmoodstavce"/>
    <w:rsid w:val="00101D7F"/>
  </w:style>
  <w:style w:type="paragraph" w:customStyle="1" w:styleId="RLdajeosmluvnstran">
    <w:name w:val="RL Údaje o smluvní straně"/>
    <w:basedOn w:val="Normln"/>
    <w:rsid w:val="001A6129"/>
    <w:pPr>
      <w:spacing w:after="120" w:line="280" w:lineRule="exact"/>
      <w:jc w:val="center"/>
    </w:pPr>
    <w:rPr>
      <w:rFonts w:ascii="Calibri" w:eastAsia="Times New Roman" w:hAnsi="Calibri" w:cs="Times New Roman"/>
      <w:szCs w:val="24"/>
    </w:rPr>
  </w:style>
  <w:style w:type="character" w:customStyle="1" w:styleId="normaltextrun1">
    <w:name w:val="normaltextrun1"/>
    <w:basedOn w:val="Standardnpsmoodstavce"/>
    <w:rsid w:val="0097643B"/>
  </w:style>
  <w:style w:type="paragraph" w:customStyle="1" w:styleId="paragraph1">
    <w:name w:val="paragraph1"/>
    <w:basedOn w:val="Normln"/>
    <w:rsid w:val="00976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link w:val="NzevChar"/>
    <w:qFormat/>
    <w:rsid w:val="00796CD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796CD4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C4150"/>
    <w:pPr>
      <w:tabs>
        <w:tab w:val="center" w:pos="4536"/>
        <w:tab w:val="right" w:pos="9072"/>
      </w:tabs>
      <w:spacing w:after="0" w:line="240" w:lineRule="auto"/>
      <w:jc w:val="both"/>
    </w:pPr>
    <w:rPr>
      <w:rFonts w:ascii="Times New Roman" w:hAnsi="Times New Roman"/>
      <w:sz w:val="23"/>
    </w:rPr>
  </w:style>
  <w:style w:type="character" w:customStyle="1" w:styleId="ZhlavChar">
    <w:name w:val="Záhlaví Char"/>
    <w:basedOn w:val="Standardnpsmoodstavce"/>
    <w:link w:val="Zhlav"/>
    <w:uiPriority w:val="99"/>
    <w:rsid w:val="002C4150"/>
    <w:rPr>
      <w:rFonts w:ascii="Times New Roman" w:hAnsi="Times New Roman"/>
      <w:sz w:val="23"/>
    </w:rPr>
  </w:style>
  <w:style w:type="paragraph" w:styleId="Normlnweb">
    <w:name w:val="Normal (Web)"/>
    <w:basedOn w:val="Normln"/>
    <w:uiPriority w:val="99"/>
    <w:unhideWhenUsed/>
    <w:rsid w:val="004A7FE6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cxw72777726">
    <w:name w:val="scxw72777726"/>
    <w:basedOn w:val="Standardnpsmoodstavce"/>
    <w:rsid w:val="00776261"/>
  </w:style>
  <w:style w:type="character" w:customStyle="1" w:styleId="Nadpis1Char">
    <w:name w:val="Nadpis 1 Char"/>
    <w:basedOn w:val="Standardnpsmoodstavce"/>
    <w:link w:val="Nadpis1"/>
    <w:uiPriority w:val="9"/>
    <w:rsid w:val="00CA69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6957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CA69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table" w:styleId="Mkatabulky">
    <w:name w:val="Table Grid"/>
    <w:basedOn w:val="Normlntabulka"/>
    <w:uiPriority w:val="39"/>
    <w:rsid w:val="00CA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CA6957"/>
    <w:rPr>
      <w:b/>
      <w:bCs/>
    </w:rPr>
  </w:style>
  <w:style w:type="character" w:customStyle="1" w:styleId="NORMcisloChar">
    <w:name w:val="NORM_cislo Char"/>
    <w:basedOn w:val="Standardnpsmoodstavce"/>
    <w:link w:val="NORMcislo"/>
    <w:locked/>
    <w:rsid w:val="00CA6957"/>
    <w:rPr>
      <w:rFonts w:cs="Arial"/>
      <w:iCs/>
    </w:rPr>
  </w:style>
  <w:style w:type="paragraph" w:customStyle="1" w:styleId="NORMcislo">
    <w:name w:val="NORM_cislo"/>
    <w:basedOn w:val="Odstavecseseznamem"/>
    <w:link w:val="NORMcisloChar"/>
    <w:qFormat/>
    <w:rsid w:val="00CA6957"/>
    <w:pPr>
      <w:numPr>
        <w:numId w:val="19"/>
      </w:numPr>
      <w:autoSpaceDE w:val="0"/>
      <w:autoSpaceDN w:val="0"/>
      <w:adjustRightInd w:val="0"/>
      <w:spacing w:after="120" w:line="276" w:lineRule="auto"/>
      <w:contextualSpacing w:val="0"/>
      <w:jc w:val="both"/>
    </w:pPr>
    <w:rPr>
      <w:rFonts w:cs="Arial"/>
      <w:iCs/>
    </w:rPr>
  </w:style>
  <w:style w:type="character" w:styleId="Hypertextovodkaz">
    <w:name w:val="Hyperlink"/>
    <w:basedOn w:val="Standardnpsmoodstavce"/>
    <w:uiPriority w:val="99"/>
    <w:unhideWhenUsed/>
    <w:rsid w:val="00CA6957"/>
    <w:rPr>
      <w:color w:val="0563C1" w:themeColor="hyperlink"/>
      <w:u w:val="single"/>
    </w:rPr>
  </w:style>
  <w:style w:type="paragraph" w:styleId="Zpat">
    <w:name w:val="footer"/>
    <w:basedOn w:val="Normln"/>
    <w:link w:val="ZpatChar"/>
    <w:uiPriority w:val="99"/>
    <w:unhideWhenUsed/>
    <w:rsid w:val="00CA6957"/>
    <w:pPr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ms Rmn" w:eastAsia="Times New Roman" w:hAnsi="Tms Rmn" w:cs="Tms Rmn"/>
      <w:sz w:val="20"/>
      <w:szCs w:val="20"/>
      <w:lang w:val="en-US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CA6957"/>
    <w:rPr>
      <w:rFonts w:ascii="Tms Rmn" w:eastAsia="Times New Roman" w:hAnsi="Tms Rmn" w:cs="Tms Rmn"/>
      <w:sz w:val="20"/>
      <w:szCs w:val="20"/>
      <w:lang w:val="en-US" w:eastAsia="cs-CZ"/>
    </w:rPr>
  </w:style>
  <w:style w:type="paragraph" w:customStyle="1" w:styleId="Default">
    <w:name w:val="Default"/>
    <w:rsid w:val="00CA69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contextualspellingandgrammarerror">
    <w:name w:val="contextualspellingandgrammarerror"/>
    <w:basedOn w:val="Standardnpsmoodstavce"/>
    <w:rsid w:val="00CA6957"/>
  </w:style>
  <w:style w:type="character" w:customStyle="1" w:styleId="scxw257094499">
    <w:name w:val="scxw257094499"/>
    <w:basedOn w:val="Standardnpsmoodstavce"/>
    <w:rsid w:val="00CA6957"/>
  </w:style>
  <w:style w:type="paragraph" w:styleId="Nadpisobsahu">
    <w:name w:val="TOC Heading"/>
    <w:basedOn w:val="Nadpis1"/>
    <w:next w:val="Normln"/>
    <w:uiPriority w:val="39"/>
    <w:unhideWhenUsed/>
    <w:qFormat/>
    <w:rsid w:val="00CA6957"/>
    <w:pPr>
      <w:numPr>
        <w:numId w:val="0"/>
      </w:numPr>
      <w:autoSpaceDE/>
      <w:autoSpaceDN/>
      <w:spacing w:line="259" w:lineRule="auto"/>
      <w:outlineLvl w:val="9"/>
    </w:pPr>
    <w:rPr>
      <w:lang w:val="cs-CZ"/>
    </w:rPr>
  </w:style>
  <w:style w:type="character" w:customStyle="1" w:styleId="titleitem">
    <w:name w:val="title__item"/>
    <w:basedOn w:val="Standardnpsmoodstavce"/>
    <w:rsid w:val="00CA6957"/>
  </w:style>
  <w:style w:type="character" w:customStyle="1" w:styleId="Nadpis4Char">
    <w:name w:val="Nadpis 4 Char"/>
    <w:basedOn w:val="Standardnpsmoodstavce"/>
    <w:link w:val="Nadpis4"/>
    <w:uiPriority w:val="9"/>
    <w:semiHidden/>
    <w:rsid w:val="003E79C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E79C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E79C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E79C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E79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E79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ze">
    <w:name w:val="Revision"/>
    <w:hidden/>
    <w:uiPriority w:val="99"/>
    <w:semiHidden/>
    <w:rsid w:val="00563C3B"/>
    <w:pPr>
      <w:spacing w:after="0" w:line="240" w:lineRule="auto"/>
    </w:pPr>
  </w:style>
  <w:style w:type="character" w:customStyle="1" w:styleId="Zmnka1">
    <w:name w:val="Zmínka1"/>
    <w:basedOn w:val="Standardnpsmoodstavce"/>
    <w:uiPriority w:val="99"/>
    <w:unhideWhenUsed/>
    <w:rPr>
      <w:color w:val="2B579A"/>
      <w:shd w:val="clear" w:color="auto" w:fill="E6E6E6"/>
    </w:rPr>
  </w:style>
  <w:style w:type="character" w:customStyle="1" w:styleId="scxw239608920">
    <w:name w:val="scxw239608920"/>
    <w:basedOn w:val="Standardnpsmoodstavce"/>
    <w:rsid w:val="00964CC6"/>
  </w:style>
  <w:style w:type="character" w:customStyle="1" w:styleId="t-bold">
    <w:name w:val="t-bold"/>
    <w:basedOn w:val="Standardnpsmoodstavce"/>
    <w:rsid w:val="00F53C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7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4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5555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4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0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34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5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8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6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3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429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535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73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273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28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339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6742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814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825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5023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637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755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6044657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826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2222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3199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36739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068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16879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151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83252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95034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4086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37875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08575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02291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66841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619275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84904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120336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65886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32352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8607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704329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07571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688880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2716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885504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77137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007356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3879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39005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61358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13380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71279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1235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7417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8534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90735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60645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48787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921116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29310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269136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92580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306527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2852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768579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30711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148623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16899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550991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18118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51712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13095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7943980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8410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103247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059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356804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2918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4469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70190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166266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71229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297324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3865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761198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63413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990186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04085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1328238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12223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423452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840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02655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3445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97503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121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6428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85519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4810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75304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7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6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jstrik-firem.kurzy.cz/25204246/atega-sro/datove-schranky/" TargetMode="Externa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0A870D00-D29F-427D-94C7-305B1E74CA13}">
    <t:Anchor>
      <t:Comment id="1800920755"/>
    </t:Anchor>
    <t:History>
      <t:Event id="{2417AA6E-F35D-4AFE-B789-F48CD0190B74}" time="2022-01-26T14:50:36.74Z">
        <t:Attribution userId="S::tglasber@office365.zcu.cz::50193861-93ae-4cd5-b032-f167d54f9bb4" userProvider="AD" userName="Tomáš Glasberger"/>
        <t:Anchor>
          <t:Comment id="1164218580"/>
        </t:Anchor>
        <t:Create/>
      </t:Event>
      <t:Event id="{36B69910-C86B-44CC-9C05-6C4D6DB8DAB1}" time="2022-01-26T14:50:36.74Z">
        <t:Attribution userId="S::tglasber@office365.zcu.cz::50193861-93ae-4cd5-b032-f167d54f9bb4" userProvider="AD" userName="Tomáš Glasberger"/>
        <t:Anchor>
          <t:Comment id="1164218580"/>
        </t:Anchor>
        <t:Assign userId="S::kburesov@office365.zcu.cz::e2a403fd-d87a-47d8-80fa-763bd9983a6b" userProvider="AD" userName="Kateřina Burešová"/>
      </t:Event>
      <t:Event id="{01C53690-009E-4905-8E1D-4BC03956A336}" time="2022-01-26T14:50:36.74Z">
        <t:Attribution userId="S::tglasber@office365.zcu.cz::50193861-93ae-4cd5-b032-f167d54f9bb4" userProvider="AD" userName="Tomáš Glasberger"/>
        <t:Anchor>
          <t:Comment id="1164218580"/>
        </t:Anchor>
        <t:SetTitle title="@Kateřina Burešová"/>
      </t:Event>
    </t:History>
  </t:Task>
</t:Task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99E510A0DD96F46833A343403448303" ma:contentTypeVersion="6" ma:contentTypeDescription="Vytvoří nový dokument" ma:contentTypeScope="" ma:versionID="efcc226196d3b4acebf23a4cae2895d1">
  <xsd:schema xmlns:xsd="http://www.w3.org/2001/XMLSchema" xmlns:xs="http://www.w3.org/2001/XMLSchema" xmlns:p="http://schemas.microsoft.com/office/2006/metadata/properties" xmlns:ns2="a8b0eb8b-ecb2-4038-8b5f-4a3274d3540e" targetNamespace="http://schemas.microsoft.com/office/2006/metadata/properties" ma:root="true" ma:fieldsID="5f1caa0daf62d88a4e2db1bf637ecbd1" ns2:_="">
    <xsd:import namespace="a8b0eb8b-ecb2-4038-8b5f-4a3274d354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b0eb8b-ecb2-4038-8b5f-4a3274d35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54DBE4-5B33-4C05-96AD-B0F8FB682A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738F39-E18E-4EF4-AB41-95A93B68F4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BAFB1F-F6F3-43DA-9253-CC9B3174D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b0eb8b-ecb2-4038-8b5f-4a3274d354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6D167F-5EB7-43AB-B570-8D19B35A25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2207</Words>
  <Characters>13025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</Company>
  <LinksUpToDate>false</LinksUpToDate>
  <CharactersWithSpaces>1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va Michaela</dc:creator>
  <cp:keywords/>
  <cp:lastModifiedBy>Blanka Grebeňová</cp:lastModifiedBy>
  <cp:revision>2</cp:revision>
  <dcterms:created xsi:type="dcterms:W3CDTF">2024-09-04T07:35:00Z</dcterms:created>
  <dcterms:modified xsi:type="dcterms:W3CDTF">2024-09-04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9E510A0DD96F46833A343403448303</vt:lpwstr>
  </property>
</Properties>
</file>